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2057F" w14:textId="17D236E4" w:rsidR="00BB6057" w:rsidRDefault="00447450" w:rsidP="00BB6057">
      <w:pPr>
        <w:jc w:val="center"/>
        <w:rPr>
          <w:b/>
          <w:bCs/>
          <w:sz w:val="40"/>
          <w:szCs w:val="40"/>
        </w:rPr>
      </w:pPr>
      <w:r w:rsidRPr="00447450">
        <w:rPr>
          <w:b/>
          <w:bCs/>
          <w:sz w:val="40"/>
          <w:szCs w:val="40"/>
        </w:rPr>
        <w:t>Documentati</w:t>
      </w:r>
      <w:r>
        <w:rPr>
          <w:b/>
          <w:bCs/>
          <w:sz w:val="40"/>
          <w:szCs w:val="40"/>
        </w:rPr>
        <w:t>e</w:t>
      </w:r>
    </w:p>
    <w:p w14:paraId="769094E1" w14:textId="77777777" w:rsidR="00BB6057" w:rsidRPr="00447450" w:rsidRDefault="00BB6057" w:rsidP="00BB6057">
      <w:pPr>
        <w:jc w:val="center"/>
        <w:rPr>
          <w:b/>
          <w:bCs/>
          <w:sz w:val="40"/>
          <w:szCs w:val="40"/>
        </w:rPr>
      </w:pP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63C5A" w:rsidRPr="00EE62B4" w14:paraId="68C7F3BB" w14:textId="77777777" w:rsidTr="00063C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350" w:type="dxa"/>
          </w:tcPr>
          <w:p w14:paraId="45159A29" w14:textId="4B595953" w:rsidR="00063C5A" w:rsidRPr="00EE62B4" w:rsidRDefault="00063C5A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Lista de Functionalitati</w:t>
            </w:r>
          </w:p>
        </w:tc>
      </w:tr>
      <w:tr w:rsidR="00063C5A" w:rsidRPr="00EE62B4" w14:paraId="3ACFE81C" w14:textId="77777777" w:rsidTr="00063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59DE28CB" w14:textId="26FCE15A" w:rsidR="00063C5A" w:rsidRPr="00EE62B4" w:rsidRDefault="00063C5A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T1) Adaugare carte</w:t>
            </w:r>
          </w:p>
        </w:tc>
      </w:tr>
      <w:tr w:rsidR="00063C5A" w:rsidRPr="00EE62B4" w14:paraId="3C0D22F1" w14:textId="77777777" w:rsidTr="00063C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55085762" w14:textId="05A3C20D" w:rsidR="00063C5A" w:rsidRPr="00EE62B4" w:rsidRDefault="00063C5A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T2) Adaugare Client</w:t>
            </w:r>
          </w:p>
        </w:tc>
      </w:tr>
      <w:tr w:rsidR="00063C5A" w:rsidRPr="00EE62B4" w14:paraId="77DC50C8" w14:textId="77777777" w:rsidTr="00063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5F02574F" w14:textId="6014607B" w:rsidR="00063C5A" w:rsidRPr="00EE62B4" w:rsidRDefault="00063C5A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T3) Modificare Carte dupa id</w:t>
            </w:r>
          </w:p>
        </w:tc>
      </w:tr>
      <w:tr w:rsidR="00063C5A" w:rsidRPr="00EE62B4" w14:paraId="4AC7B292" w14:textId="77777777" w:rsidTr="00063C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5A13F5C0" w14:textId="7577DB36" w:rsidR="00063C5A" w:rsidRPr="00EE62B4" w:rsidRDefault="00063C5A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t4) Modificare carte dupa titlu</w:t>
            </w:r>
          </w:p>
        </w:tc>
      </w:tr>
      <w:tr w:rsidR="00063C5A" w:rsidRPr="00EE62B4" w14:paraId="13CD6432" w14:textId="77777777" w:rsidTr="00063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6A1A737D" w14:textId="1CBA3CE9" w:rsidR="00063C5A" w:rsidRPr="00EE62B4" w:rsidRDefault="00063C5A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t5) Modificare carte dupa autor</w:t>
            </w:r>
          </w:p>
        </w:tc>
      </w:tr>
      <w:tr w:rsidR="00063C5A" w:rsidRPr="00EE62B4" w14:paraId="3C151389" w14:textId="77777777" w:rsidTr="00063C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49898737" w14:textId="32B03FEF" w:rsidR="00063C5A" w:rsidRPr="00EE62B4" w:rsidRDefault="00063C5A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t6) modificare client dupa id</w:t>
            </w:r>
          </w:p>
        </w:tc>
      </w:tr>
      <w:tr w:rsidR="00063C5A" w:rsidRPr="00EE62B4" w14:paraId="51B38C10" w14:textId="77777777" w:rsidTr="00063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0F9B3E59" w14:textId="0E06377D" w:rsidR="00063C5A" w:rsidRPr="00EE62B4" w:rsidRDefault="00063C5A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T7) Modificare client dupa nume</w:t>
            </w:r>
          </w:p>
        </w:tc>
      </w:tr>
      <w:tr w:rsidR="00063C5A" w:rsidRPr="00EE62B4" w14:paraId="0E1A541E" w14:textId="77777777" w:rsidTr="00063C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10A7BD6A" w14:textId="79ABCDAA" w:rsidR="00063C5A" w:rsidRPr="00EE62B4" w:rsidRDefault="00063C5A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T8) Modificare client dupa cnp</w:t>
            </w:r>
          </w:p>
        </w:tc>
      </w:tr>
      <w:tr w:rsidR="00063C5A" w:rsidRPr="00EE62B4" w14:paraId="79A9AFB3" w14:textId="77777777" w:rsidTr="00063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2C84B1E7" w14:textId="1CFF8BD0" w:rsidR="00063C5A" w:rsidRPr="00EE62B4" w:rsidRDefault="00063C5A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t9) Stergere carte dupa id</w:t>
            </w:r>
          </w:p>
        </w:tc>
      </w:tr>
      <w:tr w:rsidR="00063C5A" w:rsidRPr="00EE62B4" w14:paraId="7D5A7A5B" w14:textId="77777777" w:rsidTr="00063C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3DD707FE" w14:textId="70BF32E7" w:rsidR="00063C5A" w:rsidRPr="00EE62B4" w:rsidRDefault="00063C5A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t10) Stergere carte dupa titlu</w:t>
            </w:r>
          </w:p>
        </w:tc>
      </w:tr>
      <w:tr w:rsidR="00063C5A" w:rsidRPr="00EE62B4" w14:paraId="3E351B5C" w14:textId="77777777" w:rsidTr="00063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2334DDFE" w14:textId="1E62A31A" w:rsidR="00063C5A" w:rsidRPr="00EE62B4" w:rsidRDefault="00063C5A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T11) Stergere carte dupa autor</w:t>
            </w:r>
          </w:p>
        </w:tc>
      </w:tr>
      <w:tr w:rsidR="00063C5A" w:rsidRPr="00EE62B4" w14:paraId="048D92E5" w14:textId="77777777" w:rsidTr="00063C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1AC7F84E" w14:textId="57D4FAC2" w:rsidR="00063C5A" w:rsidRPr="00EE62B4" w:rsidRDefault="00063C5A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t12) stergere client dupa id</w:t>
            </w:r>
          </w:p>
        </w:tc>
      </w:tr>
      <w:tr w:rsidR="00063C5A" w:rsidRPr="00EE62B4" w14:paraId="39EBA51E" w14:textId="77777777" w:rsidTr="00063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7A3AB982" w14:textId="320D254E" w:rsidR="00063C5A" w:rsidRPr="00EE62B4" w:rsidRDefault="00063C5A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t13) stergere client dupa nume</w:t>
            </w:r>
          </w:p>
        </w:tc>
      </w:tr>
      <w:tr w:rsidR="00063C5A" w:rsidRPr="00EE62B4" w14:paraId="3A444F22" w14:textId="77777777" w:rsidTr="00063C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0DACD3C1" w14:textId="06D41E90" w:rsidR="00063C5A" w:rsidRPr="00EE62B4" w:rsidRDefault="00063C5A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t14) stergere client dupa cnp</w:t>
            </w:r>
          </w:p>
        </w:tc>
      </w:tr>
      <w:tr w:rsidR="00063C5A" w:rsidRPr="00EE62B4" w14:paraId="0B194BAB" w14:textId="77777777" w:rsidTr="00063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36919BF8" w14:textId="034DD862" w:rsidR="00063C5A" w:rsidRPr="00EE62B4" w:rsidRDefault="00063C5A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t15) Afisare lista carti</w:t>
            </w:r>
          </w:p>
        </w:tc>
      </w:tr>
      <w:tr w:rsidR="00063C5A" w:rsidRPr="00EE62B4" w14:paraId="25892E9A" w14:textId="77777777" w:rsidTr="00063C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0193FE23" w14:textId="211BC203" w:rsidR="00063C5A" w:rsidRPr="00EE62B4" w:rsidRDefault="00063C5A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t16) afisare lista clienti</w:t>
            </w:r>
          </w:p>
        </w:tc>
      </w:tr>
      <w:tr w:rsidR="00EC7BB6" w:rsidRPr="00EE62B4" w14:paraId="0EEE5ADB" w14:textId="77777777" w:rsidTr="00063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23E47878" w14:textId="2AC3F380" w:rsidR="00EC7BB6" w:rsidRPr="00EE62B4" w:rsidRDefault="00EC7BB6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t17) inchiriere carte</w:t>
            </w:r>
          </w:p>
        </w:tc>
      </w:tr>
      <w:tr w:rsidR="00EC7BB6" w:rsidRPr="00EE62B4" w14:paraId="1AE3647C" w14:textId="77777777" w:rsidTr="00063C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126DD725" w14:textId="1A8442E8" w:rsidR="00EC7BB6" w:rsidRPr="00EE62B4" w:rsidRDefault="00EC7BB6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t18) returnare carte</w:t>
            </w:r>
          </w:p>
        </w:tc>
      </w:tr>
      <w:tr w:rsidR="00EC7BB6" w:rsidRPr="00EE62B4" w14:paraId="6C96C1C7" w14:textId="77777777" w:rsidTr="00063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35D5F7F8" w14:textId="520B1DDC" w:rsidR="00EC7BB6" w:rsidRPr="00EE62B4" w:rsidRDefault="00EC7BB6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t19) Afisare cele mai  inchiriate carti</w:t>
            </w:r>
          </w:p>
        </w:tc>
      </w:tr>
      <w:tr w:rsidR="00EC7BB6" w:rsidRPr="00EE62B4" w14:paraId="4A9A960C" w14:textId="77777777" w:rsidTr="00063C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60EBA15F" w14:textId="38A0C7F5" w:rsidR="00EC7BB6" w:rsidRPr="00EE62B4" w:rsidRDefault="00EC7BB6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t20) ordonare clienti crescator dupa numarul de carti inchiriate</w:t>
            </w:r>
          </w:p>
        </w:tc>
      </w:tr>
      <w:tr w:rsidR="00EC7BB6" w:rsidRPr="00EE62B4" w14:paraId="3039B3A9" w14:textId="77777777" w:rsidTr="00063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3C08949A" w14:textId="54CA188F" w:rsidR="00EC7BB6" w:rsidRPr="00EE62B4" w:rsidRDefault="00EC7BB6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t21) Afisare clienti crescator dupa numarul de carti inchiriate</w:t>
            </w:r>
          </w:p>
        </w:tc>
      </w:tr>
      <w:tr w:rsidR="00EC7BB6" w:rsidRPr="00EE62B4" w14:paraId="21519199" w14:textId="77777777" w:rsidTr="00063C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2239DFF5" w14:textId="70B7BB6D" w:rsidR="00EC7BB6" w:rsidRPr="00EE62B4" w:rsidRDefault="004376CD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t22) afisare top 20% clienti cu cele mai multe carti inchiriate</w:t>
            </w:r>
          </w:p>
        </w:tc>
      </w:tr>
      <w:tr w:rsidR="00EC7BB6" w:rsidRPr="00EE62B4" w14:paraId="505C78BC" w14:textId="77777777" w:rsidTr="00063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52EFB0BF" w14:textId="438A6156" w:rsidR="00EC7BB6" w:rsidRPr="00EE62B4" w:rsidRDefault="004376CD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t23) undo</w:t>
            </w:r>
          </w:p>
        </w:tc>
      </w:tr>
      <w:tr w:rsidR="00EC7BB6" w:rsidRPr="00EE62B4" w14:paraId="37B373B5" w14:textId="77777777" w:rsidTr="00063C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77489CC7" w14:textId="30C1BC66" w:rsidR="00EC7BB6" w:rsidRPr="00EE62B4" w:rsidRDefault="004376CD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 xml:space="preserve">t24) import de date </w:t>
            </w:r>
          </w:p>
        </w:tc>
      </w:tr>
      <w:tr w:rsidR="00063C5A" w:rsidRPr="00EE62B4" w14:paraId="3DB5BEC1" w14:textId="77777777" w:rsidTr="00063C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5B67F1D7" w14:textId="308F528E" w:rsidR="00063C5A" w:rsidRPr="00EE62B4" w:rsidRDefault="00063C5A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t</w:t>
            </w:r>
            <w:r w:rsidR="004376CD" w:rsidRPr="00EE62B4">
              <w:rPr>
                <w:rFonts w:ascii="Times New Roman" w:hAnsi="Times New Roman" w:cs="Times New Roman"/>
                <w:b w:val="0"/>
                <w:bCs w:val="0"/>
              </w:rPr>
              <w:t>25</w:t>
            </w:r>
            <w:r w:rsidRPr="00EE62B4">
              <w:rPr>
                <w:rFonts w:ascii="Times New Roman" w:hAnsi="Times New Roman" w:cs="Times New Roman"/>
                <w:b w:val="0"/>
                <w:bCs w:val="0"/>
              </w:rPr>
              <w:t>) Interfata cu utilizatorul</w:t>
            </w:r>
          </w:p>
        </w:tc>
      </w:tr>
    </w:tbl>
    <w:p w14:paraId="7A8B75AF" w14:textId="4DB06DA5" w:rsidR="006D6558" w:rsidRPr="00EE62B4" w:rsidRDefault="006D6558" w:rsidP="00EE62B4">
      <w:pPr>
        <w:rPr>
          <w:rFonts w:ascii="Times New Roman" w:hAnsi="Times New Roman" w:cs="Times New Roman"/>
        </w:rPr>
      </w:pP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B6B9B" w:rsidRPr="00EE62B4" w14:paraId="704C78E3" w14:textId="77777777" w:rsidTr="00FB6B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350" w:type="dxa"/>
          </w:tcPr>
          <w:p w14:paraId="4B64ACF8" w14:textId="5B58D7F9" w:rsidR="00FB6B9B" w:rsidRPr="00EE62B4" w:rsidRDefault="00FB6B9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Iteratii</w:t>
            </w:r>
          </w:p>
        </w:tc>
      </w:tr>
      <w:tr w:rsidR="00FB6B9B" w:rsidRPr="00EE62B4" w14:paraId="1CCE90CE" w14:textId="77777777" w:rsidTr="00FB6B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40C691A7" w14:textId="2C7A7C8F" w:rsidR="00FB6B9B" w:rsidRPr="00EE62B4" w:rsidRDefault="00FB6B9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I1) Functionalitati de tipul CRUD: T 1-16</w:t>
            </w:r>
          </w:p>
        </w:tc>
      </w:tr>
      <w:tr w:rsidR="00FB6B9B" w:rsidRPr="00EE62B4" w14:paraId="789A3473" w14:textId="77777777" w:rsidTr="00FB6B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272604FD" w14:textId="6781CFA4" w:rsidR="00FB6B9B" w:rsidRPr="00EE62B4" w:rsidRDefault="00EC7BB6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I2)</w:t>
            </w:r>
            <w:r w:rsidR="004376CD" w:rsidRPr="00EE62B4">
              <w:rPr>
                <w:rFonts w:ascii="Times New Roman" w:hAnsi="Times New Roman" w:cs="Times New Roman"/>
                <w:b w:val="0"/>
                <w:bCs w:val="0"/>
              </w:rPr>
              <w:t xml:space="preserve"> functionalitatiile T 17-20</w:t>
            </w:r>
          </w:p>
        </w:tc>
      </w:tr>
      <w:tr w:rsidR="00FB6B9B" w:rsidRPr="00EE62B4" w14:paraId="0492D523" w14:textId="77777777" w:rsidTr="00FB6B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</w:tcPr>
          <w:p w14:paraId="3B960035" w14:textId="62F49992" w:rsidR="00FB6B9B" w:rsidRPr="00EE62B4" w:rsidRDefault="004376CD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 xml:space="preserve">I3) Functionalitatiile T 21-24 </w:t>
            </w:r>
          </w:p>
        </w:tc>
      </w:tr>
    </w:tbl>
    <w:p w14:paraId="6DAA1D2D" w14:textId="3ED62D3A" w:rsidR="00FB6B9B" w:rsidRPr="00EE62B4" w:rsidRDefault="00FB6B9B" w:rsidP="00EE62B4">
      <w:pPr>
        <w:rPr>
          <w:rFonts w:ascii="Times New Roman" w:hAnsi="Times New Roman" w:cs="Times New Roman"/>
        </w:rPr>
      </w:pPr>
    </w:p>
    <w:p w14:paraId="3991EFD3" w14:textId="06D1ED77" w:rsidR="006F781F" w:rsidRPr="00EE62B4" w:rsidRDefault="006F781F" w:rsidP="00EE62B4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EE62B4">
        <w:rPr>
          <w:rFonts w:ascii="Times New Roman" w:hAnsi="Times New Roman" w:cs="Times New Roman"/>
          <w:b/>
          <w:bCs/>
          <w:sz w:val="40"/>
          <w:szCs w:val="40"/>
        </w:rPr>
        <w:t>Scenarii de rulare</w:t>
      </w:r>
    </w:p>
    <w:p w14:paraId="5D878963" w14:textId="35EC4431" w:rsidR="006F781F" w:rsidRPr="00EE62B4" w:rsidRDefault="006F781F" w:rsidP="00EE62B4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EE62B4">
        <w:rPr>
          <w:rFonts w:ascii="Times New Roman" w:hAnsi="Times New Roman" w:cs="Times New Roman"/>
          <w:b/>
          <w:bCs/>
          <w:sz w:val="40"/>
          <w:szCs w:val="40"/>
        </w:rPr>
        <w:t>T1) Adaugare carte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078E7" w:rsidRPr="00EE62B4" w14:paraId="14274C81" w14:textId="77777777" w:rsidTr="00C078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6" w:type="dxa"/>
          </w:tcPr>
          <w:p w14:paraId="5029E47A" w14:textId="43B3DB9F" w:rsidR="00C078E7" w:rsidRPr="00EE62B4" w:rsidRDefault="00C078E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tilizator</w:t>
            </w:r>
          </w:p>
        </w:tc>
        <w:tc>
          <w:tcPr>
            <w:tcW w:w="3117" w:type="dxa"/>
          </w:tcPr>
          <w:p w14:paraId="722EF748" w14:textId="2EA84AAF" w:rsidR="00C078E7" w:rsidRPr="00EE62B4" w:rsidRDefault="00C078E7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Program</w:t>
            </w:r>
          </w:p>
        </w:tc>
        <w:tc>
          <w:tcPr>
            <w:tcW w:w="3117" w:type="dxa"/>
          </w:tcPr>
          <w:p w14:paraId="0ED172A1" w14:textId="6DABC84E" w:rsidR="00C078E7" w:rsidRPr="00EE62B4" w:rsidRDefault="00C078E7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Descriere</w:t>
            </w:r>
          </w:p>
        </w:tc>
      </w:tr>
      <w:tr w:rsidR="00C078E7" w:rsidRPr="00EE62B4" w14:paraId="468F7BEF" w14:textId="77777777" w:rsidTr="00C078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2AEA550" w14:textId="3F29CCD9" w:rsidR="00C078E7" w:rsidRPr="00EE62B4" w:rsidRDefault="00C078E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4108CD99" w14:textId="474F51DC" w:rsidR="00C078E7" w:rsidRPr="00EE62B4" w:rsidRDefault="00C078E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</w:tcPr>
          <w:p w14:paraId="09C430C4" w14:textId="3DF38D6C" w:rsidR="00C078E7" w:rsidRPr="00EE62B4" w:rsidRDefault="00F4574A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C078E7" w:rsidRPr="00EE62B4" w14:paraId="2146498C" w14:textId="77777777" w:rsidTr="00C078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9926A87" w14:textId="29D452A7" w:rsidR="00C078E7" w:rsidRPr="00EE62B4" w:rsidRDefault="00C078E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add</w:t>
            </w:r>
          </w:p>
        </w:tc>
        <w:tc>
          <w:tcPr>
            <w:tcW w:w="3117" w:type="dxa"/>
          </w:tcPr>
          <w:p w14:paraId="510D6355" w14:textId="77777777" w:rsidR="00C078E7" w:rsidRPr="00EE62B4" w:rsidRDefault="00C078E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09A886C1" w14:textId="39DE8AFC" w:rsidR="00C078E7" w:rsidRPr="00EE62B4" w:rsidRDefault="00FB2DB1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alege comanda dorita</w:t>
            </w:r>
          </w:p>
        </w:tc>
      </w:tr>
      <w:tr w:rsidR="00C078E7" w:rsidRPr="00EE62B4" w14:paraId="5463FA33" w14:textId="77777777" w:rsidTr="00C078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0803283" w14:textId="77777777" w:rsidR="00C078E7" w:rsidRPr="00EE62B4" w:rsidRDefault="00C078E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711E9D55" w14:textId="411187CB" w:rsidR="00C078E7" w:rsidRPr="00EE62B4" w:rsidRDefault="00C078E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Biblioteca clienti</w:t>
            </w:r>
          </w:p>
        </w:tc>
        <w:tc>
          <w:tcPr>
            <w:tcW w:w="3117" w:type="dxa"/>
          </w:tcPr>
          <w:p w14:paraId="3E86CC9A" w14:textId="5F870BA6" w:rsidR="00C078E7" w:rsidRPr="00EE62B4" w:rsidRDefault="003F1693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 xml:space="preserve">Programul informeaza utilizatorul referitor la datele ce </w:t>
            </w:r>
            <w:r w:rsidRPr="00EE62B4">
              <w:rPr>
                <w:rFonts w:ascii="Times New Roman" w:hAnsi="Times New Roman" w:cs="Times New Roman"/>
              </w:rPr>
              <w:lastRenderedPageBreak/>
              <w:t>ar trebui sa le introduca in continuare</w:t>
            </w:r>
          </w:p>
        </w:tc>
      </w:tr>
      <w:tr w:rsidR="00C078E7" w:rsidRPr="00EE62B4" w14:paraId="58E12E0B" w14:textId="77777777" w:rsidTr="00C078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A825098" w14:textId="187FCAE8" w:rsidR="00C078E7" w:rsidRPr="00EE62B4" w:rsidRDefault="00C078E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lastRenderedPageBreak/>
              <w:t>biblioteca</w:t>
            </w:r>
          </w:p>
        </w:tc>
        <w:tc>
          <w:tcPr>
            <w:tcW w:w="3117" w:type="dxa"/>
          </w:tcPr>
          <w:p w14:paraId="145A976F" w14:textId="77777777" w:rsidR="00C078E7" w:rsidRPr="00EE62B4" w:rsidRDefault="00C078E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72704A59" w14:textId="6D4779DC" w:rsidR="00C078E7" w:rsidRPr="00EE62B4" w:rsidRDefault="00EE051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C078E7" w:rsidRPr="00EE62B4" w14:paraId="5EE91E2A" w14:textId="77777777" w:rsidTr="00C078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1B0439F" w14:textId="77777777" w:rsidR="00C078E7" w:rsidRPr="00EE62B4" w:rsidRDefault="00C078E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721F0C9E" w14:textId="201F932C" w:rsidR="00C078E7" w:rsidRPr="00EE62B4" w:rsidRDefault="00C078E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3117" w:type="dxa"/>
          </w:tcPr>
          <w:p w14:paraId="2C33EBC8" w14:textId="22F2DBF5" w:rsidR="00C078E7" w:rsidRPr="00EE62B4" w:rsidRDefault="005902E8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C078E7" w:rsidRPr="00EE62B4" w14:paraId="18E6C32F" w14:textId="77777777" w:rsidTr="00C078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037082D" w14:textId="0297B863" w:rsidR="00C078E7" w:rsidRPr="00EE62B4" w:rsidRDefault="00C078E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12AB</w:t>
            </w:r>
          </w:p>
        </w:tc>
        <w:tc>
          <w:tcPr>
            <w:tcW w:w="3117" w:type="dxa"/>
          </w:tcPr>
          <w:p w14:paraId="4A4174CC" w14:textId="77777777" w:rsidR="00C078E7" w:rsidRPr="00EE62B4" w:rsidRDefault="00C078E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4C2A96C4" w14:textId="303BB492" w:rsidR="00C078E7" w:rsidRPr="00EE62B4" w:rsidRDefault="003F1693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C078E7" w:rsidRPr="00EE62B4" w14:paraId="68FD7574" w14:textId="77777777" w:rsidTr="00C078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7DA9DB7" w14:textId="77777777" w:rsidR="00C078E7" w:rsidRPr="00EE62B4" w:rsidRDefault="00C078E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48E165CC" w14:textId="3746BA08" w:rsidR="00C078E7" w:rsidRPr="00EE62B4" w:rsidRDefault="00C078E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Titlu:</w:t>
            </w:r>
          </w:p>
        </w:tc>
        <w:tc>
          <w:tcPr>
            <w:tcW w:w="3117" w:type="dxa"/>
          </w:tcPr>
          <w:p w14:paraId="0A0B27AB" w14:textId="59ED15E0" w:rsidR="00C078E7" w:rsidRPr="00EE62B4" w:rsidRDefault="005902E8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C078E7" w:rsidRPr="00EE62B4" w14:paraId="56333580" w14:textId="77777777" w:rsidTr="00C078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9DAA8DE" w14:textId="1E1DC841" w:rsidR="00C078E7" w:rsidRPr="00EE62B4" w:rsidRDefault="00C078E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Harry Potter</w:t>
            </w:r>
          </w:p>
        </w:tc>
        <w:tc>
          <w:tcPr>
            <w:tcW w:w="3117" w:type="dxa"/>
          </w:tcPr>
          <w:p w14:paraId="348D3F84" w14:textId="77777777" w:rsidR="00C078E7" w:rsidRPr="00EE62B4" w:rsidRDefault="00C078E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29CA6FE4" w14:textId="7D8B0267" w:rsidR="00C078E7" w:rsidRPr="00EE62B4" w:rsidRDefault="003F1693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C078E7" w:rsidRPr="00EE62B4" w14:paraId="48C81E7F" w14:textId="77777777" w:rsidTr="00C078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CE50E0B" w14:textId="77777777" w:rsidR="00C078E7" w:rsidRPr="00EE62B4" w:rsidRDefault="00C078E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6A5884F9" w14:textId="09C96473" w:rsidR="00C078E7" w:rsidRPr="00EE62B4" w:rsidRDefault="00C078E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Descriere:</w:t>
            </w:r>
          </w:p>
        </w:tc>
        <w:tc>
          <w:tcPr>
            <w:tcW w:w="3117" w:type="dxa"/>
          </w:tcPr>
          <w:p w14:paraId="60F24183" w14:textId="776D2456" w:rsidR="00C078E7" w:rsidRPr="00EE62B4" w:rsidRDefault="005902E8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C078E7" w:rsidRPr="00EE62B4" w14:paraId="186C914C" w14:textId="77777777" w:rsidTr="00C078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B28A777" w14:textId="35A2B297" w:rsidR="00C078E7" w:rsidRPr="00EE62B4" w:rsidRDefault="00C078E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Fictiune</w:t>
            </w:r>
          </w:p>
        </w:tc>
        <w:tc>
          <w:tcPr>
            <w:tcW w:w="3117" w:type="dxa"/>
          </w:tcPr>
          <w:p w14:paraId="21AD6636" w14:textId="77777777" w:rsidR="00C078E7" w:rsidRPr="00EE62B4" w:rsidRDefault="00C078E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1436E143" w14:textId="58E8208E" w:rsidR="00C078E7" w:rsidRPr="00EE62B4" w:rsidRDefault="003F1693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C078E7" w:rsidRPr="00EE62B4" w14:paraId="1AE1CE60" w14:textId="77777777" w:rsidTr="00C078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56B0D06" w14:textId="77777777" w:rsidR="00C078E7" w:rsidRPr="00EE62B4" w:rsidRDefault="00C078E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06DF8C81" w14:textId="28C2C946" w:rsidR="00C078E7" w:rsidRPr="00EE62B4" w:rsidRDefault="00C078E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utor:</w:t>
            </w:r>
          </w:p>
        </w:tc>
        <w:tc>
          <w:tcPr>
            <w:tcW w:w="3117" w:type="dxa"/>
          </w:tcPr>
          <w:p w14:paraId="491DE4DD" w14:textId="31180203" w:rsidR="00C078E7" w:rsidRPr="00EE62B4" w:rsidRDefault="005902E8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C078E7" w:rsidRPr="00EE62B4" w14:paraId="1719BE4F" w14:textId="77777777" w:rsidTr="00C078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CB92176" w14:textId="72FA3C3A" w:rsidR="00220A36" w:rsidRPr="00220A36" w:rsidRDefault="00220A36" w:rsidP="00220A36">
            <w:pPr>
              <w:rPr>
                <w:b w:val="0"/>
                <w:bCs w:val="0"/>
              </w:rPr>
            </w:pPr>
            <w:r w:rsidRPr="00220A36">
              <w:rPr>
                <w:b w:val="0"/>
                <w:bCs w:val="0"/>
              </w:rPr>
              <w:t>J.K.ROWLING</w:t>
            </w:r>
          </w:p>
        </w:tc>
        <w:tc>
          <w:tcPr>
            <w:tcW w:w="3117" w:type="dxa"/>
          </w:tcPr>
          <w:p w14:paraId="65459D62" w14:textId="77777777" w:rsidR="00C078E7" w:rsidRPr="00EE62B4" w:rsidRDefault="00C078E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3AB399A2" w14:textId="5C35BA3B" w:rsidR="00C078E7" w:rsidRPr="00EE62B4" w:rsidRDefault="003F1693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C078E7" w:rsidRPr="00EE62B4" w14:paraId="56195E84" w14:textId="77777777" w:rsidTr="00C078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54C9AA3" w14:textId="77777777" w:rsidR="00C078E7" w:rsidRPr="00EE62B4" w:rsidRDefault="00C078E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75ECA495" w14:textId="77777777" w:rsidR="00C078E7" w:rsidRPr="00EE62B4" w:rsidRDefault="00C078E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Cartea Harry Potter a fost adaugata cu succes!</w:t>
            </w:r>
          </w:p>
          <w:p w14:paraId="16D54B1D" w14:textId="4281F396" w:rsidR="00C078E7" w:rsidRPr="00EE62B4" w:rsidRDefault="00C078E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</w:tcPr>
          <w:p w14:paraId="0FAF6098" w14:textId="452F41C8" w:rsidR="00C078E7" w:rsidRPr="00EE62B4" w:rsidRDefault="000C1561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C078E7" w:rsidRPr="00EE62B4" w14:paraId="3632EF55" w14:textId="77777777" w:rsidTr="00C078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91CF842" w14:textId="410C0971" w:rsidR="00C078E7" w:rsidRPr="00EE62B4" w:rsidRDefault="00C078E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exit</w:t>
            </w:r>
          </w:p>
        </w:tc>
        <w:tc>
          <w:tcPr>
            <w:tcW w:w="3117" w:type="dxa"/>
          </w:tcPr>
          <w:p w14:paraId="276CD6F1" w14:textId="77777777" w:rsidR="00C078E7" w:rsidRPr="00EE62B4" w:rsidRDefault="00C078E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157EA2A9" w14:textId="79977970" w:rsidR="00C078E7" w:rsidRPr="00EE62B4" w:rsidRDefault="00372ED2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alege comanda dorita</w:t>
            </w:r>
          </w:p>
        </w:tc>
      </w:tr>
      <w:tr w:rsidR="00C078E7" w:rsidRPr="00EE62B4" w14:paraId="3CD2CF02" w14:textId="77777777" w:rsidTr="00C078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AF9FBF9" w14:textId="77777777" w:rsidR="00C078E7" w:rsidRPr="00EE62B4" w:rsidRDefault="00C078E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73445865" w14:textId="389C9015" w:rsidR="00C078E7" w:rsidRPr="00EE62B4" w:rsidRDefault="00C078E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exit</w:t>
            </w:r>
          </w:p>
        </w:tc>
        <w:tc>
          <w:tcPr>
            <w:tcW w:w="3117" w:type="dxa"/>
          </w:tcPr>
          <w:p w14:paraId="20000BD6" w14:textId="0102B53F" w:rsidR="00C078E7" w:rsidRPr="00EE62B4" w:rsidRDefault="000C1561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nchidere program</w:t>
            </w:r>
          </w:p>
        </w:tc>
      </w:tr>
    </w:tbl>
    <w:p w14:paraId="4400DE99" w14:textId="72EB8BA0" w:rsidR="006F781F" w:rsidRPr="00EE62B4" w:rsidRDefault="006F781F" w:rsidP="00EE62B4">
      <w:pPr>
        <w:rPr>
          <w:rFonts w:ascii="Times New Roman" w:hAnsi="Times New Roman" w:cs="Times New Roman"/>
        </w:rPr>
      </w:pPr>
    </w:p>
    <w:p w14:paraId="515873ED" w14:textId="24DAFAFA" w:rsidR="00514800" w:rsidRPr="00EE62B4" w:rsidRDefault="00514800" w:rsidP="00EE62B4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EE62B4">
        <w:rPr>
          <w:rFonts w:ascii="Times New Roman" w:hAnsi="Times New Roman" w:cs="Times New Roman"/>
          <w:b/>
          <w:bCs/>
          <w:sz w:val="40"/>
          <w:szCs w:val="40"/>
        </w:rPr>
        <w:t>T2) Adaugare Client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F7916" w:rsidRPr="00EE62B4" w14:paraId="0FC2E620" w14:textId="77777777" w:rsidTr="008F26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6" w:type="dxa"/>
          </w:tcPr>
          <w:p w14:paraId="19ED2701" w14:textId="77777777" w:rsidR="00FF7916" w:rsidRPr="00EE62B4" w:rsidRDefault="00FF7916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tilizator</w:t>
            </w:r>
          </w:p>
        </w:tc>
        <w:tc>
          <w:tcPr>
            <w:tcW w:w="3117" w:type="dxa"/>
          </w:tcPr>
          <w:p w14:paraId="39FE0956" w14:textId="77777777" w:rsidR="00FF7916" w:rsidRPr="00EE62B4" w:rsidRDefault="00FF7916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Program</w:t>
            </w:r>
          </w:p>
        </w:tc>
        <w:tc>
          <w:tcPr>
            <w:tcW w:w="3117" w:type="dxa"/>
          </w:tcPr>
          <w:p w14:paraId="61B8F604" w14:textId="77777777" w:rsidR="00FF7916" w:rsidRPr="00EE62B4" w:rsidRDefault="00FF7916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Descriere</w:t>
            </w:r>
          </w:p>
        </w:tc>
      </w:tr>
      <w:tr w:rsidR="00FF7916" w:rsidRPr="00EE62B4" w14:paraId="6A203A82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30317F7" w14:textId="77777777" w:rsidR="00FF7916" w:rsidRPr="00EE62B4" w:rsidRDefault="00FF7916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68BB3D5D" w14:textId="77777777" w:rsidR="00FF7916" w:rsidRPr="00EE62B4" w:rsidRDefault="00FF7916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</w:tcPr>
          <w:p w14:paraId="722E026E" w14:textId="77777777" w:rsidR="00FF7916" w:rsidRPr="00EE62B4" w:rsidRDefault="00FF7916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FF7916" w:rsidRPr="00EE62B4" w14:paraId="08688898" w14:textId="77777777" w:rsidTr="008F26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1717380" w14:textId="77777777" w:rsidR="00FF7916" w:rsidRPr="00EE62B4" w:rsidRDefault="00FF7916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add</w:t>
            </w:r>
          </w:p>
        </w:tc>
        <w:tc>
          <w:tcPr>
            <w:tcW w:w="3117" w:type="dxa"/>
          </w:tcPr>
          <w:p w14:paraId="2868F362" w14:textId="77777777" w:rsidR="00FF7916" w:rsidRPr="00EE62B4" w:rsidRDefault="00FF7916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5D4DB012" w14:textId="77777777" w:rsidR="00FF7916" w:rsidRPr="00EE62B4" w:rsidRDefault="00FF7916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alege comanda dorita</w:t>
            </w:r>
          </w:p>
        </w:tc>
      </w:tr>
      <w:tr w:rsidR="00FF7916" w:rsidRPr="00EE62B4" w14:paraId="14B6021D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D4CF1D5" w14:textId="77777777" w:rsidR="00FF7916" w:rsidRPr="00EE62B4" w:rsidRDefault="00FF7916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7BE63E35" w14:textId="77777777" w:rsidR="00FF7916" w:rsidRPr="00EE62B4" w:rsidRDefault="00FF7916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Biblioteca clienti</w:t>
            </w:r>
          </w:p>
        </w:tc>
        <w:tc>
          <w:tcPr>
            <w:tcW w:w="3117" w:type="dxa"/>
          </w:tcPr>
          <w:p w14:paraId="4AED828C" w14:textId="77777777" w:rsidR="00FF7916" w:rsidRPr="00EE62B4" w:rsidRDefault="00FF7916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FF7916" w:rsidRPr="00EE62B4" w14:paraId="6732FDD7" w14:textId="77777777" w:rsidTr="008F26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57BD06E" w14:textId="6CA4A764" w:rsidR="00FF7916" w:rsidRPr="00EE62B4" w:rsidRDefault="00374516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clienti</w:t>
            </w:r>
          </w:p>
        </w:tc>
        <w:tc>
          <w:tcPr>
            <w:tcW w:w="3117" w:type="dxa"/>
          </w:tcPr>
          <w:p w14:paraId="19F7C0CA" w14:textId="77777777" w:rsidR="00FF7916" w:rsidRPr="00EE62B4" w:rsidRDefault="00FF7916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50ABBB08" w14:textId="77777777" w:rsidR="00FF7916" w:rsidRPr="00EE62B4" w:rsidRDefault="00FF7916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FF7916" w:rsidRPr="00EE62B4" w14:paraId="5D353CF6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A411C70" w14:textId="77777777" w:rsidR="00FF7916" w:rsidRPr="00EE62B4" w:rsidRDefault="00FF7916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1EECCDC8" w14:textId="77777777" w:rsidR="00FF7916" w:rsidRPr="00EE62B4" w:rsidRDefault="00FF7916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3117" w:type="dxa"/>
          </w:tcPr>
          <w:p w14:paraId="7D9F2401" w14:textId="77777777" w:rsidR="00FF7916" w:rsidRPr="00EE62B4" w:rsidRDefault="00FF7916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FF7916" w:rsidRPr="00EE62B4" w14:paraId="2D60B217" w14:textId="77777777" w:rsidTr="008F26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E709A48" w14:textId="77777777" w:rsidR="00FF7916" w:rsidRPr="00EE62B4" w:rsidRDefault="00FF7916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12AB</w:t>
            </w:r>
          </w:p>
        </w:tc>
        <w:tc>
          <w:tcPr>
            <w:tcW w:w="3117" w:type="dxa"/>
          </w:tcPr>
          <w:p w14:paraId="20DBB218" w14:textId="77777777" w:rsidR="00FF7916" w:rsidRPr="00EE62B4" w:rsidRDefault="00FF7916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274C18D0" w14:textId="77777777" w:rsidR="00FF7916" w:rsidRPr="00EE62B4" w:rsidRDefault="00FF7916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FF7916" w:rsidRPr="00EE62B4" w14:paraId="380A17D0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19CDD9E" w14:textId="77777777" w:rsidR="00FF7916" w:rsidRPr="00EE62B4" w:rsidRDefault="00FF7916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29EED842" w14:textId="46CB6D17" w:rsidR="00FF7916" w:rsidRPr="00EE62B4" w:rsidRDefault="0024660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Nume</w:t>
            </w:r>
            <w:r w:rsidR="00FF7916" w:rsidRPr="00EE62B4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117" w:type="dxa"/>
          </w:tcPr>
          <w:p w14:paraId="4AEB1825" w14:textId="77777777" w:rsidR="00FF7916" w:rsidRPr="00EE62B4" w:rsidRDefault="00FF7916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FF7916" w:rsidRPr="00EE62B4" w14:paraId="1B80C48C" w14:textId="77777777" w:rsidTr="008F26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6404E44" w14:textId="759873C6" w:rsidR="00FF7916" w:rsidRPr="00EE62B4" w:rsidRDefault="0024660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Bugnar catalin</w:t>
            </w:r>
          </w:p>
        </w:tc>
        <w:tc>
          <w:tcPr>
            <w:tcW w:w="3117" w:type="dxa"/>
          </w:tcPr>
          <w:p w14:paraId="1C078064" w14:textId="77777777" w:rsidR="00FF7916" w:rsidRPr="00EE62B4" w:rsidRDefault="00FF7916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66D52F34" w14:textId="77777777" w:rsidR="00FF7916" w:rsidRPr="00EE62B4" w:rsidRDefault="00FF7916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FF7916" w:rsidRPr="00EE62B4" w14:paraId="28A66777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600DC7E" w14:textId="77777777" w:rsidR="00FF7916" w:rsidRPr="00EE62B4" w:rsidRDefault="00FF7916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5A179900" w14:textId="0088FF17" w:rsidR="00FF7916" w:rsidRPr="00EE62B4" w:rsidRDefault="008E7A45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Cnp</w:t>
            </w:r>
            <w:r w:rsidR="00FF7916" w:rsidRPr="00EE62B4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117" w:type="dxa"/>
          </w:tcPr>
          <w:p w14:paraId="56557CED" w14:textId="77777777" w:rsidR="00FF7916" w:rsidRPr="00EE62B4" w:rsidRDefault="00FF7916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FF7916" w:rsidRPr="00EE62B4" w14:paraId="265EA253" w14:textId="77777777" w:rsidTr="008F26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841332D" w14:textId="560B58F7" w:rsidR="00FF7916" w:rsidRPr="00EE62B4" w:rsidRDefault="002F407A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1921021212457</w:t>
            </w:r>
          </w:p>
        </w:tc>
        <w:tc>
          <w:tcPr>
            <w:tcW w:w="3117" w:type="dxa"/>
          </w:tcPr>
          <w:p w14:paraId="68551512" w14:textId="77777777" w:rsidR="00FF7916" w:rsidRPr="00EE62B4" w:rsidRDefault="00FF7916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23163792" w14:textId="77777777" w:rsidR="00FF7916" w:rsidRPr="00EE62B4" w:rsidRDefault="00FF7916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FF7916" w:rsidRPr="00EE62B4" w14:paraId="60475BB9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7860C2B" w14:textId="77777777" w:rsidR="00FF7916" w:rsidRPr="00EE62B4" w:rsidRDefault="00FF7916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0C8D8213" w14:textId="77777777" w:rsidR="00FF7916" w:rsidRPr="00EE62B4" w:rsidRDefault="00FF7916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Cartea Harry Potter a fost adaugata cu succes!</w:t>
            </w:r>
          </w:p>
          <w:p w14:paraId="2BC3CC13" w14:textId="77777777" w:rsidR="00FF7916" w:rsidRPr="00EE62B4" w:rsidRDefault="00FF7916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</w:tcPr>
          <w:p w14:paraId="1178BF16" w14:textId="77777777" w:rsidR="00FF7916" w:rsidRPr="00EE62B4" w:rsidRDefault="00FF7916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FF7916" w:rsidRPr="00EE62B4" w14:paraId="69AE4374" w14:textId="77777777" w:rsidTr="008F26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C96B2E8" w14:textId="77777777" w:rsidR="00FF7916" w:rsidRPr="00EE62B4" w:rsidRDefault="00FF7916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exit</w:t>
            </w:r>
          </w:p>
        </w:tc>
        <w:tc>
          <w:tcPr>
            <w:tcW w:w="3117" w:type="dxa"/>
          </w:tcPr>
          <w:p w14:paraId="2C5A3AEF" w14:textId="77777777" w:rsidR="00FF7916" w:rsidRPr="00EE62B4" w:rsidRDefault="00FF7916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1C93B5B3" w14:textId="77777777" w:rsidR="00FF7916" w:rsidRPr="00EE62B4" w:rsidRDefault="00FF7916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alege comanda dorita</w:t>
            </w:r>
          </w:p>
        </w:tc>
      </w:tr>
      <w:tr w:rsidR="00FF7916" w:rsidRPr="00EE62B4" w14:paraId="69142816" w14:textId="77777777" w:rsidTr="009233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D5EB884" w14:textId="77777777" w:rsidR="00FF7916" w:rsidRPr="00EE62B4" w:rsidRDefault="00FF7916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15D99811" w14:textId="77777777" w:rsidR="00FF7916" w:rsidRPr="00EE62B4" w:rsidRDefault="00FF7916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exit</w:t>
            </w:r>
          </w:p>
        </w:tc>
        <w:tc>
          <w:tcPr>
            <w:tcW w:w="3117" w:type="dxa"/>
          </w:tcPr>
          <w:p w14:paraId="57AB7E2B" w14:textId="77777777" w:rsidR="00FF7916" w:rsidRPr="00EE62B4" w:rsidRDefault="00FF7916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nchidere program</w:t>
            </w:r>
          </w:p>
        </w:tc>
      </w:tr>
    </w:tbl>
    <w:p w14:paraId="6E4BD727" w14:textId="77777777" w:rsidR="00923337" w:rsidRPr="00EE62B4" w:rsidRDefault="00923337" w:rsidP="00EE62B4">
      <w:pPr>
        <w:rPr>
          <w:rFonts w:ascii="Times New Roman" w:hAnsi="Times New Roman" w:cs="Times New Roman"/>
        </w:rPr>
      </w:pPr>
    </w:p>
    <w:p w14:paraId="7FDB1CA9" w14:textId="310911D0" w:rsidR="00514800" w:rsidRPr="00EE62B4" w:rsidRDefault="00923337" w:rsidP="00EE62B4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EE62B4">
        <w:rPr>
          <w:rFonts w:ascii="Times New Roman" w:hAnsi="Times New Roman" w:cs="Times New Roman"/>
          <w:b/>
          <w:bCs/>
          <w:sz w:val="40"/>
          <w:szCs w:val="40"/>
        </w:rPr>
        <w:t>T3) Modificare Carte dupa id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23337" w:rsidRPr="00EE62B4" w14:paraId="332062EE" w14:textId="77777777" w:rsidTr="008F26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6" w:type="dxa"/>
          </w:tcPr>
          <w:p w14:paraId="6124E660" w14:textId="77777777" w:rsidR="00923337" w:rsidRPr="00EE62B4" w:rsidRDefault="0092333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tilizator</w:t>
            </w:r>
          </w:p>
        </w:tc>
        <w:tc>
          <w:tcPr>
            <w:tcW w:w="3117" w:type="dxa"/>
          </w:tcPr>
          <w:p w14:paraId="5FA6E3D0" w14:textId="77777777" w:rsidR="00923337" w:rsidRPr="00EE62B4" w:rsidRDefault="00923337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Program</w:t>
            </w:r>
          </w:p>
        </w:tc>
        <w:tc>
          <w:tcPr>
            <w:tcW w:w="3117" w:type="dxa"/>
          </w:tcPr>
          <w:p w14:paraId="207E94D5" w14:textId="77777777" w:rsidR="00923337" w:rsidRPr="00EE62B4" w:rsidRDefault="00923337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Descriere</w:t>
            </w:r>
          </w:p>
        </w:tc>
      </w:tr>
      <w:tr w:rsidR="00923337" w:rsidRPr="00EE62B4" w14:paraId="3D11B79A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C801D19" w14:textId="77777777" w:rsidR="00923337" w:rsidRPr="00EE62B4" w:rsidRDefault="0092333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26CE5AC3" w14:textId="6BC7A10A" w:rsidR="00407A8A" w:rsidRPr="00EE62B4" w:rsidRDefault="00407A8A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mportare date</w:t>
            </w:r>
          </w:p>
          <w:p w14:paraId="59E943B6" w14:textId="460E1F2A" w:rsidR="00923337" w:rsidRPr="00EE62B4" w:rsidRDefault="0092333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</w:tcPr>
          <w:p w14:paraId="64D7923A" w14:textId="77777777" w:rsidR="00923337" w:rsidRPr="00EE62B4" w:rsidRDefault="0092333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923337" w:rsidRPr="00EE62B4" w14:paraId="751E23C3" w14:textId="77777777" w:rsidTr="008F26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BBD6470" w14:textId="522CC8DF" w:rsidR="00923337" w:rsidRPr="00EE62B4" w:rsidRDefault="00441368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pdate</w:t>
            </w:r>
          </w:p>
        </w:tc>
        <w:tc>
          <w:tcPr>
            <w:tcW w:w="3117" w:type="dxa"/>
          </w:tcPr>
          <w:p w14:paraId="5BC30031" w14:textId="77777777" w:rsidR="00923337" w:rsidRPr="00EE62B4" w:rsidRDefault="0092333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62EB3A08" w14:textId="77777777" w:rsidR="00923337" w:rsidRPr="00EE62B4" w:rsidRDefault="0092333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alege comanda dorita</w:t>
            </w:r>
          </w:p>
        </w:tc>
      </w:tr>
      <w:tr w:rsidR="00923337" w:rsidRPr="00EE62B4" w14:paraId="2609093F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04EEE65" w14:textId="77777777" w:rsidR="00923337" w:rsidRPr="00EE62B4" w:rsidRDefault="0092333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0F1C6A97" w14:textId="77777777" w:rsidR="00923337" w:rsidRPr="00EE62B4" w:rsidRDefault="0092333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Biblioteca clienti</w:t>
            </w:r>
          </w:p>
        </w:tc>
        <w:tc>
          <w:tcPr>
            <w:tcW w:w="3117" w:type="dxa"/>
          </w:tcPr>
          <w:p w14:paraId="5031EAC9" w14:textId="77777777" w:rsidR="00923337" w:rsidRPr="00EE62B4" w:rsidRDefault="0092333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923337" w:rsidRPr="00EE62B4" w14:paraId="2CB92728" w14:textId="77777777" w:rsidTr="008F26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3B482C3" w14:textId="16BC3B8F" w:rsidR="00923337" w:rsidRPr="00EE62B4" w:rsidRDefault="00441368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biblioteca</w:t>
            </w:r>
          </w:p>
        </w:tc>
        <w:tc>
          <w:tcPr>
            <w:tcW w:w="3117" w:type="dxa"/>
          </w:tcPr>
          <w:p w14:paraId="7F095A9D" w14:textId="77777777" w:rsidR="00923337" w:rsidRPr="00EE62B4" w:rsidRDefault="0092333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24E628D5" w14:textId="77777777" w:rsidR="00923337" w:rsidRPr="00EE62B4" w:rsidRDefault="0092333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923337" w:rsidRPr="00EE62B4" w14:paraId="0D8281F8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61FF0B6" w14:textId="77777777" w:rsidR="00923337" w:rsidRPr="00EE62B4" w:rsidRDefault="0092333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66A9B25D" w14:textId="77777777" w:rsidR="00121059" w:rsidRPr="00EE62B4" w:rsidRDefault="0012105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Da-ti criteriul de cautare al cartii:</w:t>
            </w:r>
          </w:p>
          <w:p w14:paraId="22626563" w14:textId="3FB8B311" w:rsidR="00923337" w:rsidRPr="00EE62B4" w:rsidRDefault="0092333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33D856B1" w14:textId="77777777" w:rsidR="00923337" w:rsidRPr="00EE62B4" w:rsidRDefault="0092333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923337" w:rsidRPr="00EE62B4" w14:paraId="2FDB9359" w14:textId="77777777" w:rsidTr="008F26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2C0CD60" w14:textId="1D37160D" w:rsidR="00923337" w:rsidRPr="00EE62B4" w:rsidRDefault="00121059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id</w:t>
            </w:r>
          </w:p>
        </w:tc>
        <w:tc>
          <w:tcPr>
            <w:tcW w:w="3117" w:type="dxa"/>
          </w:tcPr>
          <w:p w14:paraId="1993C441" w14:textId="77777777" w:rsidR="00923337" w:rsidRPr="00EE62B4" w:rsidRDefault="0092333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54DCA610" w14:textId="77777777" w:rsidR="00923337" w:rsidRPr="00EE62B4" w:rsidRDefault="0092333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923337" w:rsidRPr="00EE62B4" w14:paraId="30B11515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5B08784" w14:textId="77777777" w:rsidR="00923337" w:rsidRPr="00EE62B4" w:rsidRDefault="0092333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304B7FB0" w14:textId="38271D94" w:rsidR="00923337" w:rsidRPr="00EE62B4" w:rsidRDefault="00440D36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</w:t>
            </w:r>
            <w:r w:rsidR="00923337" w:rsidRPr="00EE62B4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117" w:type="dxa"/>
          </w:tcPr>
          <w:p w14:paraId="5B6E4745" w14:textId="77777777" w:rsidR="00923337" w:rsidRPr="00EE62B4" w:rsidRDefault="0092333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923337" w:rsidRPr="00EE62B4" w14:paraId="7A46FB15" w14:textId="77777777" w:rsidTr="008F26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1C3BB37" w14:textId="77777777" w:rsidR="00735EF0" w:rsidRPr="00EE62B4" w:rsidRDefault="00735EF0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lastRenderedPageBreak/>
              <w:t>12AB</w:t>
            </w:r>
          </w:p>
          <w:p w14:paraId="14829981" w14:textId="255039BD" w:rsidR="00923337" w:rsidRPr="00EE62B4" w:rsidRDefault="0092333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7147994A" w14:textId="77777777" w:rsidR="00923337" w:rsidRPr="00EE62B4" w:rsidRDefault="0092333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62D0AB42" w14:textId="77777777" w:rsidR="00923337" w:rsidRPr="00EE62B4" w:rsidRDefault="0092333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923337" w:rsidRPr="00EE62B4" w14:paraId="6407612E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01B5B5A" w14:textId="77777777" w:rsidR="00923337" w:rsidRPr="00EE62B4" w:rsidRDefault="0092333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4929D9BA" w14:textId="77777777" w:rsidR="00735EF0" w:rsidRPr="00EE62B4" w:rsidRDefault="00735EF0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Noile caracteristici ale cartii vor fi: (nu scrie nimic daca nu vrei sa updatezi un field)</w:t>
            </w:r>
          </w:p>
          <w:p w14:paraId="048C55F4" w14:textId="4A044B50" w:rsidR="00923337" w:rsidRPr="00EE62B4" w:rsidRDefault="00735EF0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3117" w:type="dxa"/>
          </w:tcPr>
          <w:p w14:paraId="16CA2558" w14:textId="77777777" w:rsidR="00923337" w:rsidRPr="00EE62B4" w:rsidRDefault="0092333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923337" w:rsidRPr="00EE62B4" w14:paraId="1B592280" w14:textId="77777777" w:rsidTr="008F26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A28151B" w14:textId="2DEBD085" w:rsidR="00923337" w:rsidRPr="00EE62B4" w:rsidRDefault="00735EF0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15AS</w:t>
            </w:r>
          </w:p>
        </w:tc>
        <w:tc>
          <w:tcPr>
            <w:tcW w:w="3117" w:type="dxa"/>
          </w:tcPr>
          <w:p w14:paraId="3EBE55CB" w14:textId="77777777" w:rsidR="00923337" w:rsidRPr="00EE62B4" w:rsidRDefault="0092333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26EE344D" w14:textId="77777777" w:rsidR="00923337" w:rsidRPr="00EE62B4" w:rsidRDefault="0092333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923337" w:rsidRPr="00EE62B4" w14:paraId="0832092A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58D48A3" w14:textId="77777777" w:rsidR="00923337" w:rsidRPr="00EE62B4" w:rsidRDefault="0092333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25021DB0" w14:textId="12892D03" w:rsidR="00923337" w:rsidRPr="00EE62B4" w:rsidRDefault="009B755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Titlu</w:t>
            </w:r>
          </w:p>
        </w:tc>
        <w:tc>
          <w:tcPr>
            <w:tcW w:w="3117" w:type="dxa"/>
          </w:tcPr>
          <w:p w14:paraId="5D39A9C0" w14:textId="51B50AB8" w:rsidR="00923337" w:rsidRPr="00EE62B4" w:rsidRDefault="00E87601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923337" w:rsidRPr="00EE62B4" w14:paraId="0BB6377E" w14:textId="77777777" w:rsidTr="008F26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2963EA4" w14:textId="00D99EA5" w:rsidR="00923337" w:rsidRPr="00EE62B4" w:rsidRDefault="009B755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Harry potter</w:t>
            </w:r>
          </w:p>
        </w:tc>
        <w:tc>
          <w:tcPr>
            <w:tcW w:w="3117" w:type="dxa"/>
          </w:tcPr>
          <w:p w14:paraId="58EDDDC3" w14:textId="77777777" w:rsidR="00923337" w:rsidRPr="00EE62B4" w:rsidRDefault="0092333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386166EC" w14:textId="15D244C9" w:rsidR="00923337" w:rsidRPr="00EE62B4" w:rsidRDefault="009B755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923337" w:rsidRPr="00EE62B4" w14:paraId="6BE31756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87B8263" w14:textId="77777777" w:rsidR="00923337" w:rsidRPr="00EE62B4" w:rsidRDefault="0092333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6545F0D8" w14:textId="551368AF" w:rsidR="00923337" w:rsidRPr="00EE62B4" w:rsidRDefault="009B755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Descriere</w:t>
            </w:r>
          </w:p>
        </w:tc>
        <w:tc>
          <w:tcPr>
            <w:tcW w:w="3117" w:type="dxa"/>
          </w:tcPr>
          <w:p w14:paraId="4735895A" w14:textId="2969058B" w:rsidR="00923337" w:rsidRPr="00EE62B4" w:rsidRDefault="00E87601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9B755E" w:rsidRPr="00EE62B4" w14:paraId="1D34470B" w14:textId="77777777" w:rsidTr="008F26EA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877C963" w14:textId="3C5C9A91" w:rsidR="009B755E" w:rsidRPr="00EE62B4" w:rsidRDefault="009B755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Fictiune</w:t>
            </w:r>
          </w:p>
        </w:tc>
        <w:tc>
          <w:tcPr>
            <w:tcW w:w="3117" w:type="dxa"/>
          </w:tcPr>
          <w:p w14:paraId="5675D985" w14:textId="77777777" w:rsidR="009B755E" w:rsidRPr="00EE62B4" w:rsidRDefault="009B755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02269524" w14:textId="3EA59C13" w:rsidR="009B755E" w:rsidRPr="00EE62B4" w:rsidRDefault="009B755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9B755E" w:rsidRPr="00EE62B4" w14:paraId="7BA38A7D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B67D87B" w14:textId="77777777" w:rsidR="009B755E" w:rsidRPr="00EE62B4" w:rsidRDefault="009B755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49E8BEE0" w14:textId="26579537" w:rsidR="009B755E" w:rsidRPr="00EE62B4" w:rsidRDefault="009B755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utor</w:t>
            </w:r>
          </w:p>
        </w:tc>
        <w:tc>
          <w:tcPr>
            <w:tcW w:w="3117" w:type="dxa"/>
          </w:tcPr>
          <w:p w14:paraId="00EF6933" w14:textId="3D067106" w:rsidR="009B755E" w:rsidRPr="00EE62B4" w:rsidRDefault="00E87601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9B755E" w:rsidRPr="00EE62B4" w14:paraId="768F33B7" w14:textId="77777777" w:rsidTr="008F26EA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02BE540" w14:textId="47AB228C" w:rsidR="009B755E" w:rsidRPr="00EE62B4" w:rsidRDefault="00447450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220A36">
              <w:rPr>
                <w:b w:val="0"/>
                <w:bCs w:val="0"/>
              </w:rPr>
              <w:t>J.K.ROWLING</w:t>
            </w:r>
          </w:p>
        </w:tc>
        <w:tc>
          <w:tcPr>
            <w:tcW w:w="3117" w:type="dxa"/>
          </w:tcPr>
          <w:p w14:paraId="7F06750E" w14:textId="77777777" w:rsidR="009B755E" w:rsidRPr="00EE62B4" w:rsidRDefault="009B755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35C58BC1" w14:textId="7261628F" w:rsidR="009B755E" w:rsidRPr="00EE62B4" w:rsidRDefault="009B755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9B755E" w:rsidRPr="00EE62B4" w14:paraId="6E839C79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40B26E8" w14:textId="77777777" w:rsidR="009B755E" w:rsidRPr="00EE62B4" w:rsidRDefault="009B755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26A9B589" w14:textId="77777777" w:rsidR="009B755E" w:rsidRPr="00EE62B4" w:rsidRDefault="00BA439C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Cartea a fost actualizata cu succes</w:t>
            </w:r>
          </w:p>
          <w:p w14:paraId="0AE0484F" w14:textId="3E80E3D9" w:rsidR="00BA439C" w:rsidRPr="00EE62B4" w:rsidRDefault="00BA439C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</w:tcPr>
          <w:p w14:paraId="5942B0C0" w14:textId="41C636A2" w:rsidR="009B755E" w:rsidRPr="00EE62B4" w:rsidRDefault="005E4CED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9B755E" w:rsidRPr="00EE62B4" w14:paraId="6C288C23" w14:textId="77777777" w:rsidTr="008F26EA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F7FD138" w14:textId="0B6C6631" w:rsidR="009B755E" w:rsidRPr="00EE62B4" w:rsidRDefault="00BA439C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exit</w:t>
            </w:r>
          </w:p>
        </w:tc>
        <w:tc>
          <w:tcPr>
            <w:tcW w:w="3117" w:type="dxa"/>
          </w:tcPr>
          <w:p w14:paraId="658A5C2F" w14:textId="77777777" w:rsidR="009B755E" w:rsidRPr="00EE62B4" w:rsidRDefault="009B755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07FF673F" w14:textId="444D0EE2" w:rsidR="009B755E" w:rsidRPr="00EE62B4" w:rsidRDefault="005E4CED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comanda dorita</w:t>
            </w:r>
          </w:p>
        </w:tc>
      </w:tr>
      <w:tr w:rsidR="009B755E" w:rsidRPr="00EE62B4" w14:paraId="045E7AA8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28201CC" w14:textId="77777777" w:rsidR="009B755E" w:rsidRPr="00EE62B4" w:rsidRDefault="009B755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308BCD12" w14:textId="3689471D" w:rsidR="009B755E" w:rsidRPr="00EE62B4" w:rsidRDefault="00BA439C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exit</w:t>
            </w:r>
          </w:p>
        </w:tc>
        <w:tc>
          <w:tcPr>
            <w:tcW w:w="3117" w:type="dxa"/>
          </w:tcPr>
          <w:p w14:paraId="7E46FCD5" w14:textId="2D0DF79B" w:rsidR="009B755E" w:rsidRPr="00EE62B4" w:rsidRDefault="00BA439C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nchidere program</w:t>
            </w:r>
          </w:p>
        </w:tc>
      </w:tr>
    </w:tbl>
    <w:p w14:paraId="43FD2297" w14:textId="2C4F3202" w:rsidR="00923337" w:rsidRPr="00EE62B4" w:rsidRDefault="00923337" w:rsidP="00EE62B4">
      <w:pPr>
        <w:rPr>
          <w:rFonts w:ascii="Times New Roman" w:hAnsi="Times New Roman" w:cs="Times New Roman"/>
        </w:rPr>
      </w:pPr>
    </w:p>
    <w:p w14:paraId="721BA28D" w14:textId="3544E476" w:rsidR="00224A8D" w:rsidRPr="00F27859" w:rsidRDefault="00224A8D" w:rsidP="00EE62B4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F27859">
        <w:rPr>
          <w:rFonts w:ascii="Times New Roman" w:hAnsi="Times New Roman" w:cs="Times New Roman"/>
          <w:b/>
          <w:bCs/>
          <w:sz w:val="40"/>
          <w:szCs w:val="40"/>
        </w:rPr>
        <w:t>T4) Modificare Carte dupa titlu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249E9" w:rsidRPr="00EE62B4" w14:paraId="3F15EECB" w14:textId="77777777" w:rsidTr="008F26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6" w:type="dxa"/>
          </w:tcPr>
          <w:p w14:paraId="7FF24DF7" w14:textId="77777777" w:rsidR="004249E9" w:rsidRPr="00EE62B4" w:rsidRDefault="004249E9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tilizator</w:t>
            </w:r>
          </w:p>
        </w:tc>
        <w:tc>
          <w:tcPr>
            <w:tcW w:w="3117" w:type="dxa"/>
          </w:tcPr>
          <w:p w14:paraId="0DA5FECF" w14:textId="77777777" w:rsidR="004249E9" w:rsidRPr="00EE62B4" w:rsidRDefault="004249E9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Program</w:t>
            </w:r>
          </w:p>
        </w:tc>
        <w:tc>
          <w:tcPr>
            <w:tcW w:w="3117" w:type="dxa"/>
          </w:tcPr>
          <w:p w14:paraId="342D0B44" w14:textId="77777777" w:rsidR="004249E9" w:rsidRPr="00EE62B4" w:rsidRDefault="004249E9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Descriere</w:t>
            </w:r>
          </w:p>
        </w:tc>
      </w:tr>
      <w:tr w:rsidR="004249E9" w:rsidRPr="00EE62B4" w14:paraId="44A39117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776B956" w14:textId="77777777" w:rsidR="004249E9" w:rsidRPr="00EE62B4" w:rsidRDefault="004249E9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30B0FF0C" w14:textId="77777777" w:rsidR="004249E9" w:rsidRPr="00EE62B4" w:rsidRDefault="004249E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mportare date</w:t>
            </w:r>
          </w:p>
          <w:p w14:paraId="11352AEE" w14:textId="77777777" w:rsidR="004249E9" w:rsidRPr="00EE62B4" w:rsidRDefault="004249E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</w:tcPr>
          <w:p w14:paraId="3FBCAF72" w14:textId="77777777" w:rsidR="004249E9" w:rsidRPr="00EE62B4" w:rsidRDefault="004249E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4249E9" w:rsidRPr="00EE62B4" w14:paraId="14405FD4" w14:textId="77777777" w:rsidTr="008F26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201EFAE" w14:textId="77777777" w:rsidR="004249E9" w:rsidRPr="00EE62B4" w:rsidRDefault="004249E9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pdate</w:t>
            </w:r>
          </w:p>
        </w:tc>
        <w:tc>
          <w:tcPr>
            <w:tcW w:w="3117" w:type="dxa"/>
          </w:tcPr>
          <w:p w14:paraId="2F54B543" w14:textId="77777777" w:rsidR="004249E9" w:rsidRPr="00EE62B4" w:rsidRDefault="004249E9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5FBA9704" w14:textId="77777777" w:rsidR="004249E9" w:rsidRPr="00EE62B4" w:rsidRDefault="004249E9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alege comanda dorita</w:t>
            </w:r>
          </w:p>
        </w:tc>
      </w:tr>
      <w:tr w:rsidR="004249E9" w:rsidRPr="00EE62B4" w14:paraId="0E394347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4A906A9" w14:textId="77777777" w:rsidR="004249E9" w:rsidRPr="00EE62B4" w:rsidRDefault="004249E9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63712F2D" w14:textId="77777777" w:rsidR="004249E9" w:rsidRPr="00EE62B4" w:rsidRDefault="004249E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Biblioteca clienti</w:t>
            </w:r>
          </w:p>
        </w:tc>
        <w:tc>
          <w:tcPr>
            <w:tcW w:w="3117" w:type="dxa"/>
          </w:tcPr>
          <w:p w14:paraId="082BAA84" w14:textId="77777777" w:rsidR="004249E9" w:rsidRPr="00EE62B4" w:rsidRDefault="004249E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4249E9" w:rsidRPr="00EE62B4" w14:paraId="7E885648" w14:textId="77777777" w:rsidTr="008F26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5D6AC8C" w14:textId="77777777" w:rsidR="004249E9" w:rsidRPr="00EE62B4" w:rsidRDefault="004249E9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biblioteca</w:t>
            </w:r>
          </w:p>
        </w:tc>
        <w:tc>
          <w:tcPr>
            <w:tcW w:w="3117" w:type="dxa"/>
          </w:tcPr>
          <w:p w14:paraId="57A641B6" w14:textId="77777777" w:rsidR="004249E9" w:rsidRPr="00EE62B4" w:rsidRDefault="004249E9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2033CE91" w14:textId="77777777" w:rsidR="004249E9" w:rsidRPr="00EE62B4" w:rsidRDefault="004249E9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4249E9" w:rsidRPr="00EE62B4" w14:paraId="3DBCF078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F62FE8B" w14:textId="77777777" w:rsidR="004249E9" w:rsidRPr="00EE62B4" w:rsidRDefault="004249E9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23CBF40A" w14:textId="77777777" w:rsidR="004249E9" w:rsidRPr="00EE62B4" w:rsidRDefault="004249E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Da-ti criteriul de cautare al cartii:</w:t>
            </w:r>
          </w:p>
          <w:p w14:paraId="625DD96E" w14:textId="77777777" w:rsidR="004249E9" w:rsidRPr="00EE62B4" w:rsidRDefault="004249E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456B3AD6" w14:textId="77777777" w:rsidR="004249E9" w:rsidRPr="00EE62B4" w:rsidRDefault="004249E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 xml:space="preserve">Programul informeaza utilizatorul referitor la datele ce </w:t>
            </w:r>
            <w:r w:rsidRPr="00EE62B4">
              <w:rPr>
                <w:rFonts w:ascii="Times New Roman" w:hAnsi="Times New Roman" w:cs="Times New Roman"/>
              </w:rPr>
              <w:lastRenderedPageBreak/>
              <w:t>ar trebui sa le introduca in continuare</w:t>
            </w:r>
          </w:p>
        </w:tc>
      </w:tr>
      <w:tr w:rsidR="004249E9" w:rsidRPr="00EE62B4" w14:paraId="7ED30EC4" w14:textId="77777777" w:rsidTr="008F26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4620570" w14:textId="4CFCD70E" w:rsidR="004249E9" w:rsidRPr="00EE62B4" w:rsidRDefault="008A474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lastRenderedPageBreak/>
              <w:t>titlu</w:t>
            </w:r>
          </w:p>
        </w:tc>
        <w:tc>
          <w:tcPr>
            <w:tcW w:w="3117" w:type="dxa"/>
          </w:tcPr>
          <w:p w14:paraId="0F774500" w14:textId="77777777" w:rsidR="004249E9" w:rsidRPr="00EE62B4" w:rsidRDefault="004249E9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6D9EC406" w14:textId="77777777" w:rsidR="004249E9" w:rsidRPr="00EE62B4" w:rsidRDefault="004249E9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4249E9" w:rsidRPr="00EE62B4" w14:paraId="326E6168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1EA6753" w14:textId="77777777" w:rsidR="004249E9" w:rsidRPr="00EE62B4" w:rsidRDefault="004249E9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188A80D8" w14:textId="5A441112" w:rsidR="004249E9" w:rsidRPr="00EE62B4" w:rsidRDefault="008A474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titlu</w:t>
            </w:r>
            <w:r w:rsidR="004249E9" w:rsidRPr="00EE62B4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117" w:type="dxa"/>
          </w:tcPr>
          <w:p w14:paraId="147D9FF6" w14:textId="77777777" w:rsidR="004249E9" w:rsidRPr="00EE62B4" w:rsidRDefault="004249E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4249E9" w:rsidRPr="00EE62B4" w14:paraId="182F820B" w14:textId="77777777" w:rsidTr="008F26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F9B9FBB" w14:textId="544FE991" w:rsidR="004249E9" w:rsidRPr="00EE62B4" w:rsidRDefault="008A474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Wolf Hall</w:t>
            </w:r>
          </w:p>
          <w:p w14:paraId="204BB7AE" w14:textId="77777777" w:rsidR="004249E9" w:rsidRPr="00EE62B4" w:rsidRDefault="004249E9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13D25386" w14:textId="77777777" w:rsidR="004249E9" w:rsidRPr="00EE62B4" w:rsidRDefault="004249E9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06DAEFD5" w14:textId="77777777" w:rsidR="004249E9" w:rsidRPr="00EE62B4" w:rsidRDefault="004249E9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4249E9" w:rsidRPr="00EE62B4" w14:paraId="1B4E0E6F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19C944B" w14:textId="77777777" w:rsidR="004249E9" w:rsidRPr="00EE62B4" w:rsidRDefault="004249E9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1EF1F935" w14:textId="77777777" w:rsidR="004249E9" w:rsidRPr="00EE62B4" w:rsidRDefault="004249E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Noile caracteristici ale cartii vor fi: (nu scrie nimic daca nu vrei sa updatezi un field)</w:t>
            </w:r>
          </w:p>
          <w:p w14:paraId="43F238C0" w14:textId="77777777" w:rsidR="004249E9" w:rsidRPr="00EE62B4" w:rsidRDefault="004249E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3117" w:type="dxa"/>
          </w:tcPr>
          <w:p w14:paraId="3E77F711" w14:textId="77777777" w:rsidR="004249E9" w:rsidRPr="00EE62B4" w:rsidRDefault="004249E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4249E9" w:rsidRPr="00EE62B4" w14:paraId="71153B73" w14:textId="77777777" w:rsidTr="008F26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C8C8833" w14:textId="77777777" w:rsidR="004249E9" w:rsidRPr="00EE62B4" w:rsidRDefault="004249E9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15AS</w:t>
            </w:r>
          </w:p>
        </w:tc>
        <w:tc>
          <w:tcPr>
            <w:tcW w:w="3117" w:type="dxa"/>
          </w:tcPr>
          <w:p w14:paraId="5651D821" w14:textId="77777777" w:rsidR="004249E9" w:rsidRPr="00EE62B4" w:rsidRDefault="004249E9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1CDD4E65" w14:textId="77777777" w:rsidR="004249E9" w:rsidRPr="00EE62B4" w:rsidRDefault="004249E9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4249E9" w:rsidRPr="00EE62B4" w14:paraId="3EFB1E03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696A4E9" w14:textId="77777777" w:rsidR="004249E9" w:rsidRPr="00EE62B4" w:rsidRDefault="004249E9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6C415B7A" w14:textId="77777777" w:rsidR="004249E9" w:rsidRPr="00EE62B4" w:rsidRDefault="004249E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Titlu</w:t>
            </w:r>
          </w:p>
        </w:tc>
        <w:tc>
          <w:tcPr>
            <w:tcW w:w="3117" w:type="dxa"/>
          </w:tcPr>
          <w:p w14:paraId="225F598C" w14:textId="77777777" w:rsidR="004249E9" w:rsidRPr="00EE62B4" w:rsidRDefault="004249E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4249E9" w:rsidRPr="00EE62B4" w14:paraId="67052145" w14:textId="77777777" w:rsidTr="008F26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2BB1DE0" w14:textId="77777777" w:rsidR="004249E9" w:rsidRPr="00EE62B4" w:rsidRDefault="004249E9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Harry potter</w:t>
            </w:r>
          </w:p>
        </w:tc>
        <w:tc>
          <w:tcPr>
            <w:tcW w:w="3117" w:type="dxa"/>
          </w:tcPr>
          <w:p w14:paraId="1F75EA7A" w14:textId="77777777" w:rsidR="004249E9" w:rsidRPr="00EE62B4" w:rsidRDefault="004249E9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09B10478" w14:textId="77777777" w:rsidR="004249E9" w:rsidRPr="00EE62B4" w:rsidRDefault="004249E9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4249E9" w:rsidRPr="00EE62B4" w14:paraId="48CDFD89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ADA3E50" w14:textId="77777777" w:rsidR="004249E9" w:rsidRPr="00EE62B4" w:rsidRDefault="004249E9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319572A2" w14:textId="77777777" w:rsidR="004249E9" w:rsidRPr="00EE62B4" w:rsidRDefault="004249E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Descriere</w:t>
            </w:r>
          </w:p>
        </w:tc>
        <w:tc>
          <w:tcPr>
            <w:tcW w:w="3117" w:type="dxa"/>
          </w:tcPr>
          <w:p w14:paraId="4D5B7616" w14:textId="77777777" w:rsidR="004249E9" w:rsidRPr="00EE62B4" w:rsidRDefault="004249E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4249E9" w:rsidRPr="00EE62B4" w14:paraId="24697799" w14:textId="77777777" w:rsidTr="008F26EA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1845EEB" w14:textId="77777777" w:rsidR="004249E9" w:rsidRPr="00EE62B4" w:rsidRDefault="004249E9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Fictiune</w:t>
            </w:r>
          </w:p>
        </w:tc>
        <w:tc>
          <w:tcPr>
            <w:tcW w:w="3117" w:type="dxa"/>
          </w:tcPr>
          <w:p w14:paraId="6E3A114B" w14:textId="77777777" w:rsidR="004249E9" w:rsidRPr="00EE62B4" w:rsidRDefault="004249E9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44B665BA" w14:textId="77777777" w:rsidR="004249E9" w:rsidRPr="00EE62B4" w:rsidRDefault="004249E9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4249E9" w:rsidRPr="00EE62B4" w14:paraId="2C6B5E3D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D1DF90D" w14:textId="77777777" w:rsidR="004249E9" w:rsidRPr="00EE62B4" w:rsidRDefault="004249E9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01E86B13" w14:textId="77777777" w:rsidR="004249E9" w:rsidRPr="00EE62B4" w:rsidRDefault="004249E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utor</w:t>
            </w:r>
          </w:p>
        </w:tc>
        <w:tc>
          <w:tcPr>
            <w:tcW w:w="3117" w:type="dxa"/>
          </w:tcPr>
          <w:p w14:paraId="4C607B6A" w14:textId="77777777" w:rsidR="004249E9" w:rsidRPr="00EE62B4" w:rsidRDefault="004249E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4249E9" w:rsidRPr="00EE62B4" w14:paraId="7868B608" w14:textId="77777777" w:rsidTr="008F26EA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E0B14A4" w14:textId="787DFC47" w:rsidR="004249E9" w:rsidRPr="00EE62B4" w:rsidRDefault="00447450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220A36">
              <w:rPr>
                <w:b w:val="0"/>
                <w:bCs w:val="0"/>
              </w:rPr>
              <w:t>J.K.ROWLING</w:t>
            </w:r>
          </w:p>
        </w:tc>
        <w:tc>
          <w:tcPr>
            <w:tcW w:w="3117" w:type="dxa"/>
          </w:tcPr>
          <w:p w14:paraId="7A23A02E" w14:textId="77777777" w:rsidR="004249E9" w:rsidRPr="00EE62B4" w:rsidRDefault="004249E9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43C5054A" w14:textId="77777777" w:rsidR="004249E9" w:rsidRPr="00EE62B4" w:rsidRDefault="004249E9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4249E9" w:rsidRPr="00EE62B4" w14:paraId="51A10446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41C3C0D" w14:textId="77777777" w:rsidR="004249E9" w:rsidRPr="00EE62B4" w:rsidRDefault="004249E9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2A38B556" w14:textId="77777777" w:rsidR="004249E9" w:rsidRPr="00EE62B4" w:rsidRDefault="004249E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Cartea a fost actualizata cu succes</w:t>
            </w:r>
          </w:p>
          <w:p w14:paraId="5C916C52" w14:textId="77777777" w:rsidR="004249E9" w:rsidRPr="00EE62B4" w:rsidRDefault="004249E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</w:tcPr>
          <w:p w14:paraId="51F57BF3" w14:textId="77777777" w:rsidR="004249E9" w:rsidRPr="00EE62B4" w:rsidRDefault="004249E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4249E9" w:rsidRPr="00EE62B4" w14:paraId="372C83B1" w14:textId="77777777" w:rsidTr="008F26EA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92DD9F5" w14:textId="77777777" w:rsidR="004249E9" w:rsidRPr="00EE62B4" w:rsidRDefault="004249E9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exit</w:t>
            </w:r>
          </w:p>
        </w:tc>
        <w:tc>
          <w:tcPr>
            <w:tcW w:w="3117" w:type="dxa"/>
          </w:tcPr>
          <w:p w14:paraId="5F0F4E64" w14:textId="77777777" w:rsidR="004249E9" w:rsidRPr="00EE62B4" w:rsidRDefault="004249E9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</w:tcPr>
          <w:p w14:paraId="693F299E" w14:textId="77777777" w:rsidR="004249E9" w:rsidRPr="00EE62B4" w:rsidRDefault="004249E9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comanda dorita</w:t>
            </w:r>
          </w:p>
        </w:tc>
      </w:tr>
      <w:tr w:rsidR="004249E9" w:rsidRPr="00EE62B4" w14:paraId="03EC8A00" w14:textId="77777777" w:rsidTr="008F26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1C4E95A" w14:textId="77777777" w:rsidR="004249E9" w:rsidRPr="00EE62B4" w:rsidRDefault="004249E9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3A39098C" w14:textId="77777777" w:rsidR="004249E9" w:rsidRPr="00EE62B4" w:rsidRDefault="004249E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exit</w:t>
            </w:r>
          </w:p>
        </w:tc>
        <w:tc>
          <w:tcPr>
            <w:tcW w:w="3117" w:type="dxa"/>
          </w:tcPr>
          <w:p w14:paraId="39301042" w14:textId="77777777" w:rsidR="004249E9" w:rsidRPr="00EE62B4" w:rsidRDefault="004249E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nchidere program</w:t>
            </w:r>
          </w:p>
        </w:tc>
      </w:tr>
    </w:tbl>
    <w:p w14:paraId="753E4CF7" w14:textId="35435E56" w:rsidR="00224A8D" w:rsidRPr="00EE62B4" w:rsidRDefault="00224A8D" w:rsidP="00EE62B4">
      <w:pPr>
        <w:rPr>
          <w:rFonts w:ascii="Times New Roman" w:hAnsi="Times New Roman" w:cs="Times New Roman"/>
        </w:rPr>
      </w:pPr>
    </w:p>
    <w:p w14:paraId="76AE23B1" w14:textId="6E5962E4" w:rsidR="0033589F" w:rsidRPr="009B25B7" w:rsidRDefault="0033589F" w:rsidP="00EE62B4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9B25B7">
        <w:rPr>
          <w:rFonts w:ascii="Times New Roman" w:hAnsi="Times New Roman" w:cs="Times New Roman"/>
          <w:b/>
          <w:bCs/>
          <w:sz w:val="40"/>
          <w:szCs w:val="40"/>
        </w:rPr>
        <w:t>T5) Modificare Carte dupa autor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549FE" w:rsidRPr="00EE62B4" w14:paraId="3AA14D26" w14:textId="77777777" w:rsidTr="00D549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6" w:type="dxa"/>
            <w:tcBorders>
              <w:top w:val="nil"/>
              <w:left w:val="nil"/>
            </w:tcBorders>
            <w:hideMark/>
          </w:tcPr>
          <w:p w14:paraId="6679D42C" w14:textId="77777777" w:rsidR="00D549FE" w:rsidRPr="00EE62B4" w:rsidRDefault="00D549F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tilizator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  <w:hideMark/>
          </w:tcPr>
          <w:p w14:paraId="6ACD8F72" w14:textId="77777777" w:rsidR="00D549FE" w:rsidRPr="00EE62B4" w:rsidRDefault="00D549FE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Program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  <w:hideMark/>
          </w:tcPr>
          <w:p w14:paraId="6B050518" w14:textId="77777777" w:rsidR="00D549FE" w:rsidRPr="00EE62B4" w:rsidRDefault="00D549FE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Descriere</w:t>
            </w:r>
          </w:p>
        </w:tc>
      </w:tr>
      <w:tr w:rsidR="00D549FE" w:rsidRPr="00EE62B4" w14:paraId="0638CFCA" w14:textId="77777777" w:rsidTr="00D549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59198624" w14:textId="77777777" w:rsidR="00D549FE" w:rsidRPr="00EE62B4" w:rsidRDefault="00D549F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433BFD07" w14:textId="77777777" w:rsidR="00D549FE" w:rsidRPr="00EE62B4" w:rsidRDefault="00D549F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mportare date</w:t>
            </w:r>
          </w:p>
          <w:p w14:paraId="6F66C93C" w14:textId="77777777" w:rsidR="00D549FE" w:rsidRPr="00EE62B4" w:rsidRDefault="00D549F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  <w:hideMark/>
          </w:tcPr>
          <w:p w14:paraId="5542FEE1" w14:textId="77777777" w:rsidR="00D549FE" w:rsidRPr="00EE62B4" w:rsidRDefault="00D549F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D549FE" w:rsidRPr="00EE62B4" w14:paraId="7EA15C26" w14:textId="77777777" w:rsidTr="00D549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4C8827E3" w14:textId="77777777" w:rsidR="00D549FE" w:rsidRPr="00EE62B4" w:rsidRDefault="00D549F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pdate</w:t>
            </w:r>
          </w:p>
        </w:tc>
        <w:tc>
          <w:tcPr>
            <w:tcW w:w="3117" w:type="dxa"/>
          </w:tcPr>
          <w:p w14:paraId="1E6F0F73" w14:textId="77777777" w:rsidR="00D549FE" w:rsidRPr="00EE62B4" w:rsidRDefault="00D549F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25B07C68" w14:textId="77777777" w:rsidR="00D549FE" w:rsidRPr="00EE62B4" w:rsidRDefault="00D549F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alege comanda dorita</w:t>
            </w:r>
          </w:p>
        </w:tc>
      </w:tr>
      <w:tr w:rsidR="00D549FE" w:rsidRPr="00EE62B4" w14:paraId="22F2B150" w14:textId="77777777" w:rsidTr="00D549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0F590AC1" w14:textId="77777777" w:rsidR="00D549FE" w:rsidRPr="00EE62B4" w:rsidRDefault="00D549F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65FE45C8" w14:textId="77777777" w:rsidR="00D549FE" w:rsidRPr="00EE62B4" w:rsidRDefault="00D549F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Biblioteca clienti</w:t>
            </w:r>
          </w:p>
        </w:tc>
        <w:tc>
          <w:tcPr>
            <w:tcW w:w="3117" w:type="dxa"/>
            <w:hideMark/>
          </w:tcPr>
          <w:p w14:paraId="66C80848" w14:textId="77777777" w:rsidR="00D549FE" w:rsidRPr="00EE62B4" w:rsidRDefault="00D549F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D549FE" w:rsidRPr="00EE62B4" w14:paraId="0AEF28A5" w14:textId="77777777" w:rsidTr="00D549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538906E7" w14:textId="77777777" w:rsidR="00D549FE" w:rsidRPr="00EE62B4" w:rsidRDefault="00D549F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biblioteca</w:t>
            </w:r>
          </w:p>
        </w:tc>
        <w:tc>
          <w:tcPr>
            <w:tcW w:w="3117" w:type="dxa"/>
          </w:tcPr>
          <w:p w14:paraId="4ADAB8A3" w14:textId="77777777" w:rsidR="00D549FE" w:rsidRPr="00EE62B4" w:rsidRDefault="00D549F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43EA348F" w14:textId="77777777" w:rsidR="00D549FE" w:rsidRPr="00EE62B4" w:rsidRDefault="00D549F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D549FE" w:rsidRPr="00EE62B4" w14:paraId="4D74DD04" w14:textId="77777777" w:rsidTr="00D549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13F6FB7D" w14:textId="77777777" w:rsidR="00D549FE" w:rsidRPr="00EE62B4" w:rsidRDefault="00D549F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051AB112" w14:textId="77777777" w:rsidR="00D549FE" w:rsidRPr="00EE62B4" w:rsidRDefault="00D549F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Da-ti criteriul de cautare al cartii:</w:t>
            </w:r>
          </w:p>
          <w:p w14:paraId="6C07BE07" w14:textId="77777777" w:rsidR="00D549FE" w:rsidRPr="00EE62B4" w:rsidRDefault="00D549F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0011FF1E" w14:textId="77777777" w:rsidR="00D549FE" w:rsidRPr="00EE62B4" w:rsidRDefault="00D549F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D549FE" w:rsidRPr="00EE62B4" w14:paraId="44B539D0" w14:textId="77777777" w:rsidTr="00D549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174FC85C" w14:textId="7E92B62E" w:rsidR="00D549FE" w:rsidRPr="00EE62B4" w:rsidRDefault="00D549F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autor</w:t>
            </w:r>
          </w:p>
        </w:tc>
        <w:tc>
          <w:tcPr>
            <w:tcW w:w="3117" w:type="dxa"/>
          </w:tcPr>
          <w:p w14:paraId="6AC633BB" w14:textId="77777777" w:rsidR="00D549FE" w:rsidRPr="00EE62B4" w:rsidRDefault="00D549F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50BB839F" w14:textId="77777777" w:rsidR="00D549FE" w:rsidRPr="00EE62B4" w:rsidRDefault="00D549F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D549FE" w:rsidRPr="00EE62B4" w14:paraId="3CB50129" w14:textId="77777777" w:rsidTr="00D549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7777AC3D" w14:textId="77777777" w:rsidR="00D549FE" w:rsidRPr="00EE62B4" w:rsidRDefault="00D549F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45178B88" w14:textId="77777777" w:rsidR="00D549FE" w:rsidRPr="00EE62B4" w:rsidRDefault="00D549F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3117" w:type="dxa"/>
            <w:hideMark/>
          </w:tcPr>
          <w:p w14:paraId="3350C57C" w14:textId="77777777" w:rsidR="00D549FE" w:rsidRPr="00EE62B4" w:rsidRDefault="00D549F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D549FE" w:rsidRPr="00EE62B4" w14:paraId="5AEBFF91" w14:textId="77777777" w:rsidTr="00D549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06FA56F1" w14:textId="3661B966" w:rsidR="00D549FE" w:rsidRPr="00EE62B4" w:rsidRDefault="00D549F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Hilary Mantel</w:t>
            </w:r>
          </w:p>
          <w:p w14:paraId="4CE6153F" w14:textId="77777777" w:rsidR="00D549FE" w:rsidRPr="00EE62B4" w:rsidRDefault="00D549F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31C9E67B" w14:textId="77777777" w:rsidR="00D549FE" w:rsidRPr="00EE62B4" w:rsidRDefault="00D549F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299BD94C" w14:textId="77777777" w:rsidR="00D549FE" w:rsidRPr="00EE62B4" w:rsidRDefault="00D549F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D549FE" w:rsidRPr="00EE62B4" w14:paraId="5FF5A10B" w14:textId="77777777" w:rsidTr="00D549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2AB8380A" w14:textId="77777777" w:rsidR="00D549FE" w:rsidRPr="00EE62B4" w:rsidRDefault="00D549F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784AB3B7" w14:textId="77777777" w:rsidR="00D549FE" w:rsidRPr="00EE62B4" w:rsidRDefault="00D549F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Noile caracteristici ale cartii vor fi: (nu scrie nimic daca nu vrei sa updatezi un field)</w:t>
            </w:r>
          </w:p>
          <w:p w14:paraId="64DD7CBF" w14:textId="77777777" w:rsidR="00D549FE" w:rsidRPr="00EE62B4" w:rsidRDefault="00D549F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3117" w:type="dxa"/>
            <w:hideMark/>
          </w:tcPr>
          <w:p w14:paraId="2007A29A" w14:textId="77777777" w:rsidR="00D549FE" w:rsidRPr="00EE62B4" w:rsidRDefault="00D549F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D549FE" w:rsidRPr="00EE62B4" w14:paraId="2E2B5707" w14:textId="77777777" w:rsidTr="00D549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6D301E8D" w14:textId="77777777" w:rsidR="00D549FE" w:rsidRPr="00EE62B4" w:rsidRDefault="00D549F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15AS</w:t>
            </w:r>
          </w:p>
        </w:tc>
        <w:tc>
          <w:tcPr>
            <w:tcW w:w="3117" w:type="dxa"/>
          </w:tcPr>
          <w:p w14:paraId="6A10F537" w14:textId="77777777" w:rsidR="00D549FE" w:rsidRPr="00EE62B4" w:rsidRDefault="00D549F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279C31B3" w14:textId="77777777" w:rsidR="00D549FE" w:rsidRPr="00EE62B4" w:rsidRDefault="00D549F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D549FE" w:rsidRPr="00EE62B4" w14:paraId="4073EC5B" w14:textId="77777777" w:rsidTr="00D549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4FB66775" w14:textId="77777777" w:rsidR="00D549FE" w:rsidRPr="00EE62B4" w:rsidRDefault="00D549F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23ABCB06" w14:textId="77777777" w:rsidR="00D549FE" w:rsidRPr="00EE62B4" w:rsidRDefault="00D549F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Titlu</w:t>
            </w:r>
          </w:p>
        </w:tc>
        <w:tc>
          <w:tcPr>
            <w:tcW w:w="3117" w:type="dxa"/>
            <w:hideMark/>
          </w:tcPr>
          <w:p w14:paraId="10985EA7" w14:textId="77777777" w:rsidR="00D549FE" w:rsidRPr="00EE62B4" w:rsidRDefault="00D549F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D549FE" w:rsidRPr="00EE62B4" w14:paraId="25A6510E" w14:textId="77777777" w:rsidTr="00D549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3A3F4809" w14:textId="77777777" w:rsidR="00D549FE" w:rsidRPr="00EE62B4" w:rsidRDefault="00D549F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Harry potter</w:t>
            </w:r>
          </w:p>
        </w:tc>
        <w:tc>
          <w:tcPr>
            <w:tcW w:w="3117" w:type="dxa"/>
          </w:tcPr>
          <w:p w14:paraId="28BB471B" w14:textId="77777777" w:rsidR="00D549FE" w:rsidRPr="00EE62B4" w:rsidRDefault="00D549F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33A39560" w14:textId="77777777" w:rsidR="00D549FE" w:rsidRPr="00EE62B4" w:rsidRDefault="00D549F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D549FE" w:rsidRPr="00EE62B4" w14:paraId="270D44BE" w14:textId="77777777" w:rsidTr="00D549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78803D01" w14:textId="77777777" w:rsidR="00D549FE" w:rsidRPr="00EE62B4" w:rsidRDefault="00D549F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6AB15508" w14:textId="77777777" w:rsidR="00D549FE" w:rsidRPr="00EE62B4" w:rsidRDefault="00D549F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Descriere</w:t>
            </w:r>
          </w:p>
        </w:tc>
        <w:tc>
          <w:tcPr>
            <w:tcW w:w="3117" w:type="dxa"/>
            <w:hideMark/>
          </w:tcPr>
          <w:p w14:paraId="301815E8" w14:textId="77777777" w:rsidR="00D549FE" w:rsidRPr="00EE62B4" w:rsidRDefault="00D549F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D549FE" w:rsidRPr="00EE62B4" w14:paraId="230968AF" w14:textId="77777777" w:rsidTr="00D549FE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4312F03C" w14:textId="77777777" w:rsidR="00D549FE" w:rsidRPr="00EE62B4" w:rsidRDefault="00D549F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Fictiune</w:t>
            </w:r>
          </w:p>
        </w:tc>
        <w:tc>
          <w:tcPr>
            <w:tcW w:w="3117" w:type="dxa"/>
          </w:tcPr>
          <w:p w14:paraId="48970503" w14:textId="77777777" w:rsidR="00D549FE" w:rsidRPr="00EE62B4" w:rsidRDefault="00D549F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64A82E69" w14:textId="77777777" w:rsidR="00D549FE" w:rsidRPr="00EE62B4" w:rsidRDefault="00D549F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D549FE" w:rsidRPr="00EE62B4" w14:paraId="009FF1C3" w14:textId="77777777" w:rsidTr="00D549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3B01C2B0" w14:textId="77777777" w:rsidR="00D549FE" w:rsidRPr="00EE62B4" w:rsidRDefault="00D549F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4D96ADDB" w14:textId="77777777" w:rsidR="00D549FE" w:rsidRPr="00EE62B4" w:rsidRDefault="00D549F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utor</w:t>
            </w:r>
          </w:p>
        </w:tc>
        <w:tc>
          <w:tcPr>
            <w:tcW w:w="3117" w:type="dxa"/>
            <w:hideMark/>
          </w:tcPr>
          <w:p w14:paraId="2898952F" w14:textId="77777777" w:rsidR="00D549FE" w:rsidRPr="00EE62B4" w:rsidRDefault="00D549F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D549FE" w:rsidRPr="00EE62B4" w14:paraId="325136A0" w14:textId="77777777" w:rsidTr="00D549FE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130A7679" w14:textId="18426C2E" w:rsidR="00D549FE" w:rsidRPr="00EE62B4" w:rsidRDefault="00447450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220A36">
              <w:rPr>
                <w:b w:val="0"/>
                <w:bCs w:val="0"/>
              </w:rPr>
              <w:t>J.K.ROWLING</w:t>
            </w:r>
          </w:p>
        </w:tc>
        <w:tc>
          <w:tcPr>
            <w:tcW w:w="3117" w:type="dxa"/>
          </w:tcPr>
          <w:p w14:paraId="136FAF04" w14:textId="77777777" w:rsidR="00D549FE" w:rsidRPr="00EE62B4" w:rsidRDefault="00D549F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3E99EE21" w14:textId="77777777" w:rsidR="00D549FE" w:rsidRPr="00EE62B4" w:rsidRDefault="00D549F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D549FE" w:rsidRPr="00EE62B4" w14:paraId="544381F6" w14:textId="77777777" w:rsidTr="00D549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70A976FB" w14:textId="77777777" w:rsidR="00D549FE" w:rsidRPr="00EE62B4" w:rsidRDefault="00D549F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304679BD" w14:textId="77777777" w:rsidR="00D549FE" w:rsidRPr="00EE62B4" w:rsidRDefault="00D549F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Cartea a fost actualizata cu succes</w:t>
            </w:r>
          </w:p>
          <w:p w14:paraId="1AB9198F" w14:textId="77777777" w:rsidR="00D549FE" w:rsidRPr="00EE62B4" w:rsidRDefault="00D549F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  <w:hideMark/>
          </w:tcPr>
          <w:p w14:paraId="4A164AE1" w14:textId="77777777" w:rsidR="00D549FE" w:rsidRPr="00EE62B4" w:rsidRDefault="00D549F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D549FE" w:rsidRPr="00EE62B4" w14:paraId="2407BD60" w14:textId="77777777" w:rsidTr="00D549FE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3CDDAD9B" w14:textId="77777777" w:rsidR="00D549FE" w:rsidRPr="00EE62B4" w:rsidRDefault="00D549F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exit</w:t>
            </w:r>
          </w:p>
        </w:tc>
        <w:tc>
          <w:tcPr>
            <w:tcW w:w="3117" w:type="dxa"/>
          </w:tcPr>
          <w:p w14:paraId="1F59FB16" w14:textId="77777777" w:rsidR="00D549FE" w:rsidRPr="00EE62B4" w:rsidRDefault="00D549F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5A02446C" w14:textId="77777777" w:rsidR="00D549FE" w:rsidRPr="00EE62B4" w:rsidRDefault="00D549F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comanda dorita</w:t>
            </w:r>
          </w:p>
        </w:tc>
      </w:tr>
      <w:tr w:rsidR="00D549FE" w:rsidRPr="00EE62B4" w14:paraId="361BADB0" w14:textId="77777777" w:rsidTr="00D549F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57F8D30E" w14:textId="77777777" w:rsidR="00D549FE" w:rsidRPr="00EE62B4" w:rsidRDefault="00D549F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7FC5AF5A" w14:textId="77777777" w:rsidR="00D549FE" w:rsidRPr="00EE62B4" w:rsidRDefault="00D549F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exit</w:t>
            </w:r>
          </w:p>
        </w:tc>
        <w:tc>
          <w:tcPr>
            <w:tcW w:w="3117" w:type="dxa"/>
            <w:hideMark/>
          </w:tcPr>
          <w:p w14:paraId="5DE505C8" w14:textId="77777777" w:rsidR="00D549FE" w:rsidRPr="00EE62B4" w:rsidRDefault="00D549F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nchidere program</w:t>
            </w:r>
          </w:p>
        </w:tc>
      </w:tr>
    </w:tbl>
    <w:p w14:paraId="7633AB8D" w14:textId="77777777" w:rsidR="00426BDB" w:rsidRPr="00EE62B4" w:rsidRDefault="00426BDB" w:rsidP="00EE62B4">
      <w:pPr>
        <w:rPr>
          <w:rFonts w:ascii="Times New Roman" w:hAnsi="Times New Roman" w:cs="Times New Roman"/>
        </w:rPr>
      </w:pPr>
    </w:p>
    <w:p w14:paraId="1085C3A5" w14:textId="56E695BB" w:rsidR="00D549FE" w:rsidRPr="009B25B7" w:rsidRDefault="00D549FE" w:rsidP="00EE62B4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9B25B7">
        <w:rPr>
          <w:rFonts w:ascii="Times New Roman" w:hAnsi="Times New Roman" w:cs="Times New Roman"/>
          <w:b/>
          <w:bCs/>
          <w:sz w:val="40"/>
          <w:szCs w:val="40"/>
        </w:rPr>
        <w:lastRenderedPageBreak/>
        <w:t>T6) Modificare Client dupa id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D4A7B" w:rsidRPr="00EE62B4" w14:paraId="14DAB75A" w14:textId="77777777" w:rsidTr="00ED4A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6" w:type="dxa"/>
            <w:tcBorders>
              <w:top w:val="nil"/>
              <w:left w:val="nil"/>
            </w:tcBorders>
            <w:hideMark/>
          </w:tcPr>
          <w:p w14:paraId="28F1CEB7" w14:textId="77777777" w:rsidR="00ED4A7B" w:rsidRPr="00EE62B4" w:rsidRDefault="00ED4A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tilizator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  <w:hideMark/>
          </w:tcPr>
          <w:p w14:paraId="5F9416C6" w14:textId="77777777" w:rsidR="00ED4A7B" w:rsidRPr="00EE62B4" w:rsidRDefault="00ED4A7B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Program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  <w:hideMark/>
          </w:tcPr>
          <w:p w14:paraId="4F3A9108" w14:textId="77777777" w:rsidR="00ED4A7B" w:rsidRPr="00EE62B4" w:rsidRDefault="00ED4A7B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Descriere</w:t>
            </w:r>
          </w:p>
        </w:tc>
      </w:tr>
      <w:tr w:rsidR="00ED4A7B" w:rsidRPr="00EE62B4" w14:paraId="7E4BD1D2" w14:textId="77777777" w:rsidTr="00ED4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25B8AA33" w14:textId="77777777" w:rsidR="00ED4A7B" w:rsidRPr="00EE62B4" w:rsidRDefault="00ED4A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38662A57" w14:textId="77777777" w:rsidR="00ED4A7B" w:rsidRPr="00EE62B4" w:rsidRDefault="00ED4A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mportare date</w:t>
            </w:r>
          </w:p>
          <w:p w14:paraId="42730DD8" w14:textId="77777777" w:rsidR="00ED4A7B" w:rsidRPr="00EE62B4" w:rsidRDefault="00ED4A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  <w:hideMark/>
          </w:tcPr>
          <w:p w14:paraId="52E6E0D3" w14:textId="77777777" w:rsidR="00ED4A7B" w:rsidRPr="00EE62B4" w:rsidRDefault="00ED4A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ED4A7B" w:rsidRPr="00EE62B4" w14:paraId="7F76499D" w14:textId="77777777" w:rsidTr="00ED4A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3DBD56F5" w14:textId="77777777" w:rsidR="00ED4A7B" w:rsidRPr="00EE62B4" w:rsidRDefault="00ED4A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pdate</w:t>
            </w:r>
          </w:p>
        </w:tc>
        <w:tc>
          <w:tcPr>
            <w:tcW w:w="3117" w:type="dxa"/>
          </w:tcPr>
          <w:p w14:paraId="23BDBD9D" w14:textId="77777777" w:rsidR="00ED4A7B" w:rsidRPr="00EE62B4" w:rsidRDefault="00ED4A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411FE3E3" w14:textId="77777777" w:rsidR="00ED4A7B" w:rsidRPr="00EE62B4" w:rsidRDefault="00ED4A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alege comanda dorita</w:t>
            </w:r>
          </w:p>
        </w:tc>
      </w:tr>
      <w:tr w:rsidR="00ED4A7B" w:rsidRPr="00EE62B4" w14:paraId="3F8ECB77" w14:textId="77777777" w:rsidTr="00ED4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77F2F72E" w14:textId="77777777" w:rsidR="00ED4A7B" w:rsidRPr="00EE62B4" w:rsidRDefault="00ED4A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3F019653" w14:textId="77777777" w:rsidR="00ED4A7B" w:rsidRPr="00EE62B4" w:rsidRDefault="00ED4A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Biblioteca clienti</w:t>
            </w:r>
          </w:p>
        </w:tc>
        <w:tc>
          <w:tcPr>
            <w:tcW w:w="3117" w:type="dxa"/>
            <w:hideMark/>
          </w:tcPr>
          <w:p w14:paraId="3AF0B64F" w14:textId="77777777" w:rsidR="00ED4A7B" w:rsidRPr="00EE62B4" w:rsidRDefault="00ED4A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ED4A7B" w:rsidRPr="00EE62B4" w14:paraId="6F81F53B" w14:textId="77777777" w:rsidTr="00ED4A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64207B1B" w14:textId="0EAA162B" w:rsidR="00ED4A7B" w:rsidRPr="00EE62B4" w:rsidRDefault="00ED4A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clienti</w:t>
            </w:r>
          </w:p>
        </w:tc>
        <w:tc>
          <w:tcPr>
            <w:tcW w:w="3117" w:type="dxa"/>
          </w:tcPr>
          <w:p w14:paraId="4D1FA3B5" w14:textId="77777777" w:rsidR="00ED4A7B" w:rsidRPr="00EE62B4" w:rsidRDefault="00ED4A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51D83BFB" w14:textId="77777777" w:rsidR="00ED4A7B" w:rsidRPr="00EE62B4" w:rsidRDefault="00ED4A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ED4A7B" w:rsidRPr="00EE62B4" w14:paraId="4801AED8" w14:textId="77777777" w:rsidTr="00ED4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67A9CB99" w14:textId="77777777" w:rsidR="00ED4A7B" w:rsidRPr="00EE62B4" w:rsidRDefault="00ED4A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77F48D76" w14:textId="77777777" w:rsidR="00ED4A7B" w:rsidRPr="00EE62B4" w:rsidRDefault="00ED4A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Da-ti criteriul de cautare al cartii:</w:t>
            </w:r>
          </w:p>
          <w:p w14:paraId="7BE3E2BF" w14:textId="77777777" w:rsidR="00ED4A7B" w:rsidRPr="00EE62B4" w:rsidRDefault="00ED4A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707EB564" w14:textId="77777777" w:rsidR="00ED4A7B" w:rsidRPr="00EE62B4" w:rsidRDefault="00ED4A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ED4A7B" w:rsidRPr="00EE62B4" w14:paraId="42292E9C" w14:textId="77777777" w:rsidTr="00ED4A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039D7581" w14:textId="77777777" w:rsidR="00ED4A7B" w:rsidRPr="00EE62B4" w:rsidRDefault="00ED4A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id</w:t>
            </w:r>
          </w:p>
        </w:tc>
        <w:tc>
          <w:tcPr>
            <w:tcW w:w="3117" w:type="dxa"/>
          </w:tcPr>
          <w:p w14:paraId="4AB191F5" w14:textId="77777777" w:rsidR="00ED4A7B" w:rsidRPr="00EE62B4" w:rsidRDefault="00ED4A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19393168" w14:textId="77777777" w:rsidR="00ED4A7B" w:rsidRPr="00EE62B4" w:rsidRDefault="00ED4A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ED4A7B" w:rsidRPr="00EE62B4" w14:paraId="2F457382" w14:textId="77777777" w:rsidTr="00ED4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40EDE99E" w14:textId="77777777" w:rsidR="00ED4A7B" w:rsidRPr="00EE62B4" w:rsidRDefault="00ED4A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02282F2A" w14:textId="77777777" w:rsidR="00ED4A7B" w:rsidRPr="00EE62B4" w:rsidRDefault="00ED4A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3117" w:type="dxa"/>
            <w:hideMark/>
          </w:tcPr>
          <w:p w14:paraId="5AA60CC9" w14:textId="77777777" w:rsidR="00ED4A7B" w:rsidRPr="00EE62B4" w:rsidRDefault="00ED4A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ED4A7B" w:rsidRPr="00EE62B4" w14:paraId="32A83FB2" w14:textId="77777777" w:rsidTr="00ED4A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534C6BDF" w14:textId="77777777" w:rsidR="00ED4A7B" w:rsidRPr="00EE62B4" w:rsidRDefault="00ED4A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13JK</w:t>
            </w:r>
          </w:p>
          <w:p w14:paraId="71003F2F" w14:textId="77777777" w:rsidR="00ED4A7B" w:rsidRPr="00EE62B4" w:rsidRDefault="00ED4A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3184E343" w14:textId="77777777" w:rsidR="00ED4A7B" w:rsidRPr="00EE62B4" w:rsidRDefault="00ED4A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520F5E7A" w14:textId="77777777" w:rsidR="00ED4A7B" w:rsidRPr="00EE62B4" w:rsidRDefault="00ED4A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ED4A7B" w:rsidRPr="00EE62B4" w14:paraId="57DF5688" w14:textId="77777777" w:rsidTr="00ED4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7BA04D2D" w14:textId="77777777" w:rsidR="00ED4A7B" w:rsidRPr="00EE62B4" w:rsidRDefault="00ED4A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4FBDBC6B" w14:textId="77777777" w:rsidR="00ED4A7B" w:rsidRPr="00EE62B4" w:rsidRDefault="00ED4A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Noile caracteristici ale cartii vor fi: (nu scrie nimic daca nu vrei sa updatezi un field)</w:t>
            </w:r>
          </w:p>
          <w:p w14:paraId="3CF2457D" w14:textId="77777777" w:rsidR="00ED4A7B" w:rsidRPr="00EE62B4" w:rsidRDefault="00ED4A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3117" w:type="dxa"/>
            <w:hideMark/>
          </w:tcPr>
          <w:p w14:paraId="3560A67A" w14:textId="77777777" w:rsidR="00ED4A7B" w:rsidRPr="00EE62B4" w:rsidRDefault="00ED4A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ED4A7B" w:rsidRPr="00EE62B4" w14:paraId="5A9FA71F" w14:textId="77777777" w:rsidTr="00ED4A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2E0792CC" w14:textId="77777777" w:rsidR="00ED4A7B" w:rsidRPr="00EE62B4" w:rsidRDefault="00ED4A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15AS</w:t>
            </w:r>
          </w:p>
        </w:tc>
        <w:tc>
          <w:tcPr>
            <w:tcW w:w="3117" w:type="dxa"/>
          </w:tcPr>
          <w:p w14:paraId="73976B75" w14:textId="77777777" w:rsidR="00ED4A7B" w:rsidRPr="00EE62B4" w:rsidRDefault="00ED4A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13024F0F" w14:textId="77777777" w:rsidR="00ED4A7B" w:rsidRPr="00EE62B4" w:rsidRDefault="00ED4A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ED4A7B" w:rsidRPr="00EE62B4" w14:paraId="2E9A9617" w14:textId="77777777" w:rsidTr="00ED4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39DB44B3" w14:textId="77777777" w:rsidR="00ED4A7B" w:rsidRPr="00EE62B4" w:rsidRDefault="00ED4A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2BE76B35" w14:textId="69FCD6BE" w:rsidR="00ED4A7B" w:rsidRPr="00EE62B4" w:rsidRDefault="00ED4A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Nume:</w:t>
            </w:r>
          </w:p>
        </w:tc>
        <w:tc>
          <w:tcPr>
            <w:tcW w:w="3117" w:type="dxa"/>
            <w:hideMark/>
          </w:tcPr>
          <w:p w14:paraId="6808A479" w14:textId="77777777" w:rsidR="00ED4A7B" w:rsidRPr="00EE62B4" w:rsidRDefault="00ED4A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ED4A7B" w:rsidRPr="00EE62B4" w14:paraId="08A85331" w14:textId="77777777" w:rsidTr="00ED4A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7B7CCBEA" w14:textId="7852CAB9" w:rsidR="00ED4A7B" w:rsidRPr="00EE62B4" w:rsidRDefault="00ED4A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Bugnar Nicolae</w:t>
            </w:r>
          </w:p>
        </w:tc>
        <w:tc>
          <w:tcPr>
            <w:tcW w:w="3117" w:type="dxa"/>
          </w:tcPr>
          <w:p w14:paraId="7DA7CEDC" w14:textId="77777777" w:rsidR="00ED4A7B" w:rsidRPr="00EE62B4" w:rsidRDefault="00ED4A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29B7BBB2" w14:textId="77777777" w:rsidR="00ED4A7B" w:rsidRPr="00EE62B4" w:rsidRDefault="00ED4A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ED4A7B" w:rsidRPr="00EE62B4" w14:paraId="2601D504" w14:textId="77777777" w:rsidTr="00ED4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3C8C22C4" w14:textId="77777777" w:rsidR="00ED4A7B" w:rsidRPr="00EE62B4" w:rsidRDefault="00ED4A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671E9A3C" w14:textId="2B084962" w:rsidR="00ED4A7B" w:rsidRPr="00EE62B4" w:rsidRDefault="00ED4A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Cnp:</w:t>
            </w:r>
          </w:p>
        </w:tc>
        <w:tc>
          <w:tcPr>
            <w:tcW w:w="3117" w:type="dxa"/>
            <w:hideMark/>
          </w:tcPr>
          <w:p w14:paraId="1C0FD241" w14:textId="77777777" w:rsidR="00ED4A7B" w:rsidRPr="00EE62B4" w:rsidRDefault="00ED4A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ED4A7B" w:rsidRPr="00EE62B4" w14:paraId="65C76325" w14:textId="77777777" w:rsidTr="00ED4A7B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312D5A46" w14:textId="77777777" w:rsidR="00ED4A7B" w:rsidRPr="00EE62B4" w:rsidRDefault="00ED4A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1870601027651</w:t>
            </w:r>
          </w:p>
          <w:p w14:paraId="2F55C648" w14:textId="24AA37DA" w:rsidR="00ED4A7B" w:rsidRPr="00EE62B4" w:rsidRDefault="00ED4A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08A48B1B" w14:textId="77777777" w:rsidR="00ED4A7B" w:rsidRPr="00EE62B4" w:rsidRDefault="00ED4A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2B794135" w14:textId="77777777" w:rsidR="00ED4A7B" w:rsidRPr="00EE62B4" w:rsidRDefault="00ED4A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ED4A7B" w:rsidRPr="00EE62B4" w14:paraId="15130F01" w14:textId="77777777" w:rsidTr="00ED4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6AA7B104" w14:textId="77777777" w:rsidR="00ED4A7B" w:rsidRPr="00EE62B4" w:rsidRDefault="00ED4A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3E3ED247" w14:textId="251E7292" w:rsidR="00ED4A7B" w:rsidRPr="00EE62B4" w:rsidRDefault="00ED4A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Clientul a fost actualizat cu succes</w:t>
            </w:r>
          </w:p>
          <w:p w14:paraId="0B15BB59" w14:textId="77777777" w:rsidR="00ED4A7B" w:rsidRPr="00EE62B4" w:rsidRDefault="00ED4A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  <w:hideMark/>
          </w:tcPr>
          <w:p w14:paraId="5BC0F8BB" w14:textId="77777777" w:rsidR="00ED4A7B" w:rsidRPr="00EE62B4" w:rsidRDefault="00ED4A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ED4A7B" w:rsidRPr="00EE62B4" w14:paraId="69060DBC" w14:textId="77777777" w:rsidTr="00ED4A7B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17335083" w14:textId="77777777" w:rsidR="00ED4A7B" w:rsidRPr="00EE62B4" w:rsidRDefault="00ED4A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exit</w:t>
            </w:r>
          </w:p>
        </w:tc>
        <w:tc>
          <w:tcPr>
            <w:tcW w:w="3117" w:type="dxa"/>
          </w:tcPr>
          <w:p w14:paraId="26A47F71" w14:textId="77777777" w:rsidR="00ED4A7B" w:rsidRPr="00EE62B4" w:rsidRDefault="00ED4A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0FB9E154" w14:textId="77777777" w:rsidR="00ED4A7B" w:rsidRPr="00EE62B4" w:rsidRDefault="00ED4A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comanda dorita</w:t>
            </w:r>
          </w:p>
        </w:tc>
      </w:tr>
      <w:tr w:rsidR="00ED4A7B" w:rsidRPr="00EE62B4" w14:paraId="4E5BED46" w14:textId="77777777" w:rsidTr="00ED4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2849C44F" w14:textId="77777777" w:rsidR="00ED4A7B" w:rsidRPr="00EE62B4" w:rsidRDefault="00ED4A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30FCCA77" w14:textId="77777777" w:rsidR="00ED4A7B" w:rsidRPr="00EE62B4" w:rsidRDefault="00ED4A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exit</w:t>
            </w:r>
          </w:p>
        </w:tc>
        <w:tc>
          <w:tcPr>
            <w:tcW w:w="3117" w:type="dxa"/>
            <w:hideMark/>
          </w:tcPr>
          <w:p w14:paraId="6CF000CF" w14:textId="77777777" w:rsidR="00ED4A7B" w:rsidRPr="00EE62B4" w:rsidRDefault="00ED4A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nchidere program</w:t>
            </w:r>
          </w:p>
        </w:tc>
      </w:tr>
    </w:tbl>
    <w:p w14:paraId="7486E939" w14:textId="7EEE1F87" w:rsidR="0033589F" w:rsidRPr="00EE62B4" w:rsidRDefault="0033589F" w:rsidP="00EE62B4">
      <w:pPr>
        <w:rPr>
          <w:rFonts w:ascii="Times New Roman" w:hAnsi="Times New Roman" w:cs="Times New Roman"/>
        </w:rPr>
      </w:pPr>
    </w:p>
    <w:p w14:paraId="633DF9E0" w14:textId="55D6B3CA" w:rsidR="002F207B" w:rsidRPr="009B25B7" w:rsidRDefault="002F207B" w:rsidP="00EE62B4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9B25B7">
        <w:rPr>
          <w:rFonts w:ascii="Times New Roman" w:hAnsi="Times New Roman" w:cs="Times New Roman"/>
          <w:b/>
          <w:bCs/>
          <w:sz w:val="40"/>
          <w:szCs w:val="40"/>
        </w:rPr>
        <w:lastRenderedPageBreak/>
        <w:t>T7) Modificare Client dupa nume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F207B" w:rsidRPr="00EE62B4" w14:paraId="6ECC086D" w14:textId="77777777" w:rsidTr="002F20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6" w:type="dxa"/>
            <w:tcBorders>
              <w:top w:val="nil"/>
              <w:left w:val="nil"/>
            </w:tcBorders>
            <w:hideMark/>
          </w:tcPr>
          <w:p w14:paraId="3818C62C" w14:textId="77777777" w:rsidR="002F207B" w:rsidRPr="00EE62B4" w:rsidRDefault="002F20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tilizator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  <w:hideMark/>
          </w:tcPr>
          <w:p w14:paraId="2977564F" w14:textId="77777777" w:rsidR="002F207B" w:rsidRPr="00EE62B4" w:rsidRDefault="002F207B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Program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  <w:hideMark/>
          </w:tcPr>
          <w:p w14:paraId="6236E3BF" w14:textId="77777777" w:rsidR="002F207B" w:rsidRPr="00EE62B4" w:rsidRDefault="002F207B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Descriere</w:t>
            </w:r>
          </w:p>
        </w:tc>
      </w:tr>
      <w:tr w:rsidR="002F207B" w:rsidRPr="00EE62B4" w14:paraId="1252ADB0" w14:textId="77777777" w:rsidTr="002F2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246C28F9" w14:textId="77777777" w:rsidR="002F207B" w:rsidRPr="00EE62B4" w:rsidRDefault="002F20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646C972C" w14:textId="77777777" w:rsidR="002F207B" w:rsidRPr="00EE62B4" w:rsidRDefault="002F20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mportare date</w:t>
            </w:r>
          </w:p>
          <w:p w14:paraId="34F04E19" w14:textId="77777777" w:rsidR="002F207B" w:rsidRPr="00EE62B4" w:rsidRDefault="002F20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  <w:hideMark/>
          </w:tcPr>
          <w:p w14:paraId="01F0EA21" w14:textId="77777777" w:rsidR="002F207B" w:rsidRPr="00EE62B4" w:rsidRDefault="002F20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2F207B" w:rsidRPr="00EE62B4" w14:paraId="0E26B7EA" w14:textId="77777777" w:rsidTr="002F2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08DDE72D" w14:textId="77777777" w:rsidR="002F207B" w:rsidRPr="00EE62B4" w:rsidRDefault="002F20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pdate</w:t>
            </w:r>
          </w:p>
        </w:tc>
        <w:tc>
          <w:tcPr>
            <w:tcW w:w="3117" w:type="dxa"/>
          </w:tcPr>
          <w:p w14:paraId="43FA503C" w14:textId="77777777" w:rsidR="002F207B" w:rsidRPr="00EE62B4" w:rsidRDefault="002F20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74E4F20C" w14:textId="77777777" w:rsidR="002F207B" w:rsidRPr="00EE62B4" w:rsidRDefault="002F20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alege comanda dorita</w:t>
            </w:r>
          </w:p>
        </w:tc>
      </w:tr>
      <w:tr w:rsidR="002F207B" w:rsidRPr="00EE62B4" w14:paraId="55FEBF1B" w14:textId="77777777" w:rsidTr="002F2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7E6A41BA" w14:textId="77777777" w:rsidR="002F207B" w:rsidRPr="00EE62B4" w:rsidRDefault="002F20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4D6885D7" w14:textId="77777777" w:rsidR="002F207B" w:rsidRPr="00EE62B4" w:rsidRDefault="002F20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Biblioteca clienti</w:t>
            </w:r>
          </w:p>
        </w:tc>
        <w:tc>
          <w:tcPr>
            <w:tcW w:w="3117" w:type="dxa"/>
            <w:hideMark/>
          </w:tcPr>
          <w:p w14:paraId="3DE359F4" w14:textId="77777777" w:rsidR="002F207B" w:rsidRPr="00EE62B4" w:rsidRDefault="002F20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2F207B" w:rsidRPr="00EE62B4" w14:paraId="6814EA45" w14:textId="77777777" w:rsidTr="002F2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28F64401" w14:textId="77777777" w:rsidR="002F207B" w:rsidRPr="00EE62B4" w:rsidRDefault="002F20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clienti</w:t>
            </w:r>
          </w:p>
        </w:tc>
        <w:tc>
          <w:tcPr>
            <w:tcW w:w="3117" w:type="dxa"/>
          </w:tcPr>
          <w:p w14:paraId="0A9BA200" w14:textId="77777777" w:rsidR="002F207B" w:rsidRPr="00EE62B4" w:rsidRDefault="002F20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0FA27FFE" w14:textId="77777777" w:rsidR="002F207B" w:rsidRPr="00EE62B4" w:rsidRDefault="002F20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2F207B" w:rsidRPr="00EE62B4" w14:paraId="7370DD81" w14:textId="77777777" w:rsidTr="002F2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056C3F59" w14:textId="77777777" w:rsidR="002F207B" w:rsidRPr="00EE62B4" w:rsidRDefault="002F20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24C6EA7D" w14:textId="77777777" w:rsidR="002F207B" w:rsidRPr="00EE62B4" w:rsidRDefault="002F20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Da-ti criteriul de cautare al cartii:</w:t>
            </w:r>
          </w:p>
          <w:p w14:paraId="7E1E76E0" w14:textId="77777777" w:rsidR="002F207B" w:rsidRPr="00EE62B4" w:rsidRDefault="002F20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71C37BCA" w14:textId="77777777" w:rsidR="002F207B" w:rsidRPr="00EE62B4" w:rsidRDefault="002F20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2F207B" w:rsidRPr="00EE62B4" w14:paraId="37C3F39A" w14:textId="77777777" w:rsidTr="002F2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4BEE9812" w14:textId="51B09E17" w:rsidR="002F207B" w:rsidRPr="00EE62B4" w:rsidRDefault="002F20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nume</w:t>
            </w:r>
          </w:p>
        </w:tc>
        <w:tc>
          <w:tcPr>
            <w:tcW w:w="3117" w:type="dxa"/>
          </w:tcPr>
          <w:p w14:paraId="1B4CCE45" w14:textId="77777777" w:rsidR="002F207B" w:rsidRPr="00EE62B4" w:rsidRDefault="002F20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6C91FDD6" w14:textId="77777777" w:rsidR="002F207B" w:rsidRPr="00EE62B4" w:rsidRDefault="002F20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2F207B" w:rsidRPr="00EE62B4" w14:paraId="02456A50" w14:textId="77777777" w:rsidTr="002F2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73653455" w14:textId="77777777" w:rsidR="002F207B" w:rsidRPr="00EE62B4" w:rsidRDefault="002F20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0C959579" w14:textId="5C63979B" w:rsidR="002F207B" w:rsidRPr="00EE62B4" w:rsidRDefault="002F20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Nume:</w:t>
            </w:r>
          </w:p>
        </w:tc>
        <w:tc>
          <w:tcPr>
            <w:tcW w:w="3117" w:type="dxa"/>
            <w:hideMark/>
          </w:tcPr>
          <w:p w14:paraId="6193E858" w14:textId="77777777" w:rsidR="002F207B" w:rsidRPr="00EE62B4" w:rsidRDefault="002F20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2F207B" w:rsidRPr="00EE62B4" w14:paraId="425F287B" w14:textId="77777777" w:rsidTr="002F2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3C0C3995" w14:textId="4C3884E1" w:rsidR="002F207B" w:rsidRPr="00EE62B4" w:rsidRDefault="002F20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Bugnar catalin</w:t>
            </w:r>
          </w:p>
          <w:p w14:paraId="3C09DDA7" w14:textId="77777777" w:rsidR="002F207B" w:rsidRPr="00EE62B4" w:rsidRDefault="002F20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618915F3" w14:textId="77777777" w:rsidR="002F207B" w:rsidRPr="00EE62B4" w:rsidRDefault="002F20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631BF3A7" w14:textId="77777777" w:rsidR="002F207B" w:rsidRPr="00EE62B4" w:rsidRDefault="002F20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2F207B" w:rsidRPr="00EE62B4" w14:paraId="3A046624" w14:textId="77777777" w:rsidTr="002F2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57A0D637" w14:textId="77777777" w:rsidR="002F207B" w:rsidRPr="00EE62B4" w:rsidRDefault="002F20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5046EC86" w14:textId="77777777" w:rsidR="002F207B" w:rsidRPr="00EE62B4" w:rsidRDefault="002F20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Noile caracteristici ale cartii vor fi: (nu scrie nimic daca nu vrei sa updatezi un field)</w:t>
            </w:r>
          </w:p>
          <w:p w14:paraId="4BECA3C6" w14:textId="77777777" w:rsidR="002F207B" w:rsidRPr="00EE62B4" w:rsidRDefault="002F20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3117" w:type="dxa"/>
            <w:hideMark/>
          </w:tcPr>
          <w:p w14:paraId="5053CDA0" w14:textId="77777777" w:rsidR="002F207B" w:rsidRPr="00EE62B4" w:rsidRDefault="002F20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2F207B" w:rsidRPr="00EE62B4" w14:paraId="2E493156" w14:textId="77777777" w:rsidTr="002F2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55CF45F3" w14:textId="77777777" w:rsidR="002F207B" w:rsidRPr="00EE62B4" w:rsidRDefault="002F20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15AS</w:t>
            </w:r>
          </w:p>
        </w:tc>
        <w:tc>
          <w:tcPr>
            <w:tcW w:w="3117" w:type="dxa"/>
          </w:tcPr>
          <w:p w14:paraId="0BBB5113" w14:textId="77777777" w:rsidR="002F207B" w:rsidRPr="00EE62B4" w:rsidRDefault="002F20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2C21F88E" w14:textId="77777777" w:rsidR="002F207B" w:rsidRPr="00EE62B4" w:rsidRDefault="002F20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2F207B" w:rsidRPr="00EE62B4" w14:paraId="307C2FD6" w14:textId="77777777" w:rsidTr="002F2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48F66A3D" w14:textId="77777777" w:rsidR="002F207B" w:rsidRPr="00EE62B4" w:rsidRDefault="002F20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30567044" w14:textId="77777777" w:rsidR="002F207B" w:rsidRPr="00EE62B4" w:rsidRDefault="002F20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Nume:</w:t>
            </w:r>
          </w:p>
        </w:tc>
        <w:tc>
          <w:tcPr>
            <w:tcW w:w="3117" w:type="dxa"/>
            <w:hideMark/>
          </w:tcPr>
          <w:p w14:paraId="7F1DACD4" w14:textId="77777777" w:rsidR="002F207B" w:rsidRPr="00EE62B4" w:rsidRDefault="002F20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2F207B" w:rsidRPr="00EE62B4" w14:paraId="388C3817" w14:textId="77777777" w:rsidTr="002F2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2743F119" w14:textId="77777777" w:rsidR="002F207B" w:rsidRPr="00EE62B4" w:rsidRDefault="002F20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Bugnar Nicolae</w:t>
            </w:r>
          </w:p>
        </w:tc>
        <w:tc>
          <w:tcPr>
            <w:tcW w:w="3117" w:type="dxa"/>
          </w:tcPr>
          <w:p w14:paraId="74850314" w14:textId="77777777" w:rsidR="002F207B" w:rsidRPr="00EE62B4" w:rsidRDefault="002F20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2DD3FC8B" w14:textId="77777777" w:rsidR="002F207B" w:rsidRPr="00EE62B4" w:rsidRDefault="002F20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2F207B" w:rsidRPr="00EE62B4" w14:paraId="75322BB5" w14:textId="77777777" w:rsidTr="002F2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76508ACA" w14:textId="77777777" w:rsidR="002F207B" w:rsidRPr="00EE62B4" w:rsidRDefault="002F20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0AE96FAE" w14:textId="77777777" w:rsidR="002F207B" w:rsidRPr="00EE62B4" w:rsidRDefault="002F20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Cnp:</w:t>
            </w:r>
          </w:p>
        </w:tc>
        <w:tc>
          <w:tcPr>
            <w:tcW w:w="3117" w:type="dxa"/>
            <w:hideMark/>
          </w:tcPr>
          <w:p w14:paraId="386E2946" w14:textId="77777777" w:rsidR="002F207B" w:rsidRPr="00EE62B4" w:rsidRDefault="002F20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2F207B" w:rsidRPr="00EE62B4" w14:paraId="5D23C35F" w14:textId="77777777" w:rsidTr="002F207B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20C3B152" w14:textId="77777777" w:rsidR="002F207B" w:rsidRPr="00EE62B4" w:rsidRDefault="002F20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1870601027651</w:t>
            </w:r>
          </w:p>
        </w:tc>
        <w:tc>
          <w:tcPr>
            <w:tcW w:w="3117" w:type="dxa"/>
          </w:tcPr>
          <w:p w14:paraId="0E76664B" w14:textId="77777777" w:rsidR="002F207B" w:rsidRPr="00EE62B4" w:rsidRDefault="002F20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6F3EF401" w14:textId="77777777" w:rsidR="002F207B" w:rsidRPr="00EE62B4" w:rsidRDefault="002F20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2F207B" w:rsidRPr="00EE62B4" w14:paraId="4016C7F6" w14:textId="77777777" w:rsidTr="002F2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400AFAD7" w14:textId="77777777" w:rsidR="002F207B" w:rsidRPr="00EE62B4" w:rsidRDefault="002F20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0045D018" w14:textId="77777777" w:rsidR="002F207B" w:rsidRPr="00EE62B4" w:rsidRDefault="002F20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Clientul a fost actualizat cu succes</w:t>
            </w:r>
          </w:p>
          <w:p w14:paraId="114CCEDC" w14:textId="77777777" w:rsidR="002F207B" w:rsidRPr="00EE62B4" w:rsidRDefault="002F20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  <w:hideMark/>
          </w:tcPr>
          <w:p w14:paraId="4AA892DB" w14:textId="77777777" w:rsidR="002F207B" w:rsidRPr="00EE62B4" w:rsidRDefault="002F20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2F207B" w:rsidRPr="00EE62B4" w14:paraId="5095F2C4" w14:textId="77777777" w:rsidTr="002F207B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450203B4" w14:textId="77777777" w:rsidR="002F207B" w:rsidRPr="00EE62B4" w:rsidRDefault="002F20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exit</w:t>
            </w:r>
          </w:p>
        </w:tc>
        <w:tc>
          <w:tcPr>
            <w:tcW w:w="3117" w:type="dxa"/>
          </w:tcPr>
          <w:p w14:paraId="7954FA56" w14:textId="77777777" w:rsidR="002F207B" w:rsidRPr="00EE62B4" w:rsidRDefault="002F20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4C14AF4D" w14:textId="77777777" w:rsidR="002F207B" w:rsidRPr="00EE62B4" w:rsidRDefault="002F207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comanda dorita</w:t>
            </w:r>
          </w:p>
        </w:tc>
      </w:tr>
      <w:tr w:rsidR="002F207B" w:rsidRPr="00EE62B4" w14:paraId="1D231096" w14:textId="77777777" w:rsidTr="002F20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238F2238" w14:textId="77777777" w:rsidR="002F207B" w:rsidRPr="00EE62B4" w:rsidRDefault="002F207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45209017" w14:textId="77777777" w:rsidR="002F207B" w:rsidRPr="00EE62B4" w:rsidRDefault="002F20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exit</w:t>
            </w:r>
          </w:p>
        </w:tc>
        <w:tc>
          <w:tcPr>
            <w:tcW w:w="3117" w:type="dxa"/>
            <w:hideMark/>
          </w:tcPr>
          <w:p w14:paraId="0D44A2B7" w14:textId="77777777" w:rsidR="002F207B" w:rsidRPr="00EE62B4" w:rsidRDefault="002F207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nchidere program</w:t>
            </w:r>
          </w:p>
        </w:tc>
      </w:tr>
    </w:tbl>
    <w:p w14:paraId="28BC2061" w14:textId="77777777" w:rsidR="002F207B" w:rsidRPr="00EE62B4" w:rsidRDefault="002F207B" w:rsidP="00EE62B4">
      <w:pPr>
        <w:rPr>
          <w:rFonts w:ascii="Times New Roman" w:hAnsi="Times New Roman" w:cs="Times New Roman"/>
        </w:rPr>
      </w:pPr>
    </w:p>
    <w:p w14:paraId="743B82E1" w14:textId="571E93A1" w:rsidR="00D45F3F" w:rsidRPr="00D44720" w:rsidRDefault="00D45F3F" w:rsidP="00EE62B4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D44720">
        <w:rPr>
          <w:rFonts w:ascii="Times New Roman" w:hAnsi="Times New Roman" w:cs="Times New Roman"/>
          <w:b/>
          <w:bCs/>
          <w:sz w:val="40"/>
          <w:szCs w:val="40"/>
        </w:rPr>
        <w:lastRenderedPageBreak/>
        <w:t>T8) Modificare Client dupa cnp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45F3F" w:rsidRPr="00EE62B4" w14:paraId="3D6EC407" w14:textId="77777777" w:rsidTr="00D45F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6" w:type="dxa"/>
            <w:tcBorders>
              <w:top w:val="nil"/>
              <w:left w:val="nil"/>
            </w:tcBorders>
            <w:hideMark/>
          </w:tcPr>
          <w:p w14:paraId="70AA308A" w14:textId="77777777" w:rsidR="00D45F3F" w:rsidRPr="00EE62B4" w:rsidRDefault="00D45F3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tilizator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  <w:hideMark/>
          </w:tcPr>
          <w:p w14:paraId="4C150A07" w14:textId="77777777" w:rsidR="00D45F3F" w:rsidRPr="00EE62B4" w:rsidRDefault="00D45F3F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Program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  <w:hideMark/>
          </w:tcPr>
          <w:p w14:paraId="5E2E9DF6" w14:textId="77777777" w:rsidR="00D45F3F" w:rsidRPr="00EE62B4" w:rsidRDefault="00D45F3F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Descriere</w:t>
            </w:r>
          </w:p>
        </w:tc>
      </w:tr>
      <w:tr w:rsidR="00D45F3F" w:rsidRPr="00EE62B4" w14:paraId="1770264D" w14:textId="77777777" w:rsidTr="00D45F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5D631C54" w14:textId="77777777" w:rsidR="00D45F3F" w:rsidRPr="00EE62B4" w:rsidRDefault="00D45F3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3E42AFE9" w14:textId="77777777" w:rsidR="00D45F3F" w:rsidRPr="00EE62B4" w:rsidRDefault="00D45F3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mportare date</w:t>
            </w:r>
          </w:p>
          <w:p w14:paraId="1F635EFB" w14:textId="77777777" w:rsidR="00D45F3F" w:rsidRPr="00EE62B4" w:rsidRDefault="00D45F3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  <w:hideMark/>
          </w:tcPr>
          <w:p w14:paraId="423F74C9" w14:textId="77777777" w:rsidR="00D45F3F" w:rsidRPr="00EE62B4" w:rsidRDefault="00D45F3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D45F3F" w:rsidRPr="00EE62B4" w14:paraId="4B2262CD" w14:textId="77777777" w:rsidTr="00D45F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447A254C" w14:textId="77777777" w:rsidR="00D45F3F" w:rsidRPr="00EE62B4" w:rsidRDefault="00D45F3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pdate</w:t>
            </w:r>
          </w:p>
        </w:tc>
        <w:tc>
          <w:tcPr>
            <w:tcW w:w="3117" w:type="dxa"/>
          </w:tcPr>
          <w:p w14:paraId="1CF5BFD6" w14:textId="77777777" w:rsidR="00D45F3F" w:rsidRPr="00EE62B4" w:rsidRDefault="00D45F3F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1ACD2573" w14:textId="77777777" w:rsidR="00D45F3F" w:rsidRPr="00EE62B4" w:rsidRDefault="00D45F3F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alege comanda dorita</w:t>
            </w:r>
          </w:p>
        </w:tc>
      </w:tr>
      <w:tr w:rsidR="00D45F3F" w:rsidRPr="00EE62B4" w14:paraId="6E1BB0D9" w14:textId="77777777" w:rsidTr="00D45F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01352AE4" w14:textId="77777777" w:rsidR="00D45F3F" w:rsidRPr="00EE62B4" w:rsidRDefault="00D45F3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6FBB2D30" w14:textId="77777777" w:rsidR="00D45F3F" w:rsidRPr="00EE62B4" w:rsidRDefault="00D45F3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Biblioteca clienti</w:t>
            </w:r>
          </w:p>
        </w:tc>
        <w:tc>
          <w:tcPr>
            <w:tcW w:w="3117" w:type="dxa"/>
            <w:hideMark/>
          </w:tcPr>
          <w:p w14:paraId="7AC18BC3" w14:textId="77777777" w:rsidR="00D45F3F" w:rsidRPr="00EE62B4" w:rsidRDefault="00D45F3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D45F3F" w:rsidRPr="00EE62B4" w14:paraId="3023F380" w14:textId="77777777" w:rsidTr="00D45F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375C5C29" w14:textId="77777777" w:rsidR="00D45F3F" w:rsidRPr="00EE62B4" w:rsidRDefault="00D45F3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clienti</w:t>
            </w:r>
          </w:p>
        </w:tc>
        <w:tc>
          <w:tcPr>
            <w:tcW w:w="3117" w:type="dxa"/>
          </w:tcPr>
          <w:p w14:paraId="6D4856F3" w14:textId="77777777" w:rsidR="00D45F3F" w:rsidRPr="00EE62B4" w:rsidRDefault="00D45F3F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0B3CA21D" w14:textId="77777777" w:rsidR="00D45F3F" w:rsidRPr="00EE62B4" w:rsidRDefault="00D45F3F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D45F3F" w:rsidRPr="00EE62B4" w14:paraId="3AB98ED5" w14:textId="77777777" w:rsidTr="00D45F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6E413B7B" w14:textId="77777777" w:rsidR="00D45F3F" w:rsidRPr="00EE62B4" w:rsidRDefault="00D45F3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5793D08C" w14:textId="77777777" w:rsidR="00D45F3F" w:rsidRPr="00EE62B4" w:rsidRDefault="00D45F3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Da-ti criteriul de cautare al cartii:</w:t>
            </w:r>
          </w:p>
          <w:p w14:paraId="5CB4763B" w14:textId="77777777" w:rsidR="00D45F3F" w:rsidRPr="00EE62B4" w:rsidRDefault="00D45F3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12289A71" w14:textId="77777777" w:rsidR="00D45F3F" w:rsidRPr="00EE62B4" w:rsidRDefault="00D45F3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D45F3F" w:rsidRPr="00EE62B4" w14:paraId="413BD1BD" w14:textId="77777777" w:rsidTr="00D45F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7BA95A8A" w14:textId="7984F6D0" w:rsidR="00D45F3F" w:rsidRPr="00EE62B4" w:rsidRDefault="00BB0166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cnp</w:t>
            </w:r>
          </w:p>
        </w:tc>
        <w:tc>
          <w:tcPr>
            <w:tcW w:w="3117" w:type="dxa"/>
          </w:tcPr>
          <w:p w14:paraId="2B03662E" w14:textId="77777777" w:rsidR="00D45F3F" w:rsidRPr="00EE62B4" w:rsidRDefault="00D45F3F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3C73CAE7" w14:textId="77777777" w:rsidR="00D45F3F" w:rsidRPr="00EE62B4" w:rsidRDefault="00D45F3F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D45F3F" w:rsidRPr="00EE62B4" w14:paraId="7AD41F98" w14:textId="77777777" w:rsidTr="00D45F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2EEA26FD" w14:textId="77777777" w:rsidR="00D45F3F" w:rsidRPr="00EE62B4" w:rsidRDefault="00D45F3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67E67DE4" w14:textId="3006D44D" w:rsidR="00D45F3F" w:rsidRPr="00EE62B4" w:rsidRDefault="00BB0166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Cnp</w:t>
            </w:r>
            <w:r w:rsidR="00D45F3F" w:rsidRPr="00EE62B4"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3117" w:type="dxa"/>
            <w:hideMark/>
          </w:tcPr>
          <w:p w14:paraId="107886B2" w14:textId="77777777" w:rsidR="00D45F3F" w:rsidRPr="00EE62B4" w:rsidRDefault="00D45F3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D45F3F" w:rsidRPr="00EE62B4" w14:paraId="76EC7179" w14:textId="77777777" w:rsidTr="00D45F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36CD0E9E" w14:textId="54976E26" w:rsidR="00D45F3F" w:rsidRPr="00EE62B4" w:rsidRDefault="00AA316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1870601027651</w:t>
            </w:r>
          </w:p>
          <w:p w14:paraId="73B69BBC" w14:textId="77777777" w:rsidR="00D45F3F" w:rsidRPr="00EE62B4" w:rsidRDefault="00D45F3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3F81816B" w14:textId="77777777" w:rsidR="00D45F3F" w:rsidRPr="00EE62B4" w:rsidRDefault="00D45F3F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664EC51A" w14:textId="77777777" w:rsidR="00D45F3F" w:rsidRPr="00EE62B4" w:rsidRDefault="00D45F3F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D45F3F" w:rsidRPr="00EE62B4" w14:paraId="67F7FC57" w14:textId="77777777" w:rsidTr="00D45F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67CA38E6" w14:textId="77777777" w:rsidR="00D45F3F" w:rsidRPr="00EE62B4" w:rsidRDefault="00D45F3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53F5B8D4" w14:textId="77777777" w:rsidR="00D45F3F" w:rsidRPr="00EE62B4" w:rsidRDefault="00D45F3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Noile caracteristici ale cartii vor fi: (nu scrie nimic daca nu vrei sa updatezi un field)</w:t>
            </w:r>
          </w:p>
          <w:p w14:paraId="14C07EBA" w14:textId="77777777" w:rsidR="00D45F3F" w:rsidRPr="00EE62B4" w:rsidRDefault="00D45F3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3117" w:type="dxa"/>
            <w:hideMark/>
          </w:tcPr>
          <w:p w14:paraId="37CA53A7" w14:textId="77777777" w:rsidR="00D45F3F" w:rsidRPr="00EE62B4" w:rsidRDefault="00D45F3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D45F3F" w:rsidRPr="00EE62B4" w14:paraId="527A63D9" w14:textId="77777777" w:rsidTr="00D45F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2F988B2B" w14:textId="77777777" w:rsidR="00D45F3F" w:rsidRPr="00EE62B4" w:rsidRDefault="00D45F3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15AS</w:t>
            </w:r>
          </w:p>
        </w:tc>
        <w:tc>
          <w:tcPr>
            <w:tcW w:w="3117" w:type="dxa"/>
          </w:tcPr>
          <w:p w14:paraId="0A1FCA3D" w14:textId="77777777" w:rsidR="00D45F3F" w:rsidRPr="00EE62B4" w:rsidRDefault="00D45F3F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009E42EE" w14:textId="77777777" w:rsidR="00D45F3F" w:rsidRPr="00EE62B4" w:rsidRDefault="00D45F3F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D45F3F" w:rsidRPr="00EE62B4" w14:paraId="2B92B694" w14:textId="77777777" w:rsidTr="00D45F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3C556F4C" w14:textId="77777777" w:rsidR="00D45F3F" w:rsidRPr="00EE62B4" w:rsidRDefault="00D45F3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349B9864" w14:textId="77777777" w:rsidR="00D45F3F" w:rsidRPr="00EE62B4" w:rsidRDefault="00D45F3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Nume:</w:t>
            </w:r>
          </w:p>
        </w:tc>
        <w:tc>
          <w:tcPr>
            <w:tcW w:w="3117" w:type="dxa"/>
            <w:hideMark/>
          </w:tcPr>
          <w:p w14:paraId="50320FBD" w14:textId="77777777" w:rsidR="00D45F3F" w:rsidRPr="00EE62B4" w:rsidRDefault="00D45F3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D45F3F" w:rsidRPr="00EE62B4" w14:paraId="5AB823D9" w14:textId="77777777" w:rsidTr="00D45F3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36731B57" w14:textId="77777777" w:rsidR="00D45F3F" w:rsidRPr="00EE62B4" w:rsidRDefault="00D45F3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Bugnar Nicolae</w:t>
            </w:r>
          </w:p>
        </w:tc>
        <w:tc>
          <w:tcPr>
            <w:tcW w:w="3117" w:type="dxa"/>
          </w:tcPr>
          <w:p w14:paraId="78ECAEB2" w14:textId="77777777" w:rsidR="00D45F3F" w:rsidRPr="00EE62B4" w:rsidRDefault="00D45F3F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2AF6D78E" w14:textId="77777777" w:rsidR="00D45F3F" w:rsidRPr="00EE62B4" w:rsidRDefault="00D45F3F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D45F3F" w:rsidRPr="00EE62B4" w14:paraId="4F198DA8" w14:textId="77777777" w:rsidTr="00D45F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65441DB0" w14:textId="77777777" w:rsidR="00D45F3F" w:rsidRPr="00EE62B4" w:rsidRDefault="00D45F3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0133CB53" w14:textId="77777777" w:rsidR="00D45F3F" w:rsidRPr="00EE62B4" w:rsidRDefault="00D45F3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Cnp:</w:t>
            </w:r>
          </w:p>
        </w:tc>
        <w:tc>
          <w:tcPr>
            <w:tcW w:w="3117" w:type="dxa"/>
            <w:hideMark/>
          </w:tcPr>
          <w:p w14:paraId="3B0BCF39" w14:textId="77777777" w:rsidR="00D45F3F" w:rsidRPr="00EE62B4" w:rsidRDefault="00D45F3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D45F3F" w:rsidRPr="00EE62B4" w14:paraId="655F3E4F" w14:textId="77777777" w:rsidTr="00D45F3F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225C4412" w14:textId="77777777" w:rsidR="00D45F3F" w:rsidRPr="00EE62B4" w:rsidRDefault="00D45F3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1870601027651</w:t>
            </w:r>
          </w:p>
        </w:tc>
        <w:tc>
          <w:tcPr>
            <w:tcW w:w="3117" w:type="dxa"/>
          </w:tcPr>
          <w:p w14:paraId="48AC1871" w14:textId="77777777" w:rsidR="00D45F3F" w:rsidRPr="00EE62B4" w:rsidRDefault="00D45F3F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0D327FD8" w14:textId="77777777" w:rsidR="00D45F3F" w:rsidRPr="00EE62B4" w:rsidRDefault="00D45F3F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D45F3F" w:rsidRPr="00EE62B4" w14:paraId="69CC5C59" w14:textId="77777777" w:rsidTr="00D45F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11E6496C" w14:textId="77777777" w:rsidR="00D45F3F" w:rsidRPr="00EE62B4" w:rsidRDefault="00D45F3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4A9B7D37" w14:textId="77777777" w:rsidR="00D45F3F" w:rsidRPr="00EE62B4" w:rsidRDefault="00D45F3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Clientul a fost actualizat cu succes</w:t>
            </w:r>
          </w:p>
          <w:p w14:paraId="4A1F7DAC" w14:textId="77777777" w:rsidR="00D45F3F" w:rsidRPr="00EE62B4" w:rsidRDefault="00D45F3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  <w:hideMark/>
          </w:tcPr>
          <w:p w14:paraId="35250F65" w14:textId="77777777" w:rsidR="00D45F3F" w:rsidRPr="00EE62B4" w:rsidRDefault="00D45F3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D45F3F" w:rsidRPr="00EE62B4" w14:paraId="1543B645" w14:textId="77777777" w:rsidTr="00D45F3F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5FFFA72F" w14:textId="77777777" w:rsidR="00D45F3F" w:rsidRPr="00EE62B4" w:rsidRDefault="00D45F3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exit</w:t>
            </w:r>
          </w:p>
        </w:tc>
        <w:tc>
          <w:tcPr>
            <w:tcW w:w="3117" w:type="dxa"/>
          </w:tcPr>
          <w:p w14:paraId="6DBDA2A5" w14:textId="77777777" w:rsidR="00D45F3F" w:rsidRPr="00EE62B4" w:rsidRDefault="00D45F3F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1F15755A" w14:textId="77777777" w:rsidR="00D45F3F" w:rsidRPr="00EE62B4" w:rsidRDefault="00D45F3F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comanda dorita</w:t>
            </w:r>
          </w:p>
        </w:tc>
      </w:tr>
      <w:tr w:rsidR="00D45F3F" w:rsidRPr="00EE62B4" w14:paraId="5719DCB6" w14:textId="77777777" w:rsidTr="00D45F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61B42DDC" w14:textId="77777777" w:rsidR="00D45F3F" w:rsidRPr="00EE62B4" w:rsidRDefault="00D45F3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585044FC" w14:textId="77777777" w:rsidR="00D45F3F" w:rsidRPr="00EE62B4" w:rsidRDefault="00D45F3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exit</w:t>
            </w:r>
          </w:p>
        </w:tc>
        <w:tc>
          <w:tcPr>
            <w:tcW w:w="3117" w:type="dxa"/>
            <w:hideMark/>
          </w:tcPr>
          <w:p w14:paraId="1A735F40" w14:textId="77777777" w:rsidR="00D45F3F" w:rsidRPr="00EE62B4" w:rsidRDefault="00D45F3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nchidere program</w:t>
            </w:r>
          </w:p>
        </w:tc>
      </w:tr>
    </w:tbl>
    <w:p w14:paraId="103C81C5" w14:textId="506984F1" w:rsidR="002F207B" w:rsidRPr="00EE62B4" w:rsidRDefault="002F207B" w:rsidP="00EE62B4">
      <w:pPr>
        <w:rPr>
          <w:rFonts w:ascii="Times New Roman" w:hAnsi="Times New Roman" w:cs="Times New Roman"/>
        </w:rPr>
      </w:pPr>
    </w:p>
    <w:p w14:paraId="13DEBAE8" w14:textId="7BFADA14" w:rsidR="00AA316B" w:rsidRPr="00D44720" w:rsidRDefault="00AA316B" w:rsidP="00EE62B4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D44720">
        <w:rPr>
          <w:rFonts w:ascii="Times New Roman" w:hAnsi="Times New Roman" w:cs="Times New Roman"/>
          <w:b/>
          <w:bCs/>
          <w:sz w:val="40"/>
          <w:szCs w:val="40"/>
        </w:rPr>
        <w:lastRenderedPageBreak/>
        <w:t>T9) Stergere carte dupa id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A316B" w:rsidRPr="00EE62B4" w14:paraId="61A208CA" w14:textId="77777777" w:rsidTr="00AA31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6" w:type="dxa"/>
            <w:tcBorders>
              <w:top w:val="nil"/>
              <w:left w:val="nil"/>
            </w:tcBorders>
            <w:hideMark/>
          </w:tcPr>
          <w:p w14:paraId="6B1CAC69" w14:textId="77777777" w:rsidR="00AA316B" w:rsidRPr="00EE62B4" w:rsidRDefault="00AA316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tilizator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  <w:hideMark/>
          </w:tcPr>
          <w:p w14:paraId="460F3B92" w14:textId="77777777" w:rsidR="00AA316B" w:rsidRPr="00EE62B4" w:rsidRDefault="00AA316B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Program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  <w:hideMark/>
          </w:tcPr>
          <w:p w14:paraId="516D1A98" w14:textId="77777777" w:rsidR="00AA316B" w:rsidRPr="00EE62B4" w:rsidRDefault="00AA316B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Descriere</w:t>
            </w:r>
          </w:p>
        </w:tc>
      </w:tr>
      <w:tr w:rsidR="00AA316B" w:rsidRPr="00EE62B4" w14:paraId="4ADECFB6" w14:textId="77777777" w:rsidTr="00AA31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203829D7" w14:textId="77777777" w:rsidR="00AA316B" w:rsidRPr="00EE62B4" w:rsidRDefault="00AA316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25A9EBA2" w14:textId="77777777" w:rsidR="00AA316B" w:rsidRPr="00EE62B4" w:rsidRDefault="00AA316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mportare date</w:t>
            </w:r>
          </w:p>
          <w:p w14:paraId="02C1671E" w14:textId="77777777" w:rsidR="00AA316B" w:rsidRPr="00EE62B4" w:rsidRDefault="00AA316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  <w:hideMark/>
          </w:tcPr>
          <w:p w14:paraId="509DA564" w14:textId="77777777" w:rsidR="00AA316B" w:rsidRPr="00EE62B4" w:rsidRDefault="00AA316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AA316B" w:rsidRPr="00EE62B4" w14:paraId="4D5B4C1E" w14:textId="77777777" w:rsidTr="00AA31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60D3568D" w14:textId="77777777" w:rsidR="00AA316B" w:rsidRPr="00EE62B4" w:rsidRDefault="00AA316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pdate</w:t>
            </w:r>
          </w:p>
        </w:tc>
        <w:tc>
          <w:tcPr>
            <w:tcW w:w="3117" w:type="dxa"/>
          </w:tcPr>
          <w:p w14:paraId="26AC4C78" w14:textId="77777777" w:rsidR="00AA316B" w:rsidRPr="00EE62B4" w:rsidRDefault="00AA316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3AFE6AFD" w14:textId="77777777" w:rsidR="00AA316B" w:rsidRPr="00EE62B4" w:rsidRDefault="00AA316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alege comanda dorita</w:t>
            </w:r>
          </w:p>
        </w:tc>
      </w:tr>
      <w:tr w:rsidR="00AA316B" w:rsidRPr="00EE62B4" w14:paraId="4C5002D0" w14:textId="77777777" w:rsidTr="00AA31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4283FD6E" w14:textId="77777777" w:rsidR="00AA316B" w:rsidRPr="00EE62B4" w:rsidRDefault="00AA316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5C9E3954" w14:textId="77777777" w:rsidR="00AA316B" w:rsidRPr="00EE62B4" w:rsidRDefault="00AA316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Biblioteca clienti</w:t>
            </w:r>
          </w:p>
        </w:tc>
        <w:tc>
          <w:tcPr>
            <w:tcW w:w="3117" w:type="dxa"/>
            <w:hideMark/>
          </w:tcPr>
          <w:p w14:paraId="3D0A3996" w14:textId="77777777" w:rsidR="00AA316B" w:rsidRPr="00EE62B4" w:rsidRDefault="00AA316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AA316B" w:rsidRPr="00EE62B4" w14:paraId="2DE3EF11" w14:textId="77777777" w:rsidTr="00AA31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3488BECE" w14:textId="77777777" w:rsidR="00AA316B" w:rsidRPr="00EE62B4" w:rsidRDefault="00AA316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biblioteca</w:t>
            </w:r>
          </w:p>
        </w:tc>
        <w:tc>
          <w:tcPr>
            <w:tcW w:w="3117" w:type="dxa"/>
          </w:tcPr>
          <w:p w14:paraId="7D0CA51F" w14:textId="77777777" w:rsidR="00AA316B" w:rsidRPr="00EE62B4" w:rsidRDefault="00AA316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6927909E" w14:textId="77777777" w:rsidR="00AA316B" w:rsidRPr="00EE62B4" w:rsidRDefault="00AA316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AA316B" w:rsidRPr="00EE62B4" w14:paraId="62D820B9" w14:textId="77777777" w:rsidTr="00AA31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1C5727B5" w14:textId="77777777" w:rsidR="00AA316B" w:rsidRPr="00EE62B4" w:rsidRDefault="00AA316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569B1E00" w14:textId="77777777" w:rsidR="00AA316B" w:rsidRPr="00EE62B4" w:rsidRDefault="00AA316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Da-ti criteriul de cautare al cartii:</w:t>
            </w:r>
          </w:p>
          <w:p w14:paraId="17DAB846" w14:textId="77777777" w:rsidR="00AA316B" w:rsidRPr="00EE62B4" w:rsidRDefault="00AA316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3CDC19D7" w14:textId="77777777" w:rsidR="00AA316B" w:rsidRPr="00EE62B4" w:rsidRDefault="00AA316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AA316B" w:rsidRPr="00EE62B4" w14:paraId="2B91A4A5" w14:textId="77777777" w:rsidTr="00AA31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186C4E53" w14:textId="77777777" w:rsidR="00AA316B" w:rsidRPr="00EE62B4" w:rsidRDefault="00AA316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id</w:t>
            </w:r>
          </w:p>
        </w:tc>
        <w:tc>
          <w:tcPr>
            <w:tcW w:w="3117" w:type="dxa"/>
          </w:tcPr>
          <w:p w14:paraId="0E0575F6" w14:textId="77777777" w:rsidR="00AA316B" w:rsidRPr="00EE62B4" w:rsidRDefault="00AA316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028B0D80" w14:textId="77777777" w:rsidR="00AA316B" w:rsidRPr="00EE62B4" w:rsidRDefault="00AA316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AA316B" w:rsidRPr="00EE62B4" w14:paraId="294BEDD6" w14:textId="77777777" w:rsidTr="00AA31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0D6609D1" w14:textId="77777777" w:rsidR="00AA316B" w:rsidRPr="00EE62B4" w:rsidRDefault="00AA316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1E934010" w14:textId="77777777" w:rsidR="00AA316B" w:rsidRPr="00EE62B4" w:rsidRDefault="00AA316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3117" w:type="dxa"/>
            <w:hideMark/>
          </w:tcPr>
          <w:p w14:paraId="120D74F1" w14:textId="77777777" w:rsidR="00AA316B" w:rsidRPr="00EE62B4" w:rsidRDefault="00AA316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AA316B" w:rsidRPr="00EE62B4" w14:paraId="0C07D978" w14:textId="77777777" w:rsidTr="00AA31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60EFEBA1" w14:textId="77777777" w:rsidR="00AA316B" w:rsidRPr="00EE62B4" w:rsidRDefault="00AA316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12AB</w:t>
            </w:r>
          </w:p>
          <w:p w14:paraId="6F2F64DD" w14:textId="77777777" w:rsidR="00AA316B" w:rsidRPr="00EE62B4" w:rsidRDefault="00AA316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083D6946" w14:textId="77777777" w:rsidR="00AA316B" w:rsidRPr="00EE62B4" w:rsidRDefault="00AA316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36FC66FD" w14:textId="77777777" w:rsidR="00AA316B" w:rsidRPr="00EE62B4" w:rsidRDefault="00AA316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AA316B" w:rsidRPr="00EE62B4" w14:paraId="70EB4978" w14:textId="77777777" w:rsidTr="00AA31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0AC2EF2A" w14:textId="77777777" w:rsidR="00AA316B" w:rsidRPr="00EE62B4" w:rsidRDefault="00AA316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735DE55D" w14:textId="3630170B" w:rsidR="00AA316B" w:rsidRPr="00EE62B4" w:rsidRDefault="00AA316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Cartea a fost stearsa cu succes</w:t>
            </w:r>
          </w:p>
          <w:p w14:paraId="74350915" w14:textId="77777777" w:rsidR="00AA316B" w:rsidRPr="00EE62B4" w:rsidRDefault="00AA316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  <w:hideMark/>
          </w:tcPr>
          <w:p w14:paraId="31AA64D7" w14:textId="77777777" w:rsidR="00AA316B" w:rsidRPr="00EE62B4" w:rsidRDefault="00AA316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AA316B" w:rsidRPr="00EE62B4" w14:paraId="73940AD4" w14:textId="77777777" w:rsidTr="00AA316B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0D6E77BC" w14:textId="77777777" w:rsidR="00AA316B" w:rsidRPr="00EE62B4" w:rsidRDefault="00AA316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exit</w:t>
            </w:r>
          </w:p>
        </w:tc>
        <w:tc>
          <w:tcPr>
            <w:tcW w:w="3117" w:type="dxa"/>
          </w:tcPr>
          <w:p w14:paraId="61F41394" w14:textId="77777777" w:rsidR="00AA316B" w:rsidRPr="00EE62B4" w:rsidRDefault="00AA316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6B9FFC04" w14:textId="77777777" w:rsidR="00AA316B" w:rsidRPr="00EE62B4" w:rsidRDefault="00AA316B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comanda dorita</w:t>
            </w:r>
          </w:p>
        </w:tc>
      </w:tr>
      <w:tr w:rsidR="00AA316B" w:rsidRPr="00EE62B4" w14:paraId="0D1330DA" w14:textId="77777777" w:rsidTr="006038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11705E14" w14:textId="77777777" w:rsidR="00AA316B" w:rsidRPr="00EE62B4" w:rsidRDefault="00AA316B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1ED5F0DF" w14:textId="77777777" w:rsidR="00AA316B" w:rsidRPr="00EE62B4" w:rsidRDefault="00AA316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exit</w:t>
            </w:r>
          </w:p>
        </w:tc>
        <w:tc>
          <w:tcPr>
            <w:tcW w:w="3117" w:type="dxa"/>
            <w:hideMark/>
          </w:tcPr>
          <w:p w14:paraId="1086590E" w14:textId="77777777" w:rsidR="00AA316B" w:rsidRPr="00EE62B4" w:rsidRDefault="00AA316B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nchidere program</w:t>
            </w:r>
          </w:p>
        </w:tc>
      </w:tr>
    </w:tbl>
    <w:p w14:paraId="7B1DE2EB" w14:textId="12048925" w:rsidR="00AA316B" w:rsidRPr="00EE62B4" w:rsidRDefault="00AA316B" w:rsidP="00EE62B4">
      <w:pPr>
        <w:rPr>
          <w:rFonts w:ascii="Times New Roman" w:hAnsi="Times New Roman" w:cs="Times New Roman"/>
        </w:rPr>
      </w:pPr>
    </w:p>
    <w:p w14:paraId="28A11EA4" w14:textId="09C3520E" w:rsidR="00603848" w:rsidRPr="00D44720" w:rsidRDefault="00603848" w:rsidP="00EE62B4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D44720">
        <w:rPr>
          <w:rFonts w:ascii="Times New Roman" w:hAnsi="Times New Roman" w:cs="Times New Roman"/>
          <w:b/>
          <w:bCs/>
          <w:sz w:val="40"/>
          <w:szCs w:val="40"/>
        </w:rPr>
        <w:t>T</w:t>
      </w:r>
      <w:r w:rsidR="005F16CE" w:rsidRPr="00D44720">
        <w:rPr>
          <w:rFonts w:ascii="Times New Roman" w:hAnsi="Times New Roman" w:cs="Times New Roman"/>
          <w:b/>
          <w:bCs/>
          <w:sz w:val="40"/>
          <w:szCs w:val="40"/>
        </w:rPr>
        <w:t>10</w:t>
      </w:r>
      <w:r w:rsidRPr="00D44720">
        <w:rPr>
          <w:rFonts w:ascii="Times New Roman" w:hAnsi="Times New Roman" w:cs="Times New Roman"/>
          <w:b/>
          <w:bCs/>
          <w:sz w:val="40"/>
          <w:szCs w:val="40"/>
        </w:rPr>
        <w:t xml:space="preserve">) Stergere carte dupa </w:t>
      </w:r>
      <w:r w:rsidR="005F16CE" w:rsidRPr="00D44720">
        <w:rPr>
          <w:rFonts w:ascii="Times New Roman" w:hAnsi="Times New Roman" w:cs="Times New Roman"/>
          <w:b/>
          <w:bCs/>
          <w:sz w:val="40"/>
          <w:szCs w:val="40"/>
        </w:rPr>
        <w:t>Titlu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F16CE" w:rsidRPr="00EE62B4" w14:paraId="4134C707" w14:textId="77777777" w:rsidTr="005F16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6" w:type="dxa"/>
            <w:tcBorders>
              <w:top w:val="nil"/>
              <w:left w:val="nil"/>
            </w:tcBorders>
            <w:hideMark/>
          </w:tcPr>
          <w:p w14:paraId="36E06D17" w14:textId="77777777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tilizator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  <w:hideMark/>
          </w:tcPr>
          <w:p w14:paraId="5AC5EEDC" w14:textId="77777777" w:rsidR="005F16CE" w:rsidRPr="00EE62B4" w:rsidRDefault="005F16CE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Program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  <w:hideMark/>
          </w:tcPr>
          <w:p w14:paraId="76695026" w14:textId="77777777" w:rsidR="005F16CE" w:rsidRPr="00EE62B4" w:rsidRDefault="005F16CE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Descriere</w:t>
            </w:r>
          </w:p>
        </w:tc>
      </w:tr>
      <w:tr w:rsidR="005F16CE" w:rsidRPr="00EE62B4" w14:paraId="590E3A53" w14:textId="77777777" w:rsidTr="005F1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20C42FE3" w14:textId="77777777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216DD0DD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mportare date</w:t>
            </w:r>
          </w:p>
          <w:p w14:paraId="0CF26702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  <w:hideMark/>
          </w:tcPr>
          <w:p w14:paraId="4A667E75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5F16CE" w:rsidRPr="00EE62B4" w14:paraId="34E88F1A" w14:textId="77777777" w:rsidTr="005F16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11E06A9B" w14:textId="77777777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pdate</w:t>
            </w:r>
          </w:p>
        </w:tc>
        <w:tc>
          <w:tcPr>
            <w:tcW w:w="3117" w:type="dxa"/>
          </w:tcPr>
          <w:p w14:paraId="696677B9" w14:textId="77777777" w:rsidR="005F16CE" w:rsidRPr="00EE62B4" w:rsidRDefault="005F16C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1B0BF5FC" w14:textId="77777777" w:rsidR="005F16CE" w:rsidRPr="00EE62B4" w:rsidRDefault="005F16C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alege comanda dorita</w:t>
            </w:r>
          </w:p>
        </w:tc>
      </w:tr>
      <w:tr w:rsidR="005F16CE" w:rsidRPr="00EE62B4" w14:paraId="67ABD33F" w14:textId="77777777" w:rsidTr="005F1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58C6A805" w14:textId="77777777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58289DE8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Biblioteca clienti</w:t>
            </w:r>
          </w:p>
        </w:tc>
        <w:tc>
          <w:tcPr>
            <w:tcW w:w="3117" w:type="dxa"/>
            <w:hideMark/>
          </w:tcPr>
          <w:p w14:paraId="293EC22C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5F16CE" w:rsidRPr="00EE62B4" w14:paraId="1D5DC9EE" w14:textId="77777777" w:rsidTr="005F16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45D3F9BE" w14:textId="77777777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biblioteca</w:t>
            </w:r>
          </w:p>
        </w:tc>
        <w:tc>
          <w:tcPr>
            <w:tcW w:w="3117" w:type="dxa"/>
          </w:tcPr>
          <w:p w14:paraId="7020D067" w14:textId="77777777" w:rsidR="005F16CE" w:rsidRPr="00EE62B4" w:rsidRDefault="005F16C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35E7EC37" w14:textId="77777777" w:rsidR="005F16CE" w:rsidRPr="00EE62B4" w:rsidRDefault="005F16C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5F16CE" w:rsidRPr="00EE62B4" w14:paraId="6AC8C6D7" w14:textId="77777777" w:rsidTr="005F1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32188208" w14:textId="77777777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71414D30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Da-ti criteriul de cautare al cartii:</w:t>
            </w:r>
          </w:p>
          <w:p w14:paraId="713B13EF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0278AE71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5F16CE" w:rsidRPr="00EE62B4" w14:paraId="2A3C4128" w14:textId="77777777" w:rsidTr="005F16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3381233D" w14:textId="09F330F0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lastRenderedPageBreak/>
              <w:t>titlu</w:t>
            </w:r>
          </w:p>
        </w:tc>
        <w:tc>
          <w:tcPr>
            <w:tcW w:w="3117" w:type="dxa"/>
          </w:tcPr>
          <w:p w14:paraId="7C31B2BF" w14:textId="77777777" w:rsidR="005F16CE" w:rsidRPr="00EE62B4" w:rsidRDefault="005F16C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19A3568E" w14:textId="77777777" w:rsidR="005F16CE" w:rsidRPr="00EE62B4" w:rsidRDefault="005F16C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5F16CE" w:rsidRPr="00EE62B4" w14:paraId="4C4F309D" w14:textId="77777777" w:rsidTr="005F1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649C5E84" w14:textId="77777777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5DE2D6A0" w14:textId="4CCD4DBA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Titlu:</w:t>
            </w:r>
          </w:p>
        </w:tc>
        <w:tc>
          <w:tcPr>
            <w:tcW w:w="3117" w:type="dxa"/>
            <w:hideMark/>
          </w:tcPr>
          <w:p w14:paraId="6250AECF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5F16CE" w:rsidRPr="00EE62B4" w14:paraId="7FD1F4D4" w14:textId="77777777" w:rsidTr="005F16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64EE5E46" w14:textId="77777777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Wolf Hall</w:t>
            </w:r>
          </w:p>
          <w:p w14:paraId="0C22AB7E" w14:textId="77777777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2919BF6A" w14:textId="77777777" w:rsidR="005F16CE" w:rsidRPr="00EE62B4" w:rsidRDefault="005F16C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5BD119A7" w14:textId="77777777" w:rsidR="005F16CE" w:rsidRPr="00EE62B4" w:rsidRDefault="005F16C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5F16CE" w:rsidRPr="00EE62B4" w14:paraId="3B17AC67" w14:textId="77777777" w:rsidTr="005F1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34AA6F10" w14:textId="77777777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09739102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Cartea a fost stearsa cu succes</w:t>
            </w:r>
          </w:p>
          <w:p w14:paraId="318EA530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  <w:hideMark/>
          </w:tcPr>
          <w:p w14:paraId="4863E366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5F16CE" w:rsidRPr="00EE62B4" w14:paraId="69D3E1CB" w14:textId="77777777" w:rsidTr="005F16CE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163DB7EC" w14:textId="77777777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exit</w:t>
            </w:r>
          </w:p>
        </w:tc>
        <w:tc>
          <w:tcPr>
            <w:tcW w:w="3117" w:type="dxa"/>
          </w:tcPr>
          <w:p w14:paraId="58C59DAB" w14:textId="77777777" w:rsidR="005F16CE" w:rsidRPr="00EE62B4" w:rsidRDefault="005F16C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303E8728" w14:textId="77777777" w:rsidR="005F16CE" w:rsidRPr="00EE62B4" w:rsidRDefault="005F16C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comanda dorita</w:t>
            </w:r>
          </w:p>
        </w:tc>
      </w:tr>
      <w:tr w:rsidR="005F16CE" w:rsidRPr="00EE62B4" w14:paraId="3EFA88F9" w14:textId="77777777" w:rsidTr="005F1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008A27E7" w14:textId="77777777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4F2985C2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exit</w:t>
            </w:r>
          </w:p>
        </w:tc>
        <w:tc>
          <w:tcPr>
            <w:tcW w:w="3117" w:type="dxa"/>
            <w:hideMark/>
          </w:tcPr>
          <w:p w14:paraId="06FD5034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nchidere program</w:t>
            </w:r>
          </w:p>
        </w:tc>
      </w:tr>
    </w:tbl>
    <w:p w14:paraId="1048F8D3" w14:textId="77777777" w:rsidR="00D44720" w:rsidRDefault="00D44720" w:rsidP="00EE62B4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6385B48C" w14:textId="66D4E458" w:rsidR="005F16CE" w:rsidRPr="00D44720" w:rsidRDefault="005F16CE" w:rsidP="00EE62B4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D44720">
        <w:rPr>
          <w:rFonts w:ascii="Times New Roman" w:hAnsi="Times New Roman" w:cs="Times New Roman"/>
          <w:b/>
          <w:bCs/>
          <w:sz w:val="40"/>
          <w:szCs w:val="40"/>
        </w:rPr>
        <w:t>T11) Stergere carte dupa autor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F16CE" w:rsidRPr="00EE62B4" w14:paraId="7B1A29BC" w14:textId="77777777" w:rsidTr="005F16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6" w:type="dxa"/>
            <w:tcBorders>
              <w:top w:val="nil"/>
              <w:left w:val="nil"/>
            </w:tcBorders>
            <w:hideMark/>
          </w:tcPr>
          <w:p w14:paraId="13ED283A" w14:textId="77777777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tilizator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  <w:hideMark/>
          </w:tcPr>
          <w:p w14:paraId="0C2CF83D" w14:textId="77777777" w:rsidR="005F16CE" w:rsidRPr="00EE62B4" w:rsidRDefault="005F16CE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Program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  <w:hideMark/>
          </w:tcPr>
          <w:p w14:paraId="343BF45C" w14:textId="77777777" w:rsidR="005F16CE" w:rsidRPr="00EE62B4" w:rsidRDefault="005F16CE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Descriere</w:t>
            </w:r>
          </w:p>
        </w:tc>
      </w:tr>
      <w:tr w:rsidR="005F16CE" w:rsidRPr="00EE62B4" w14:paraId="262C28E5" w14:textId="77777777" w:rsidTr="005F1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35C019F8" w14:textId="77777777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25B0FE8F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mportare date</w:t>
            </w:r>
          </w:p>
          <w:p w14:paraId="12228806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  <w:hideMark/>
          </w:tcPr>
          <w:p w14:paraId="51C8FA03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5F16CE" w:rsidRPr="00EE62B4" w14:paraId="211B3515" w14:textId="77777777" w:rsidTr="005F16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0729B0F0" w14:textId="77777777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pdate</w:t>
            </w:r>
          </w:p>
        </w:tc>
        <w:tc>
          <w:tcPr>
            <w:tcW w:w="3117" w:type="dxa"/>
          </w:tcPr>
          <w:p w14:paraId="65758F32" w14:textId="77777777" w:rsidR="005F16CE" w:rsidRPr="00EE62B4" w:rsidRDefault="005F16C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6A037137" w14:textId="77777777" w:rsidR="005F16CE" w:rsidRPr="00EE62B4" w:rsidRDefault="005F16C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alege comanda dorita</w:t>
            </w:r>
          </w:p>
        </w:tc>
      </w:tr>
      <w:tr w:rsidR="005F16CE" w:rsidRPr="00EE62B4" w14:paraId="64E46B37" w14:textId="77777777" w:rsidTr="005F1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2BD021E6" w14:textId="77777777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6AB14207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Biblioteca clienti</w:t>
            </w:r>
          </w:p>
        </w:tc>
        <w:tc>
          <w:tcPr>
            <w:tcW w:w="3117" w:type="dxa"/>
            <w:hideMark/>
          </w:tcPr>
          <w:p w14:paraId="2D3EFFB4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5F16CE" w:rsidRPr="00EE62B4" w14:paraId="08EEE6A1" w14:textId="77777777" w:rsidTr="005F16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29F1FA1E" w14:textId="77777777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biblioteca</w:t>
            </w:r>
          </w:p>
        </w:tc>
        <w:tc>
          <w:tcPr>
            <w:tcW w:w="3117" w:type="dxa"/>
          </w:tcPr>
          <w:p w14:paraId="43152245" w14:textId="77777777" w:rsidR="005F16CE" w:rsidRPr="00EE62B4" w:rsidRDefault="005F16C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1CD094F3" w14:textId="77777777" w:rsidR="005F16CE" w:rsidRPr="00EE62B4" w:rsidRDefault="005F16C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5F16CE" w:rsidRPr="00EE62B4" w14:paraId="6471AD99" w14:textId="77777777" w:rsidTr="005F1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50125261" w14:textId="77777777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69EF2D4D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Da-ti criteriul de cautare al cartii:</w:t>
            </w:r>
          </w:p>
          <w:p w14:paraId="17A9C98D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67A5F33F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5F16CE" w:rsidRPr="00EE62B4" w14:paraId="78A9F2AF" w14:textId="77777777" w:rsidTr="005F16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781DAE21" w14:textId="0AF55AE3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autor</w:t>
            </w:r>
          </w:p>
        </w:tc>
        <w:tc>
          <w:tcPr>
            <w:tcW w:w="3117" w:type="dxa"/>
          </w:tcPr>
          <w:p w14:paraId="25AE293E" w14:textId="77777777" w:rsidR="005F16CE" w:rsidRPr="00EE62B4" w:rsidRDefault="005F16C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2570EFBD" w14:textId="77777777" w:rsidR="005F16CE" w:rsidRPr="00EE62B4" w:rsidRDefault="005F16C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5F16CE" w:rsidRPr="00EE62B4" w14:paraId="39C0F3FE" w14:textId="77777777" w:rsidTr="005F1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2AD0194A" w14:textId="77777777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0C66ED26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3117" w:type="dxa"/>
            <w:hideMark/>
          </w:tcPr>
          <w:p w14:paraId="63A4864C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5F16CE" w:rsidRPr="00EE62B4" w14:paraId="7A922DCD" w14:textId="77777777" w:rsidTr="005F16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76A1A28A" w14:textId="77777777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Hilary Mantel</w:t>
            </w:r>
          </w:p>
          <w:p w14:paraId="214978B4" w14:textId="77777777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1AA863F7" w14:textId="77777777" w:rsidR="005F16CE" w:rsidRPr="00EE62B4" w:rsidRDefault="005F16C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490FB4A6" w14:textId="77777777" w:rsidR="005F16CE" w:rsidRPr="00EE62B4" w:rsidRDefault="005F16C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5F16CE" w:rsidRPr="00EE62B4" w14:paraId="25B3F8E9" w14:textId="77777777" w:rsidTr="005F1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54F40815" w14:textId="77777777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30E6FC26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Cartea a fost stearsa cu succes</w:t>
            </w:r>
          </w:p>
          <w:p w14:paraId="28641493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  <w:hideMark/>
          </w:tcPr>
          <w:p w14:paraId="22760BEB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5F16CE" w:rsidRPr="00EE62B4" w14:paraId="7F35A106" w14:textId="77777777" w:rsidTr="005F16CE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0460C183" w14:textId="77777777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exit</w:t>
            </w:r>
          </w:p>
        </w:tc>
        <w:tc>
          <w:tcPr>
            <w:tcW w:w="3117" w:type="dxa"/>
          </w:tcPr>
          <w:p w14:paraId="0EEC8148" w14:textId="77777777" w:rsidR="005F16CE" w:rsidRPr="00EE62B4" w:rsidRDefault="005F16C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22284D99" w14:textId="77777777" w:rsidR="005F16CE" w:rsidRPr="00EE62B4" w:rsidRDefault="005F16CE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comanda dorita</w:t>
            </w:r>
          </w:p>
        </w:tc>
      </w:tr>
      <w:tr w:rsidR="005F16CE" w:rsidRPr="00EE62B4" w14:paraId="1427C527" w14:textId="77777777" w:rsidTr="005F16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476F5718" w14:textId="77777777" w:rsidR="005F16CE" w:rsidRPr="00EE62B4" w:rsidRDefault="005F16CE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156D0D90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exit</w:t>
            </w:r>
          </w:p>
        </w:tc>
        <w:tc>
          <w:tcPr>
            <w:tcW w:w="3117" w:type="dxa"/>
            <w:hideMark/>
          </w:tcPr>
          <w:p w14:paraId="13ADF8A0" w14:textId="77777777" w:rsidR="005F16CE" w:rsidRPr="00EE62B4" w:rsidRDefault="005F16CE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nchidere program</w:t>
            </w:r>
          </w:p>
        </w:tc>
      </w:tr>
    </w:tbl>
    <w:p w14:paraId="75EF96D2" w14:textId="77777777" w:rsidR="005F16CE" w:rsidRPr="00EE62B4" w:rsidRDefault="005F16CE" w:rsidP="00EE62B4">
      <w:pPr>
        <w:rPr>
          <w:rFonts w:ascii="Times New Roman" w:hAnsi="Times New Roman" w:cs="Times New Roman"/>
        </w:rPr>
      </w:pPr>
    </w:p>
    <w:p w14:paraId="54FBCE71" w14:textId="5466E8F4" w:rsidR="00CB595F" w:rsidRPr="00D44720" w:rsidRDefault="00CB595F" w:rsidP="00EE62B4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D44720">
        <w:rPr>
          <w:rFonts w:ascii="Times New Roman" w:hAnsi="Times New Roman" w:cs="Times New Roman"/>
          <w:b/>
          <w:bCs/>
          <w:sz w:val="40"/>
          <w:szCs w:val="40"/>
        </w:rPr>
        <w:t>T12) Stergere client dupa id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A1B20" w:rsidRPr="00EE62B4" w14:paraId="0F25AF22" w14:textId="77777777" w:rsidTr="003A1B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6" w:type="dxa"/>
            <w:tcBorders>
              <w:top w:val="nil"/>
              <w:left w:val="nil"/>
            </w:tcBorders>
            <w:hideMark/>
          </w:tcPr>
          <w:p w14:paraId="59D9EC5A" w14:textId="77777777" w:rsidR="003A1B20" w:rsidRPr="00EE62B4" w:rsidRDefault="003A1B20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lastRenderedPageBreak/>
              <w:t>Utilizator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  <w:hideMark/>
          </w:tcPr>
          <w:p w14:paraId="184D183B" w14:textId="77777777" w:rsidR="003A1B20" w:rsidRPr="00EE62B4" w:rsidRDefault="003A1B20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Program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  <w:hideMark/>
          </w:tcPr>
          <w:p w14:paraId="60A7599C" w14:textId="77777777" w:rsidR="003A1B20" w:rsidRPr="00EE62B4" w:rsidRDefault="003A1B20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Descriere</w:t>
            </w:r>
          </w:p>
        </w:tc>
      </w:tr>
      <w:tr w:rsidR="003A1B20" w:rsidRPr="00EE62B4" w14:paraId="1F224FCD" w14:textId="77777777" w:rsidTr="003A1B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33BC6FB0" w14:textId="77777777" w:rsidR="003A1B20" w:rsidRPr="00EE62B4" w:rsidRDefault="003A1B20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5F157F96" w14:textId="77777777" w:rsidR="003A1B20" w:rsidRPr="00EE62B4" w:rsidRDefault="003A1B20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mportare date</w:t>
            </w:r>
          </w:p>
          <w:p w14:paraId="56CC96BA" w14:textId="77777777" w:rsidR="003A1B20" w:rsidRPr="00EE62B4" w:rsidRDefault="003A1B20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  <w:hideMark/>
          </w:tcPr>
          <w:p w14:paraId="01BF335E" w14:textId="77777777" w:rsidR="003A1B20" w:rsidRPr="00EE62B4" w:rsidRDefault="003A1B20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3A1B20" w:rsidRPr="00EE62B4" w14:paraId="335053B4" w14:textId="77777777" w:rsidTr="003A1B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025C3D3A" w14:textId="77777777" w:rsidR="003A1B20" w:rsidRPr="00EE62B4" w:rsidRDefault="003A1B20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pdate</w:t>
            </w:r>
          </w:p>
        </w:tc>
        <w:tc>
          <w:tcPr>
            <w:tcW w:w="3117" w:type="dxa"/>
          </w:tcPr>
          <w:p w14:paraId="27A584B5" w14:textId="77777777" w:rsidR="003A1B20" w:rsidRPr="00EE62B4" w:rsidRDefault="003A1B20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13E0D4CC" w14:textId="77777777" w:rsidR="003A1B20" w:rsidRPr="00EE62B4" w:rsidRDefault="003A1B20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alege comanda dorita</w:t>
            </w:r>
          </w:p>
        </w:tc>
      </w:tr>
      <w:tr w:rsidR="003A1B20" w:rsidRPr="00EE62B4" w14:paraId="5F0D4EF9" w14:textId="77777777" w:rsidTr="003A1B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2BA7DFB5" w14:textId="77777777" w:rsidR="003A1B20" w:rsidRPr="00EE62B4" w:rsidRDefault="003A1B20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623DE8E3" w14:textId="77777777" w:rsidR="003A1B20" w:rsidRPr="00EE62B4" w:rsidRDefault="003A1B20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Biblioteca clienti</w:t>
            </w:r>
          </w:p>
        </w:tc>
        <w:tc>
          <w:tcPr>
            <w:tcW w:w="3117" w:type="dxa"/>
            <w:hideMark/>
          </w:tcPr>
          <w:p w14:paraId="7C1C26E6" w14:textId="77777777" w:rsidR="003A1B20" w:rsidRPr="00EE62B4" w:rsidRDefault="003A1B20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3A1B20" w:rsidRPr="00EE62B4" w14:paraId="105B6AE0" w14:textId="77777777" w:rsidTr="003A1B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1C9B8565" w14:textId="0E685297" w:rsidR="003A1B20" w:rsidRPr="00EE62B4" w:rsidRDefault="003A1B20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clienti</w:t>
            </w:r>
          </w:p>
        </w:tc>
        <w:tc>
          <w:tcPr>
            <w:tcW w:w="3117" w:type="dxa"/>
          </w:tcPr>
          <w:p w14:paraId="15592C7D" w14:textId="77777777" w:rsidR="003A1B20" w:rsidRPr="00EE62B4" w:rsidRDefault="003A1B20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190C851D" w14:textId="77777777" w:rsidR="003A1B20" w:rsidRPr="00EE62B4" w:rsidRDefault="003A1B20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3A1B20" w:rsidRPr="00EE62B4" w14:paraId="672F9E79" w14:textId="77777777" w:rsidTr="003A1B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1E1FD5D7" w14:textId="77777777" w:rsidR="003A1B20" w:rsidRPr="00EE62B4" w:rsidRDefault="003A1B20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465B5100" w14:textId="77777777" w:rsidR="003A1B20" w:rsidRPr="00EE62B4" w:rsidRDefault="003A1B20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Da-ti criteriul de cautare al cartii:</w:t>
            </w:r>
          </w:p>
          <w:p w14:paraId="383F5A2C" w14:textId="77777777" w:rsidR="003A1B20" w:rsidRPr="00EE62B4" w:rsidRDefault="003A1B20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71731669" w14:textId="77777777" w:rsidR="003A1B20" w:rsidRPr="00EE62B4" w:rsidRDefault="003A1B20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3A1B20" w:rsidRPr="00EE62B4" w14:paraId="43789B4B" w14:textId="77777777" w:rsidTr="003A1B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28DF6A31" w14:textId="77777777" w:rsidR="003A1B20" w:rsidRPr="00EE62B4" w:rsidRDefault="003A1B20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id</w:t>
            </w:r>
          </w:p>
        </w:tc>
        <w:tc>
          <w:tcPr>
            <w:tcW w:w="3117" w:type="dxa"/>
          </w:tcPr>
          <w:p w14:paraId="1DF9924D" w14:textId="77777777" w:rsidR="003A1B20" w:rsidRPr="00EE62B4" w:rsidRDefault="003A1B20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0A6E45CE" w14:textId="77777777" w:rsidR="003A1B20" w:rsidRPr="00EE62B4" w:rsidRDefault="003A1B20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3A1B20" w:rsidRPr="00EE62B4" w14:paraId="0C4CCE88" w14:textId="77777777" w:rsidTr="003A1B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04EA7393" w14:textId="77777777" w:rsidR="003A1B20" w:rsidRPr="00EE62B4" w:rsidRDefault="003A1B20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31609463" w14:textId="77777777" w:rsidR="003A1B20" w:rsidRPr="00EE62B4" w:rsidRDefault="003A1B20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3117" w:type="dxa"/>
            <w:hideMark/>
          </w:tcPr>
          <w:p w14:paraId="61296677" w14:textId="77777777" w:rsidR="003A1B20" w:rsidRPr="00EE62B4" w:rsidRDefault="003A1B20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3A1B20" w:rsidRPr="00EE62B4" w14:paraId="711ECF85" w14:textId="77777777" w:rsidTr="003A1B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76440F24" w14:textId="77777777" w:rsidR="003A1B20" w:rsidRPr="00EE62B4" w:rsidRDefault="003A1B20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13JK</w:t>
            </w:r>
          </w:p>
          <w:p w14:paraId="6E2FAA87" w14:textId="77777777" w:rsidR="003A1B20" w:rsidRPr="00EE62B4" w:rsidRDefault="003A1B20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35ADFC59" w14:textId="77777777" w:rsidR="003A1B20" w:rsidRPr="00EE62B4" w:rsidRDefault="003A1B20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6EB6AD2F" w14:textId="77777777" w:rsidR="003A1B20" w:rsidRPr="00EE62B4" w:rsidRDefault="003A1B20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3A1B20" w:rsidRPr="00EE62B4" w14:paraId="2FC308AB" w14:textId="77777777" w:rsidTr="003A1B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460C0D70" w14:textId="77777777" w:rsidR="003A1B20" w:rsidRPr="00EE62B4" w:rsidRDefault="003A1B20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576C5FB9" w14:textId="1F8BA417" w:rsidR="003A1B20" w:rsidRPr="00EE62B4" w:rsidRDefault="00CF3D55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Clientul</w:t>
            </w:r>
            <w:r w:rsidR="003A1B20" w:rsidRPr="00EE62B4">
              <w:rPr>
                <w:rFonts w:ascii="Times New Roman" w:hAnsi="Times New Roman" w:cs="Times New Roman"/>
              </w:rPr>
              <w:t xml:space="preserve"> a fost stears cu succes</w:t>
            </w:r>
          </w:p>
          <w:p w14:paraId="73A11478" w14:textId="77777777" w:rsidR="003A1B20" w:rsidRPr="00EE62B4" w:rsidRDefault="003A1B20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  <w:hideMark/>
          </w:tcPr>
          <w:p w14:paraId="059B3EC0" w14:textId="77777777" w:rsidR="003A1B20" w:rsidRPr="00EE62B4" w:rsidRDefault="003A1B20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3A1B20" w:rsidRPr="00EE62B4" w14:paraId="4AA1038B" w14:textId="77777777" w:rsidTr="003A1B20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68305572" w14:textId="77777777" w:rsidR="003A1B20" w:rsidRPr="00EE62B4" w:rsidRDefault="003A1B20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exit</w:t>
            </w:r>
          </w:p>
        </w:tc>
        <w:tc>
          <w:tcPr>
            <w:tcW w:w="3117" w:type="dxa"/>
          </w:tcPr>
          <w:p w14:paraId="214AE1A3" w14:textId="77777777" w:rsidR="003A1B20" w:rsidRPr="00EE62B4" w:rsidRDefault="003A1B20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50BF0148" w14:textId="77777777" w:rsidR="003A1B20" w:rsidRPr="00EE62B4" w:rsidRDefault="003A1B20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comanda dorita</w:t>
            </w:r>
          </w:p>
        </w:tc>
      </w:tr>
      <w:tr w:rsidR="003A1B20" w:rsidRPr="00EE62B4" w14:paraId="3DE9526D" w14:textId="77777777" w:rsidTr="003A1B2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1E11C3EA" w14:textId="77777777" w:rsidR="003A1B20" w:rsidRPr="00EE62B4" w:rsidRDefault="003A1B20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2A95A85F" w14:textId="77777777" w:rsidR="003A1B20" w:rsidRPr="00EE62B4" w:rsidRDefault="003A1B20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exit</w:t>
            </w:r>
          </w:p>
        </w:tc>
        <w:tc>
          <w:tcPr>
            <w:tcW w:w="3117" w:type="dxa"/>
            <w:hideMark/>
          </w:tcPr>
          <w:p w14:paraId="4A691F79" w14:textId="77777777" w:rsidR="003A1B20" w:rsidRPr="00EE62B4" w:rsidRDefault="003A1B20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nchidere program</w:t>
            </w:r>
          </w:p>
        </w:tc>
      </w:tr>
    </w:tbl>
    <w:p w14:paraId="530DF9CD" w14:textId="1BAC388C" w:rsidR="00603848" w:rsidRPr="00EE62B4" w:rsidRDefault="00603848" w:rsidP="00EE62B4">
      <w:pPr>
        <w:rPr>
          <w:rFonts w:ascii="Times New Roman" w:hAnsi="Times New Roman" w:cs="Times New Roman"/>
        </w:rPr>
      </w:pPr>
    </w:p>
    <w:p w14:paraId="3AD7EEA6" w14:textId="4E635A7F" w:rsidR="00AA1EB1" w:rsidRPr="00D44720" w:rsidRDefault="00AA1EB1" w:rsidP="00EE62B4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D44720">
        <w:rPr>
          <w:rFonts w:ascii="Times New Roman" w:hAnsi="Times New Roman" w:cs="Times New Roman"/>
          <w:b/>
          <w:bCs/>
          <w:sz w:val="40"/>
          <w:szCs w:val="40"/>
        </w:rPr>
        <w:t>T1</w:t>
      </w:r>
      <w:r w:rsidR="00665B95" w:rsidRPr="00D44720">
        <w:rPr>
          <w:rFonts w:ascii="Times New Roman" w:hAnsi="Times New Roman" w:cs="Times New Roman"/>
          <w:b/>
          <w:bCs/>
          <w:sz w:val="40"/>
          <w:szCs w:val="40"/>
        </w:rPr>
        <w:t>3</w:t>
      </w:r>
      <w:r w:rsidRPr="00D44720">
        <w:rPr>
          <w:rFonts w:ascii="Times New Roman" w:hAnsi="Times New Roman" w:cs="Times New Roman"/>
          <w:b/>
          <w:bCs/>
          <w:sz w:val="40"/>
          <w:szCs w:val="40"/>
        </w:rPr>
        <w:t>) Stergere client dupa nume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87902" w:rsidRPr="00EE62B4" w14:paraId="170F1022" w14:textId="77777777" w:rsidTr="008879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6" w:type="dxa"/>
            <w:tcBorders>
              <w:top w:val="nil"/>
              <w:left w:val="nil"/>
            </w:tcBorders>
            <w:hideMark/>
          </w:tcPr>
          <w:p w14:paraId="0329FCF1" w14:textId="77777777" w:rsidR="00887902" w:rsidRPr="00EE62B4" w:rsidRDefault="00887902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tilizator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  <w:hideMark/>
          </w:tcPr>
          <w:p w14:paraId="7CD94951" w14:textId="77777777" w:rsidR="00887902" w:rsidRPr="00EE62B4" w:rsidRDefault="00887902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Program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  <w:hideMark/>
          </w:tcPr>
          <w:p w14:paraId="36DEA93B" w14:textId="77777777" w:rsidR="00887902" w:rsidRPr="00EE62B4" w:rsidRDefault="00887902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Descriere</w:t>
            </w:r>
          </w:p>
        </w:tc>
      </w:tr>
      <w:tr w:rsidR="00887902" w:rsidRPr="00EE62B4" w14:paraId="03818D7C" w14:textId="77777777" w:rsidTr="008879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37EA97B5" w14:textId="77777777" w:rsidR="00887902" w:rsidRPr="00EE62B4" w:rsidRDefault="00887902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3DCACCCD" w14:textId="77777777" w:rsidR="00887902" w:rsidRPr="00EE62B4" w:rsidRDefault="00887902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mportare date</w:t>
            </w:r>
          </w:p>
          <w:p w14:paraId="281FAA58" w14:textId="77777777" w:rsidR="00887902" w:rsidRPr="00EE62B4" w:rsidRDefault="00887902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  <w:hideMark/>
          </w:tcPr>
          <w:p w14:paraId="61D6AB96" w14:textId="77777777" w:rsidR="00887902" w:rsidRPr="00EE62B4" w:rsidRDefault="00887902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887902" w:rsidRPr="00EE62B4" w14:paraId="28D045E0" w14:textId="77777777" w:rsidTr="008879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1C1D886B" w14:textId="77777777" w:rsidR="00887902" w:rsidRPr="00EE62B4" w:rsidRDefault="00887902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pdate</w:t>
            </w:r>
          </w:p>
        </w:tc>
        <w:tc>
          <w:tcPr>
            <w:tcW w:w="3117" w:type="dxa"/>
          </w:tcPr>
          <w:p w14:paraId="34073774" w14:textId="77777777" w:rsidR="00887902" w:rsidRPr="00EE62B4" w:rsidRDefault="00887902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13E73B07" w14:textId="77777777" w:rsidR="00887902" w:rsidRPr="00EE62B4" w:rsidRDefault="00887902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alege comanda dorita</w:t>
            </w:r>
          </w:p>
        </w:tc>
      </w:tr>
      <w:tr w:rsidR="00887902" w:rsidRPr="00EE62B4" w14:paraId="75F64C52" w14:textId="77777777" w:rsidTr="008879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59155D0B" w14:textId="77777777" w:rsidR="00887902" w:rsidRPr="00EE62B4" w:rsidRDefault="00887902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239F5174" w14:textId="77777777" w:rsidR="00887902" w:rsidRPr="00EE62B4" w:rsidRDefault="00887902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Biblioteca clienti</w:t>
            </w:r>
          </w:p>
        </w:tc>
        <w:tc>
          <w:tcPr>
            <w:tcW w:w="3117" w:type="dxa"/>
            <w:hideMark/>
          </w:tcPr>
          <w:p w14:paraId="32049C8B" w14:textId="77777777" w:rsidR="00887902" w:rsidRPr="00EE62B4" w:rsidRDefault="00887902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887902" w:rsidRPr="00EE62B4" w14:paraId="2955C0CD" w14:textId="77777777" w:rsidTr="008879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04DADF1A" w14:textId="77777777" w:rsidR="00887902" w:rsidRPr="00EE62B4" w:rsidRDefault="00887902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clienti</w:t>
            </w:r>
          </w:p>
        </w:tc>
        <w:tc>
          <w:tcPr>
            <w:tcW w:w="3117" w:type="dxa"/>
          </w:tcPr>
          <w:p w14:paraId="5BAD9EEB" w14:textId="77777777" w:rsidR="00887902" w:rsidRPr="00EE62B4" w:rsidRDefault="00887902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2EB6793C" w14:textId="77777777" w:rsidR="00887902" w:rsidRPr="00EE62B4" w:rsidRDefault="00887902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887902" w:rsidRPr="00EE62B4" w14:paraId="6EC49081" w14:textId="77777777" w:rsidTr="008879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59D22F52" w14:textId="77777777" w:rsidR="00887902" w:rsidRPr="00EE62B4" w:rsidRDefault="00887902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6F6E3520" w14:textId="77777777" w:rsidR="00887902" w:rsidRPr="00EE62B4" w:rsidRDefault="00887902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Da-ti criteriul de cautare al cartii:</w:t>
            </w:r>
          </w:p>
          <w:p w14:paraId="71F912BE" w14:textId="77777777" w:rsidR="00887902" w:rsidRPr="00EE62B4" w:rsidRDefault="00887902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7B51089E" w14:textId="77777777" w:rsidR="00887902" w:rsidRPr="00EE62B4" w:rsidRDefault="00887902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887902" w:rsidRPr="00EE62B4" w14:paraId="461CEC6D" w14:textId="77777777" w:rsidTr="008879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05E88F7D" w14:textId="20A59007" w:rsidR="00887902" w:rsidRPr="00EE62B4" w:rsidRDefault="00887902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nume</w:t>
            </w:r>
          </w:p>
        </w:tc>
        <w:tc>
          <w:tcPr>
            <w:tcW w:w="3117" w:type="dxa"/>
          </w:tcPr>
          <w:p w14:paraId="45D5742B" w14:textId="77777777" w:rsidR="00887902" w:rsidRPr="00EE62B4" w:rsidRDefault="00887902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28D67395" w14:textId="77777777" w:rsidR="00887902" w:rsidRPr="00EE62B4" w:rsidRDefault="00887902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887902" w:rsidRPr="00EE62B4" w14:paraId="6BE82D19" w14:textId="77777777" w:rsidTr="008879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5EA6EE82" w14:textId="77777777" w:rsidR="00887902" w:rsidRPr="00EE62B4" w:rsidRDefault="00887902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4518D40F" w14:textId="5D3CDD3E" w:rsidR="00887902" w:rsidRPr="00EE62B4" w:rsidRDefault="00887902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Nume:</w:t>
            </w:r>
          </w:p>
        </w:tc>
        <w:tc>
          <w:tcPr>
            <w:tcW w:w="3117" w:type="dxa"/>
            <w:hideMark/>
          </w:tcPr>
          <w:p w14:paraId="648C0D54" w14:textId="77777777" w:rsidR="00887902" w:rsidRPr="00EE62B4" w:rsidRDefault="00887902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887902" w:rsidRPr="00EE62B4" w14:paraId="1C7C2393" w14:textId="77777777" w:rsidTr="0088790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45171344" w14:textId="36B053E8" w:rsidR="00887902" w:rsidRPr="00EE62B4" w:rsidRDefault="00887902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Bugnar catalin</w:t>
            </w:r>
          </w:p>
          <w:p w14:paraId="214AE2DC" w14:textId="77777777" w:rsidR="00887902" w:rsidRPr="00EE62B4" w:rsidRDefault="00887902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50EDCC84" w14:textId="77777777" w:rsidR="00887902" w:rsidRPr="00EE62B4" w:rsidRDefault="00887902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4DCBBF71" w14:textId="77777777" w:rsidR="00887902" w:rsidRPr="00EE62B4" w:rsidRDefault="00887902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887902" w:rsidRPr="00EE62B4" w14:paraId="412D0478" w14:textId="77777777" w:rsidTr="008879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616D89DA" w14:textId="77777777" w:rsidR="00887902" w:rsidRPr="00EE62B4" w:rsidRDefault="00887902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424E6D07" w14:textId="77777777" w:rsidR="00887902" w:rsidRPr="00EE62B4" w:rsidRDefault="00887902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Clientul a fost stears cu succes</w:t>
            </w:r>
          </w:p>
          <w:p w14:paraId="55B9708C" w14:textId="77777777" w:rsidR="00887902" w:rsidRPr="00EE62B4" w:rsidRDefault="00887902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  <w:hideMark/>
          </w:tcPr>
          <w:p w14:paraId="461F7DE1" w14:textId="77777777" w:rsidR="00887902" w:rsidRPr="00EE62B4" w:rsidRDefault="00887902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887902" w:rsidRPr="00EE62B4" w14:paraId="56505A2E" w14:textId="77777777" w:rsidTr="00887902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7711405D" w14:textId="77777777" w:rsidR="00887902" w:rsidRPr="00EE62B4" w:rsidRDefault="00887902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exit</w:t>
            </w:r>
          </w:p>
        </w:tc>
        <w:tc>
          <w:tcPr>
            <w:tcW w:w="3117" w:type="dxa"/>
          </w:tcPr>
          <w:p w14:paraId="6BDF28A4" w14:textId="77777777" w:rsidR="00887902" w:rsidRPr="00EE62B4" w:rsidRDefault="00887902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6B271B54" w14:textId="77777777" w:rsidR="00887902" w:rsidRPr="00EE62B4" w:rsidRDefault="00887902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comanda dorita</w:t>
            </w:r>
          </w:p>
        </w:tc>
      </w:tr>
      <w:tr w:rsidR="00887902" w:rsidRPr="00EE62B4" w14:paraId="4A6F234B" w14:textId="77777777" w:rsidTr="008879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63A06981" w14:textId="77777777" w:rsidR="00887902" w:rsidRPr="00EE62B4" w:rsidRDefault="00887902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1BFC6F0E" w14:textId="77777777" w:rsidR="00887902" w:rsidRPr="00EE62B4" w:rsidRDefault="00887902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exit</w:t>
            </w:r>
          </w:p>
        </w:tc>
        <w:tc>
          <w:tcPr>
            <w:tcW w:w="3117" w:type="dxa"/>
            <w:hideMark/>
          </w:tcPr>
          <w:p w14:paraId="3E3D22DC" w14:textId="77777777" w:rsidR="00887902" w:rsidRPr="00EE62B4" w:rsidRDefault="00887902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nchidere program</w:t>
            </w:r>
          </w:p>
        </w:tc>
      </w:tr>
    </w:tbl>
    <w:p w14:paraId="5BDC6CFA" w14:textId="77777777" w:rsidR="00887902" w:rsidRPr="00EE62B4" w:rsidRDefault="00887902" w:rsidP="00EE62B4">
      <w:pPr>
        <w:rPr>
          <w:rFonts w:ascii="Times New Roman" w:hAnsi="Times New Roman" w:cs="Times New Roman"/>
        </w:rPr>
      </w:pPr>
    </w:p>
    <w:p w14:paraId="24186E43" w14:textId="5614861F" w:rsidR="007D5B8B" w:rsidRPr="00D44720" w:rsidRDefault="007D5B8B" w:rsidP="00EE62B4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D44720">
        <w:rPr>
          <w:rFonts w:ascii="Times New Roman" w:hAnsi="Times New Roman" w:cs="Times New Roman"/>
          <w:b/>
          <w:bCs/>
          <w:sz w:val="40"/>
          <w:szCs w:val="40"/>
        </w:rPr>
        <w:t xml:space="preserve">T14) Stergere client dupa </w:t>
      </w:r>
      <w:r w:rsidR="00476D07" w:rsidRPr="00D44720">
        <w:rPr>
          <w:rFonts w:ascii="Times New Roman" w:hAnsi="Times New Roman" w:cs="Times New Roman"/>
          <w:b/>
          <w:bCs/>
          <w:sz w:val="40"/>
          <w:szCs w:val="40"/>
        </w:rPr>
        <w:t>cnp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76D07" w:rsidRPr="00EE62B4" w14:paraId="0554FCF3" w14:textId="77777777" w:rsidTr="00476D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6" w:type="dxa"/>
            <w:tcBorders>
              <w:top w:val="nil"/>
              <w:left w:val="nil"/>
            </w:tcBorders>
            <w:hideMark/>
          </w:tcPr>
          <w:p w14:paraId="41E588C4" w14:textId="77777777" w:rsidR="00476D07" w:rsidRPr="00EE62B4" w:rsidRDefault="00476D0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tilizator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  <w:hideMark/>
          </w:tcPr>
          <w:p w14:paraId="1DBC9BF3" w14:textId="77777777" w:rsidR="00476D07" w:rsidRPr="00EE62B4" w:rsidRDefault="00476D07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Program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  <w:hideMark/>
          </w:tcPr>
          <w:p w14:paraId="67B77D76" w14:textId="77777777" w:rsidR="00476D07" w:rsidRPr="00EE62B4" w:rsidRDefault="00476D07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Descriere</w:t>
            </w:r>
          </w:p>
        </w:tc>
      </w:tr>
      <w:tr w:rsidR="00476D07" w:rsidRPr="00EE62B4" w14:paraId="5871D99C" w14:textId="77777777" w:rsidTr="00476D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2878AB07" w14:textId="77777777" w:rsidR="00476D07" w:rsidRPr="00EE62B4" w:rsidRDefault="00476D0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38460096" w14:textId="77777777" w:rsidR="00476D07" w:rsidRPr="00EE62B4" w:rsidRDefault="00476D0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mportare date</w:t>
            </w:r>
          </w:p>
          <w:p w14:paraId="70915A8C" w14:textId="77777777" w:rsidR="00476D07" w:rsidRPr="00EE62B4" w:rsidRDefault="00476D0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  <w:hideMark/>
          </w:tcPr>
          <w:p w14:paraId="134BA7D2" w14:textId="77777777" w:rsidR="00476D07" w:rsidRPr="00EE62B4" w:rsidRDefault="00476D0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476D07" w:rsidRPr="00EE62B4" w14:paraId="390D78BC" w14:textId="77777777" w:rsidTr="00476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22B629F6" w14:textId="77777777" w:rsidR="00476D07" w:rsidRPr="00EE62B4" w:rsidRDefault="00476D0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pdate</w:t>
            </w:r>
          </w:p>
        </w:tc>
        <w:tc>
          <w:tcPr>
            <w:tcW w:w="3117" w:type="dxa"/>
          </w:tcPr>
          <w:p w14:paraId="4174989C" w14:textId="77777777" w:rsidR="00476D07" w:rsidRPr="00EE62B4" w:rsidRDefault="00476D0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310F7522" w14:textId="77777777" w:rsidR="00476D07" w:rsidRPr="00EE62B4" w:rsidRDefault="00476D0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alege comanda dorita</w:t>
            </w:r>
          </w:p>
        </w:tc>
      </w:tr>
      <w:tr w:rsidR="00476D07" w:rsidRPr="00EE62B4" w14:paraId="1EC65202" w14:textId="77777777" w:rsidTr="00476D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54DDA6E7" w14:textId="77777777" w:rsidR="00476D07" w:rsidRPr="00EE62B4" w:rsidRDefault="00476D0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5658C741" w14:textId="77777777" w:rsidR="00476D07" w:rsidRPr="00EE62B4" w:rsidRDefault="00476D0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Biblioteca clienti</w:t>
            </w:r>
          </w:p>
        </w:tc>
        <w:tc>
          <w:tcPr>
            <w:tcW w:w="3117" w:type="dxa"/>
            <w:hideMark/>
          </w:tcPr>
          <w:p w14:paraId="26E0F290" w14:textId="77777777" w:rsidR="00476D07" w:rsidRPr="00EE62B4" w:rsidRDefault="00476D0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476D07" w:rsidRPr="00EE62B4" w14:paraId="2E94FB48" w14:textId="77777777" w:rsidTr="00476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3944EC72" w14:textId="77777777" w:rsidR="00476D07" w:rsidRPr="00EE62B4" w:rsidRDefault="00476D0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clienti</w:t>
            </w:r>
          </w:p>
        </w:tc>
        <w:tc>
          <w:tcPr>
            <w:tcW w:w="3117" w:type="dxa"/>
          </w:tcPr>
          <w:p w14:paraId="242FA376" w14:textId="77777777" w:rsidR="00476D07" w:rsidRPr="00EE62B4" w:rsidRDefault="00476D0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529EBBBC" w14:textId="77777777" w:rsidR="00476D07" w:rsidRPr="00EE62B4" w:rsidRDefault="00476D0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476D07" w:rsidRPr="00EE62B4" w14:paraId="12D408BD" w14:textId="77777777" w:rsidTr="00476D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2478C6C9" w14:textId="77777777" w:rsidR="00476D07" w:rsidRPr="00EE62B4" w:rsidRDefault="00476D0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486EC763" w14:textId="77777777" w:rsidR="00476D07" w:rsidRPr="00EE62B4" w:rsidRDefault="00476D0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Da-ti criteriul de cautare al cartii:</w:t>
            </w:r>
          </w:p>
          <w:p w14:paraId="5CE40DE9" w14:textId="77777777" w:rsidR="00476D07" w:rsidRPr="00EE62B4" w:rsidRDefault="00476D0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33F68188" w14:textId="77777777" w:rsidR="00476D07" w:rsidRPr="00EE62B4" w:rsidRDefault="00476D0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476D07" w:rsidRPr="00EE62B4" w14:paraId="08950D7F" w14:textId="77777777" w:rsidTr="00476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6B5FF554" w14:textId="3B8C14C4" w:rsidR="00476D07" w:rsidRPr="00EE62B4" w:rsidRDefault="00476D0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cnp</w:t>
            </w:r>
          </w:p>
        </w:tc>
        <w:tc>
          <w:tcPr>
            <w:tcW w:w="3117" w:type="dxa"/>
          </w:tcPr>
          <w:p w14:paraId="5B5379F8" w14:textId="77777777" w:rsidR="00476D07" w:rsidRPr="00EE62B4" w:rsidRDefault="00476D0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2C7B1302" w14:textId="77777777" w:rsidR="00476D07" w:rsidRPr="00EE62B4" w:rsidRDefault="00476D0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476D07" w:rsidRPr="00EE62B4" w14:paraId="2678E1B6" w14:textId="77777777" w:rsidTr="00476D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5933657A" w14:textId="77777777" w:rsidR="00476D07" w:rsidRPr="00EE62B4" w:rsidRDefault="00476D0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23C8D6D5" w14:textId="658A8909" w:rsidR="00476D07" w:rsidRPr="00EE62B4" w:rsidRDefault="00476D0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Cnp:</w:t>
            </w:r>
          </w:p>
        </w:tc>
        <w:tc>
          <w:tcPr>
            <w:tcW w:w="3117" w:type="dxa"/>
            <w:hideMark/>
          </w:tcPr>
          <w:p w14:paraId="6AE6773A" w14:textId="77777777" w:rsidR="00476D07" w:rsidRPr="00EE62B4" w:rsidRDefault="00476D0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476D07" w:rsidRPr="00EE62B4" w14:paraId="5354EEBD" w14:textId="77777777" w:rsidTr="00476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0677BD7D" w14:textId="73432028" w:rsidR="00476D07" w:rsidRPr="00EE62B4" w:rsidRDefault="009406BD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5030727120535</w:t>
            </w:r>
          </w:p>
          <w:p w14:paraId="3AAD2AFE" w14:textId="77777777" w:rsidR="00476D07" w:rsidRPr="00EE62B4" w:rsidRDefault="00476D0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20573029" w14:textId="77777777" w:rsidR="00476D07" w:rsidRPr="00EE62B4" w:rsidRDefault="00476D0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4BDF5F39" w14:textId="77777777" w:rsidR="00476D07" w:rsidRPr="00EE62B4" w:rsidRDefault="00476D0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476D07" w:rsidRPr="00EE62B4" w14:paraId="5EC8A285" w14:textId="77777777" w:rsidTr="00476D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7C57AB1D" w14:textId="77777777" w:rsidR="00476D07" w:rsidRPr="00EE62B4" w:rsidRDefault="00476D0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4A4C6B4D" w14:textId="77777777" w:rsidR="00476D07" w:rsidRPr="00EE62B4" w:rsidRDefault="00476D0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Clientul a fost stears cu succes</w:t>
            </w:r>
          </w:p>
          <w:p w14:paraId="70BD34DF" w14:textId="77777777" w:rsidR="00476D07" w:rsidRPr="00EE62B4" w:rsidRDefault="00476D0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  <w:hideMark/>
          </w:tcPr>
          <w:p w14:paraId="25A24F4A" w14:textId="77777777" w:rsidR="00476D07" w:rsidRPr="00EE62B4" w:rsidRDefault="00476D0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476D07" w:rsidRPr="00EE62B4" w14:paraId="7D93F1D3" w14:textId="77777777" w:rsidTr="00476D07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520FC3F3" w14:textId="77777777" w:rsidR="00476D07" w:rsidRPr="00EE62B4" w:rsidRDefault="00476D0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exit</w:t>
            </w:r>
          </w:p>
        </w:tc>
        <w:tc>
          <w:tcPr>
            <w:tcW w:w="3117" w:type="dxa"/>
          </w:tcPr>
          <w:p w14:paraId="41DD0FE1" w14:textId="77777777" w:rsidR="00476D07" w:rsidRPr="00EE62B4" w:rsidRDefault="00476D0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58B6F2F8" w14:textId="77777777" w:rsidR="00476D07" w:rsidRPr="00EE62B4" w:rsidRDefault="00476D07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comanda dorita</w:t>
            </w:r>
          </w:p>
        </w:tc>
      </w:tr>
      <w:tr w:rsidR="00476D07" w:rsidRPr="00EE62B4" w14:paraId="7D6D4AC9" w14:textId="77777777" w:rsidTr="00476D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2FB134C6" w14:textId="77777777" w:rsidR="00476D07" w:rsidRPr="00EE62B4" w:rsidRDefault="00476D07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3C4252FE" w14:textId="77777777" w:rsidR="00476D07" w:rsidRPr="00EE62B4" w:rsidRDefault="00476D0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exit</w:t>
            </w:r>
          </w:p>
        </w:tc>
        <w:tc>
          <w:tcPr>
            <w:tcW w:w="3117" w:type="dxa"/>
            <w:hideMark/>
          </w:tcPr>
          <w:p w14:paraId="5776A38D" w14:textId="77777777" w:rsidR="00476D07" w:rsidRPr="00EE62B4" w:rsidRDefault="00476D07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nchidere program</w:t>
            </w:r>
          </w:p>
        </w:tc>
      </w:tr>
    </w:tbl>
    <w:p w14:paraId="390219BE" w14:textId="4B1F6EC1" w:rsidR="00AA1EB1" w:rsidRPr="00EE62B4" w:rsidRDefault="00AA1EB1" w:rsidP="00EE62B4">
      <w:pPr>
        <w:rPr>
          <w:rFonts w:ascii="Times New Roman" w:hAnsi="Times New Roman" w:cs="Times New Roman"/>
        </w:rPr>
      </w:pPr>
    </w:p>
    <w:p w14:paraId="0FE8AFE4" w14:textId="242CE7BB" w:rsidR="00D0277B" w:rsidRPr="00B42BB9" w:rsidRDefault="002E4DAC" w:rsidP="00EE62B4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B42BB9">
        <w:rPr>
          <w:rFonts w:ascii="Times New Roman" w:hAnsi="Times New Roman" w:cs="Times New Roman"/>
          <w:b/>
          <w:bCs/>
          <w:sz w:val="40"/>
          <w:szCs w:val="40"/>
        </w:rPr>
        <w:t>T15) Afisare lista carti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44711" w:rsidRPr="00EE62B4" w14:paraId="7A056F38" w14:textId="77777777" w:rsidTr="003447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6" w:type="dxa"/>
            <w:tcBorders>
              <w:top w:val="nil"/>
              <w:left w:val="nil"/>
            </w:tcBorders>
            <w:hideMark/>
          </w:tcPr>
          <w:p w14:paraId="4A81AA90" w14:textId="77777777" w:rsidR="00344711" w:rsidRPr="00EE62B4" w:rsidRDefault="00344711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tilizator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  <w:hideMark/>
          </w:tcPr>
          <w:p w14:paraId="6B792E6D" w14:textId="77777777" w:rsidR="00344711" w:rsidRPr="00EE62B4" w:rsidRDefault="00344711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Program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  <w:hideMark/>
          </w:tcPr>
          <w:p w14:paraId="22F70848" w14:textId="77777777" w:rsidR="00344711" w:rsidRPr="00EE62B4" w:rsidRDefault="00344711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Descriere</w:t>
            </w:r>
          </w:p>
        </w:tc>
      </w:tr>
      <w:tr w:rsidR="00344711" w:rsidRPr="00EE62B4" w14:paraId="3AD4187D" w14:textId="77777777" w:rsidTr="003447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3D88B8F8" w14:textId="77777777" w:rsidR="00344711" w:rsidRPr="00EE62B4" w:rsidRDefault="00344711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412CE539" w14:textId="77777777" w:rsidR="00344711" w:rsidRPr="00EE62B4" w:rsidRDefault="00344711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mportare date</w:t>
            </w:r>
          </w:p>
          <w:p w14:paraId="7262A175" w14:textId="77777777" w:rsidR="00344711" w:rsidRPr="00EE62B4" w:rsidRDefault="00344711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  <w:hideMark/>
          </w:tcPr>
          <w:p w14:paraId="4CD8F8F8" w14:textId="77777777" w:rsidR="00344711" w:rsidRPr="00EE62B4" w:rsidRDefault="00344711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344711" w:rsidRPr="00EE62B4" w14:paraId="2B3872B8" w14:textId="77777777" w:rsidTr="003447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75BC3771" w14:textId="212EC2FC" w:rsidR="00344711" w:rsidRPr="00EE62B4" w:rsidRDefault="00344711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lastRenderedPageBreak/>
              <w:t>print</w:t>
            </w:r>
          </w:p>
        </w:tc>
        <w:tc>
          <w:tcPr>
            <w:tcW w:w="3117" w:type="dxa"/>
          </w:tcPr>
          <w:p w14:paraId="50A7E78E" w14:textId="77777777" w:rsidR="00344711" w:rsidRPr="00EE62B4" w:rsidRDefault="00344711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546B1604" w14:textId="77777777" w:rsidR="00344711" w:rsidRPr="00EE62B4" w:rsidRDefault="00344711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alege comanda dorita</w:t>
            </w:r>
          </w:p>
        </w:tc>
      </w:tr>
      <w:tr w:rsidR="00344711" w:rsidRPr="00EE62B4" w14:paraId="73CDF5F0" w14:textId="77777777" w:rsidTr="003447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2F95B976" w14:textId="77777777" w:rsidR="00344711" w:rsidRPr="00EE62B4" w:rsidRDefault="00344711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1DF8BBB0" w14:textId="77777777" w:rsidR="00344711" w:rsidRPr="00EE62B4" w:rsidRDefault="00344711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Biblioteca clienti</w:t>
            </w:r>
          </w:p>
        </w:tc>
        <w:tc>
          <w:tcPr>
            <w:tcW w:w="3117" w:type="dxa"/>
            <w:hideMark/>
          </w:tcPr>
          <w:p w14:paraId="6A44FDEA" w14:textId="77777777" w:rsidR="00344711" w:rsidRPr="00EE62B4" w:rsidRDefault="00344711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344711" w:rsidRPr="00EE62B4" w14:paraId="715FC4A4" w14:textId="77777777" w:rsidTr="003447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3F60E2A9" w14:textId="0D2CC720" w:rsidR="00344711" w:rsidRPr="00EE62B4" w:rsidRDefault="00344711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biblioteca</w:t>
            </w:r>
          </w:p>
        </w:tc>
        <w:tc>
          <w:tcPr>
            <w:tcW w:w="3117" w:type="dxa"/>
          </w:tcPr>
          <w:p w14:paraId="02E44B95" w14:textId="77777777" w:rsidR="00344711" w:rsidRPr="00EE62B4" w:rsidRDefault="00344711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0B3452F9" w14:textId="77777777" w:rsidR="00344711" w:rsidRPr="00EE62B4" w:rsidRDefault="00344711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344711" w:rsidRPr="00EE62B4" w14:paraId="6BC5EC98" w14:textId="77777777" w:rsidTr="003447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0207C288" w14:textId="77777777" w:rsidR="00344711" w:rsidRPr="00EE62B4" w:rsidRDefault="00344711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</w:tcPr>
          <w:p w14:paraId="4A0C8D25" w14:textId="77777777" w:rsidR="00344711" w:rsidRPr="00EE62B4" w:rsidRDefault="00344711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Biblioteca:</w:t>
            </w:r>
          </w:p>
          <w:p w14:paraId="5E8FA0C0" w14:textId="77777777" w:rsidR="00344711" w:rsidRPr="00EE62B4" w:rsidRDefault="00344711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 12AB | Titlu: Wolf Hall | Autor: Hilary Mantel | Descriere: Fictiune istorica</w:t>
            </w:r>
          </w:p>
          <w:p w14:paraId="4716DD8F" w14:textId="77777777" w:rsidR="00344711" w:rsidRPr="00EE62B4" w:rsidRDefault="00344711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 1102 | Titlu: Gilead | Autor: Marilynne Robinson | Descriere: Fictiune crestina</w:t>
            </w:r>
          </w:p>
          <w:p w14:paraId="533EA1CC" w14:textId="77777777" w:rsidR="00344711" w:rsidRPr="00EE62B4" w:rsidRDefault="00344711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 114C | Titlu: Secondhand Time | Autor: Svetlana Alexievich | Descriere: Biografie</w:t>
            </w:r>
          </w:p>
          <w:p w14:paraId="24D1E9B3" w14:textId="77777777" w:rsidR="00344711" w:rsidRPr="00EE62B4" w:rsidRDefault="00344711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 90KL | Titlu: Austerlitz | Autor: WG Sebald | Descriere: Fictiune istorica</w:t>
            </w:r>
          </w:p>
          <w:p w14:paraId="23FF42A8" w14:textId="77777777" w:rsidR="00344711" w:rsidRPr="00EE62B4" w:rsidRDefault="00344711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 67HJ | Titlu: Never Let Me Go | Autor: Kazuo Ishiguro | Descriere: Stiintifico-fantastic</w:t>
            </w:r>
          </w:p>
          <w:p w14:paraId="12ACFD94" w14:textId="77777777" w:rsidR="00344711" w:rsidRPr="00EE62B4" w:rsidRDefault="00344711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 ASDA | Titlu: The Amber Spyglass | Autor: Philip Pullman | Descriere: Fictiune Fantastica</w:t>
            </w:r>
          </w:p>
          <w:p w14:paraId="1188C261" w14:textId="77777777" w:rsidR="00344711" w:rsidRPr="00EE62B4" w:rsidRDefault="00344711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 BVCX | Titlu: Between the World and Me | Autor: Ta-Nehisi Coates | Descriere: Autobiografie</w:t>
            </w:r>
          </w:p>
          <w:p w14:paraId="4695ABC6" w14:textId="77777777" w:rsidR="00344711" w:rsidRPr="00EE62B4" w:rsidRDefault="00344711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 12WQ | Titlu: Autumn | Autor: Ali Smith | Descriere: Fictiune Literara</w:t>
            </w:r>
          </w:p>
          <w:p w14:paraId="76EBAF08" w14:textId="77777777" w:rsidR="00344711" w:rsidRPr="00EE62B4" w:rsidRDefault="00344711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 TYUI | Titlu: Cloud Atlas | Autor: David Mitchell | Descriere: Fantezie Stiintifica</w:t>
            </w:r>
          </w:p>
          <w:p w14:paraId="4AA6B985" w14:textId="77777777" w:rsidR="00344711" w:rsidRPr="00EE62B4" w:rsidRDefault="00344711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 1234 | Titlu: Half of a Yellow Sun | Autor: Chimamanda Ngozi Adichie | Descriere: Fictiune Istorica</w:t>
            </w:r>
          </w:p>
          <w:p w14:paraId="6D9F1B3E" w14:textId="792807A4" w:rsidR="00344711" w:rsidRPr="00EE62B4" w:rsidRDefault="00344711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 5678 | Titlu: My Brilliant Friend | Autor: Elena Ferrante | Descriere: Fictiune</w:t>
            </w:r>
          </w:p>
        </w:tc>
        <w:tc>
          <w:tcPr>
            <w:tcW w:w="3117" w:type="dxa"/>
          </w:tcPr>
          <w:p w14:paraId="0BE5038D" w14:textId="2709CDAF" w:rsidR="00344711" w:rsidRPr="00EE62B4" w:rsidRDefault="00FD46B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lista cu cartiile bibliotecii</w:t>
            </w:r>
          </w:p>
        </w:tc>
      </w:tr>
      <w:tr w:rsidR="00EE62B4" w:rsidRPr="00EE62B4" w14:paraId="0453E0F6" w14:textId="77777777" w:rsidTr="00344711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0FFDF48A" w14:textId="77777777" w:rsidR="00344711" w:rsidRPr="00EE62B4" w:rsidRDefault="00344711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01D4279E" w14:textId="77777777" w:rsidR="00344711" w:rsidRPr="00EE62B4" w:rsidRDefault="00344711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  <w:hideMark/>
          </w:tcPr>
          <w:p w14:paraId="430079F7" w14:textId="77777777" w:rsidR="00344711" w:rsidRPr="00EE62B4" w:rsidRDefault="00344711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344711" w:rsidRPr="00EE62B4" w14:paraId="1AE1AAFE" w14:textId="77777777" w:rsidTr="003447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20E9FAE3" w14:textId="77777777" w:rsidR="00344711" w:rsidRPr="00EE62B4" w:rsidRDefault="00344711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exit</w:t>
            </w:r>
          </w:p>
        </w:tc>
        <w:tc>
          <w:tcPr>
            <w:tcW w:w="3117" w:type="dxa"/>
          </w:tcPr>
          <w:p w14:paraId="4B4A8ED0" w14:textId="77777777" w:rsidR="00344711" w:rsidRPr="00EE62B4" w:rsidRDefault="00344711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06558BD2" w14:textId="77777777" w:rsidR="00344711" w:rsidRPr="00EE62B4" w:rsidRDefault="00344711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comanda dorita</w:t>
            </w:r>
          </w:p>
        </w:tc>
      </w:tr>
      <w:tr w:rsidR="00EE62B4" w:rsidRPr="00EE62B4" w14:paraId="0CA81AD3" w14:textId="77777777" w:rsidTr="00344711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5E69927C" w14:textId="77777777" w:rsidR="00344711" w:rsidRPr="00EE62B4" w:rsidRDefault="00344711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13259271" w14:textId="77777777" w:rsidR="00344711" w:rsidRPr="00EE62B4" w:rsidRDefault="00344711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exit</w:t>
            </w:r>
          </w:p>
        </w:tc>
        <w:tc>
          <w:tcPr>
            <w:tcW w:w="3117" w:type="dxa"/>
            <w:hideMark/>
          </w:tcPr>
          <w:p w14:paraId="236FA20A" w14:textId="77777777" w:rsidR="00344711" w:rsidRPr="00EE62B4" w:rsidRDefault="00344711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nchidere program</w:t>
            </w:r>
          </w:p>
        </w:tc>
      </w:tr>
    </w:tbl>
    <w:p w14:paraId="69C2B976" w14:textId="6D8643B9" w:rsidR="00344711" w:rsidRPr="00B42BB9" w:rsidRDefault="00344711" w:rsidP="00EE62B4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B42BB9">
        <w:rPr>
          <w:rFonts w:ascii="Times New Roman" w:hAnsi="Times New Roman" w:cs="Times New Roman"/>
          <w:b/>
          <w:bCs/>
          <w:sz w:val="40"/>
          <w:szCs w:val="40"/>
        </w:rPr>
        <w:lastRenderedPageBreak/>
        <w:t>T1</w:t>
      </w:r>
      <w:r w:rsidR="000A635F" w:rsidRPr="00B42BB9">
        <w:rPr>
          <w:rFonts w:ascii="Times New Roman" w:hAnsi="Times New Roman" w:cs="Times New Roman"/>
          <w:b/>
          <w:bCs/>
          <w:sz w:val="40"/>
          <w:szCs w:val="40"/>
        </w:rPr>
        <w:t>6</w:t>
      </w:r>
      <w:r w:rsidRPr="00B42BB9">
        <w:rPr>
          <w:rFonts w:ascii="Times New Roman" w:hAnsi="Times New Roman" w:cs="Times New Roman"/>
          <w:b/>
          <w:bCs/>
          <w:sz w:val="40"/>
          <w:szCs w:val="40"/>
        </w:rPr>
        <w:t>) Afisare lista clienti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A635F" w:rsidRPr="00EE62B4" w14:paraId="43B31AD7" w14:textId="77777777" w:rsidTr="000A63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16" w:type="dxa"/>
            <w:tcBorders>
              <w:top w:val="nil"/>
              <w:left w:val="nil"/>
            </w:tcBorders>
            <w:hideMark/>
          </w:tcPr>
          <w:p w14:paraId="595EA034" w14:textId="77777777" w:rsidR="000A635F" w:rsidRPr="00EE62B4" w:rsidRDefault="000A635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Utilizator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  <w:hideMark/>
          </w:tcPr>
          <w:p w14:paraId="1E34C601" w14:textId="77777777" w:rsidR="000A635F" w:rsidRPr="00EE62B4" w:rsidRDefault="000A635F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Program</w:t>
            </w:r>
          </w:p>
        </w:tc>
        <w:tc>
          <w:tcPr>
            <w:tcW w:w="3117" w:type="dxa"/>
            <w:tcBorders>
              <w:top w:val="nil"/>
              <w:left w:val="nil"/>
              <w:right w:val="nil"/>
            </w:tcBorders>
            <w:hideMark/>
          </w:tcPr>
          <w:p w14:paraId="699CE968" w14:textId="77777777" w:rsidR="000A635F" w:rsidRPr="00EE62B4" w:rsidRDefault="000A635F" w:rsidP="00EE62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Descriere</w:t>
            </w:r>
          </w:p>
        </w:tc>
      </w:tr>
      <w:tr w:rsidR="000A635F" w:rsidRPr="00EE62B4" w14:paraId="6987614F" w14:textId="77777777" w:rsidTr="000A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49197EB3" w14:textId="77777777" w:rsidR="000A635F" w:rsidRPr="00EE62B4" w:rsidRDefault="000A635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721E75A3" w14:textId="77777777" w:rsidR="000A635F" w:rsidRPr="00EE62B4" w:rsidRDefault="000A635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mportare date</w:t>
            </w:r>
          </w:p>
          <w:p w14:paraId="1593DB8A" w14:textId="77777777" w:rsidR="000A635F" w:rsidRPr="00EE62B4" w:rsidRDefault="000A635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  <w:hideMark/>
          </w:tcPr>
          <w:p w14:paraId="6459F135" w14:textId="77777777" w:rsidR="000A635F" w:rsidRPr="00EE62B4" w:rsidRDefault="000A635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0A635F" w:rsidRPr="00EE62B4" w14:paraId="3A8C5CAE" w14:textId="77777777" w:rsidTr="000A63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09ACF27D" w14:textId="77777777" w:rsidR="000A635F" w:rsidRPr="00EE62B4" w:rsidRDefault="000A635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print</w:t>
            </w:r>
          </w:p>
        </w:tc>
        <w:tc>
          <w:tcPr>
            <w:tcW w:w="3117" w:type="dxa"/>
          </w:tcPr>
          <w:p w14:paraId="4ADF5045" w14:textId="77777777" w:rsidR="000A635F" w:rsidRPr="00EE62B4" w:rsidRDefault="000A635F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74173D02" w14:textId="77777777" w:rsidR="000A635F" w:rsidRPr="00EE62B4" w:rsidRDefault="000A635F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alege comanda dorita</w:t>
            </w:r>
          </w:p>
        </w:tc>
      </w:tr>
      <w:tr w:rsidR="000A635F" w:rsidRPr="00EE62B4" w14:paraId="42107522" w14:textId="77777777" w:rsidTr="000A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35CC48DE" w14:textId="77777777" w:rsidR="000A635F" w:rsidRPr="00EE62B4" w:rsidRDefault="000A635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79143553" w14:textId="77777777" w:rsidR="000A635F" w:rsidRPr="00EE62B4" w:rsidRDefault="000A635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Biblioteca clienti</w:t>
            </w:r>
          </w:p>
        </w:tc>
        <w:tc>
          <w:tcPr>
            <w:tcW w:w="3117" w:type="dxa"/>
            <w:hideMark/>
          </w:tcPr>
          <w:p w14:paraId="174EB8B3" w14:textId="77777777" w:rsidR="000A635F" w:rsidRPr="00EE62B4" w:rsidRDefault="000A635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Programul informeaza utilizatorul referitor la datele ce ar trebui sa le introduca in continuare</w:t>
            </w:r>
          </w:p>
        </w:tc>
      </w:tr>
      <w:tr w:rsidR="000A635F" w:rsidRPr="00EE62B4" w14:paraId="20156E74" w14:textId="77777777" w:rsidTr="000A63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0C6A657B" w14:textId="027C5127" w:rsidR="000A635F" w:rsidRPr="00EE62B4" w:rsidRDefault="000A635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clienti</w:t>
            </w:r>
          </w:p>
        </w:tc>
        <w:tc>
          <w:tcPr>
            <w:tcW w:w="3117" w:type="dxa"/>
          </w:tcPr>
          <w:p w14:paraId="68C3E823" w14:textId="77777777" w:rsidR="000A635F" w:rsidRPr="00EE62B4" w:rsidRDefault="000A635F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3EAD795B" w14:textId="77777777" w:rsidR="000A635F" w:rsidRPr="00EE62B4" w:rsidRDefault="000A635F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datele dorite</w:t>
            </w:r>
          </w:p>
        </w:tc>
      </w:tr>
      <w:tr w:rsidR="000A635F" w:rsidRPr="00EE62B4" w14:paraId="1BCFBF67" w14:textId="77777777" w:rsidTr="000A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713B1C2C" w14:textId="77777777" w:rsidR="000A635F" w:rsidRPr="00EE62B4" w:rsidRDefault="000A635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6F592333" w14:textId="0C32DB2D" w:rsidR="008E4609" w:rsidRPr="00EE62B4" w:rsidRDefault="008E460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Clienti:</w:t>
            </w:r>
          </w:p>
          <w:p w14:paraId="71AD15EE" w14:textId="20517097" w:rsidR="008E4609" w:rsidRPr="00EE62B4" w:rsidRDefault="008E460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 13JK | Nume: Bugnar Catalin | Cnp: 5030727120535</w:t>
            </w:r>
          </w:p>
          <w:p w14:paraId="182F39FC" w14:textId="77777777" w:rsidR="008E4609" w:rsidRPr="00EE62B4" w:rsidRDefault="008E460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 89JS | Nume: Bugnar Andreea | Cnp: 2870920253242</w:t>
            </w:r>
          </w:p>
          <w:p w14:paraId="66D02906" w14:textId="77777777" w:rsidR="008E4609" w:rsidRPr="00EE62B4" w:rsidRDefault="008E460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 Y123 | Nume: Bugnar Diana | Cnp: 6020308238663</w:t>
            </w:r>
          </w:p>
          <w:p w14:paraId="5AC2B906" w14:textId="77777777" w:rsidR="008E4609" w:rsidRPr="00EE62B4" w:rsidRDefault="008E460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 JKLS | Nume: Todoran Liana | Cnp: 2860830398046</w:t>
            </w:r>
          </w:p>
          <w:p w14:paraId="7B40FFF4" w14:textId="77777777" w:rsidR="008E4609" w:rsidRPr="00EE62B4" w:rsidRDefault="008E460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 1234 | Nume: Nicula Cristian | Cnp: 1930803469296</w:t>
            </w:r>
          </w:p>
          <w:p w14:paraId="07A83F9C" w14:textId="77777777" w:rsidR="008E4609" w:rsidRPr="00EE62B4" w:rsidRDefault="008E460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 5678 | Nume: Maierean Mircea | Cnp: 1870601027651</w:t>
            </w:r>
          </w:p>
          <w:p w14:paraId="5C9D02D6" w14:textId="77777777" w:rsidR="008E4609" w:rsidRPr="00EE62B4" w:rsidRDefault="008E460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 9101 | Nume: Borodi Sara | Cnp: 2930421275783</w:t>
            </w:r>
          </w:p>
          <w:p w14:paraId="0E82AA4E" w14:textId="77777777" w:rsidR="008E4609" w:rsidRPr="00EE62B4" w:rsidRDefault="008E460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 1121 | Nume: Precup Alina | Cnp: 6001221180225</w:t>
            </w:r>
          </w:p>
          <w:p w14:paraId="45CC2EA7" w14:textId="77777777" w:rsidR="008E4609" w:rsidRPr="00EE62B4" w:rsidRDefault="008E460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 3141 | Nume: Runcan Roxana | Cnp: 2870803403628</w:t>
            </w:r>
          </w:p>
          <w:p w14:paraId="45269EF9" w14:textId="77777777" w:rsidR="008E4609" w:rsidRPr="00EE62B4" w:rsidRDefault="008E460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 6171 | Nume: Kerekes Karina | Cnp: 2991015093583</w:t>
            </w:r>
          </w:p>
          <w:p w14:paraId="18944B45" w14:textId="75AD9C48" w:rsidR="000A635F" w:rsidRPr="00EE62B4" w:rsidRDefault="008E4609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d: 8192 | Nume: Nicula Nelia | Cnp: 2900614015217</w:t>
            </w:r>
          </w:p>
        </w:tc>
        <w:tc>
          <w:tcPr>
            <w:tcW w:w="3117" w:type="dxa"/>
          </w:tcPr>
          <w:p w14:paraId="0C18505D" w14:textId="00A65E3C" w:rsidR="000A635F" w:rsidRPr="00EE62B4" w:rsidRDefault="002D04F5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lista cu clientii bibliotecii</w:t>
            </w:r>
          </w:p>
        </w:tc>
      </w:tr>
      <w:tr w:rsidR="000A635F" w:rsidRPr="00EE62B4" w14:paraId="69ADE72C" w14:textId="77777777" w:rsidTr="000A635F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0BEE8E10" w14:textId="77777777" w:rsidR="000A635F" w:rsidRPr="00EE62B4" w:rsidRDefault="000A635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59CCC5C4" w14:textId="77777777" w:rsidR="000A635F" w:rsidRPr="00EE62B4" w:rsidRDefault="000A635F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omenzi</w:t>
            </w:r>
          </w:p>
        </w:tc>
        <w:tc>
          <w:tcPr>
            <w:tcW w:w="3117" w:type="dxa"/>
            <w:hideMark/>
          </w:tcPr>
          <w:p w14:paraId="1FCBD4C2" w14:textId="77777777" w:rsidR="000A635F" w:rsidRPr="00EE62B4" w:rsidRDefault="000A635F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Afisare meniu cu comenzi disponibile</w:t>
            </w:r>
          </w:p>
        </w:tc>
      </w:tr>
      <w:tr w:rsidR="000A635F" w:rsidRPr="00EE62B4" w14:paraId="04FF74D0" w14:textId="77777777" w:rsidTr="000A63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  <w:hideMark/>
          </w:tcPr>
          <w:p w14:paraId="4F8A74E0" w14:textId="77777777" w:rsidR="000A635F" w:rsidRPr="00EE62B4" w:rsidRDefault="000A635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  <w:r w:rsidRPr="00EE62B4">
              <w:rPr>
                <w:rFonts w:ascii="Times New Roman" w:hAnsi="Times New Roman" w:cs="Times New Roman"/>
                <w:b w:val="0"/>
                <w:bCs w:val="0"/>
              </w:rPr>
              <w:t>exit</w:t>
            </w:r>
          </w:p>
        </w:tc>
        <w:tc>
          <w:tcPr>
            <w:tcW w:w="3117" w:type="dxa"/>
          </w:tcPr>
          <w:p w14:paraId="0DB292D0" w14:textId="77777777" w:rsidR="000A635F" w:rsidRPr="00EE62B4" w:rsidRDefault="000A635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117" w:type="dxa"/>
            <w:hideMark/>
          </w:tcPr>
          <w:p w14:paraId="16B6FC73" w14:textId="77777777" w:rsidR="000A635F" w:rsidRPr="00EE62B4" w:rsidRDefault="000A635F" w:rsidP="00EE62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Utilizatorul introduce comanda dorita</w:t>
            </w:r>
          </w:p>
        </w:tc>
      </w:tr>
      <w:tr w:rsidR="000A635F" w:rsidRPr="00EE62B4" w14:paraId="6616BC07" w14:textId="77777777" w:rsidTr="000A635F">
        <w:trPr>
          <w:trHeight w:val="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  <w:tcBorders>
              <w:top w:val="nil"/>
              <w:left w:val="nil"/>
              <w:bottom w:val="nil"/>
            </w:tcBorders>
          </w:tcPr>
          <w:p w14:paraId="57310968" w14:textId="77777777" w:rsidR="000A635F" w:rsidRPr="00EE62B4" w:rsidRDefault="000A635F" w:rsidP="00EE62B4">
            <w:pPr>
              <w:rPr>
                <w:rFonts w:ascii="Times New Roman" w:hAnsi="Times New Roman" w:cs="Times New Roman"/>
                <w:b w:val="0"/>
                <w:bCs w:val="0"/>
              </w:rPr>
            </w:pPr>
          </w:p>
        </w:tc>
        <w:tc>
          <w:tcPr>
            <w:tcW w:w="3117" w:type="dxa"/>
            <w:hideMark/>
          </w:tcPr>
          <w:p w14:paraId="0F42BD51" w14:textId="77777777" w:rsidR="000A635F" w:rsidRPr="00EE62B4" w:rsidRDefault="000A635F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exit</w:t>
            </w:r>
          </w:p>
        </w:tc>
        <w:tc>
          <w:tcPr>
            <w:tcW w:w="3117" w:type="dxa"/>
            <w:hideMark/>
          </w:tcPr>
          <w:p w14:paraId="0E657A6F" w14:textId="77777777" w:rsidR="000A635F" w:rsidRPr="00EE62B4" w:rsidRDefault="000A635F" w:rsidP="00EE62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62B4">
              <w:rPr>
                <w:rFonts w:ascii="Times New Roman" w:hAnsi="Times New Roman" w:cs="Times New Roman"/>
              </w:rPr>
              <w:t>Inchidere program</w:t>
            </w:r>
          </w:p>
        </w:tc>
      </w:tr>
    </w:tbl>
    <w:p w14:paraId="52E1108F" w14:textId="7B4A03EE" w:rsidR="000A635F" w:rsidRDefault="000A635F" w:rsidP="001026D6">
      <w:pPr>
        <w:rPr>
          <w:rFonts w:ascii="Times New Roman" w:hAnsi="Times New Roman" w:cs="Times New Roman"/>
        </w:rPr>
      </w:pPr>
    </w:p>
    <w:p w14:paraId="6185CB68" w14:textId="77777777" w:rsidR="001026D6" w:rsidRPr="00EE62B4" w:rsidRDefault="001026D6" w:rsidP="001026D6">
      <w:pPr>
        <w:rPr>
          <w:rFonts w:ascii="Times New Roman" w:hAnsi="Times New Roman" w:cs="Times New Roman"/>
        </w:rPr>
      </w:pPr>
    </w:p>
    <w:sectPr w:rsidR="001026D6" w:rsidRPr="00EE62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NrcwMDQ1sTQ1szBQ0lEKTi0uzszPAykwqgUAJh4sgiwAAAA="/>
  </w:docVars>
  <w:rsids>
    <w:rsidRoot w:val="002E411E"/>
    <w:rsid w:val="00063C5A"/>
    <w:rsid w:val="000A635F"/>
    <w:rsid w:val="000C1561"/>
    <w:rsid w:val="001026D6"/>
    <w:rsid w:val="00121059"/>
    <w:rsid w:val="00220A36"/>
    <w:rsid w:val="00224A8D"/>
    <w:rsid w:val="0024660B"/>
    <w:rsid w:val="002D04F5"/>
    <w:rsid w:val="002E411E"/>
    <w:rsid w:val="002E4DAC"/>
    <w:rsid w:val="002F207B"/>
    <w:rsid w:val="002F407A"/>
    <w:rsid w:val="0033589F"/>
    <w:rsid w:val="00344711"/>
    <w:rsid w:val="00372ED2"/>
    <w:rsid w:val="00374516"/>
    <w:rsid w:val="003A1B20"/>
    <w:rsid w:val="003F1693"/>
    <w:rsid w:val="00407A8A"/>
    <w:rsid w:val="004249E9"/>
    <w:rsid w:val="00426BDB"/>
    <w:rsid w:val="004376CD"/>
    <w:rsid w:val="00440D36"/>
    <w:rsid w:val="00441368"/>
    <w:rsid w:val="00447450"/>
    <w:rsid w:val="00476D07"/>
    <w:rsid w:val="00514800"/>
    <w:rsid w:val="005902E8"/>
    <w:rsid w:val="005E4CED"/>
    <w:rsid w:val="005F16CE"/>
    <w:rsid w:val="00603848"/>
    <w:rsid w:val="00665B95"/>
    <w:rsid w:val="00670AD2"/>
    <w:rsid w:val="006D6558"/>
    <w:rsid w:val="006F781F"/>
    <w:rsid w:val="00735EF0"/>
    <w:rsid w:val="007D5B8B"/>
    <w:rsid w:val="00887902"/>
    <w:rsid w:val="008A4747"/>
    <w:rsid w:val="008E4609"/>
    <w:rsid w:val="008E7A45"/>
    <w:rsid w:val="00923337"/>
    <w:rsid w:val="009406BD"/>
    <w:rsid w:val="009B25B7"/>
    <w:rsid w:val="009B755E"/>
    <w:rsid w:val="00AA1EB1"/>
    <w:rsid w:val="00AA316B"/>
    <w:rsid w:val="00B42BB9"/>
    <w:rsid w:val="00BA439C"/>
    <w:rsid w:val="00BB0166"/>
    <w:rsid w:val="00BB6057"/>
    <w:rsid w:val="00C078E7"/>
    <w:rsid w:val="00CB595F"/>
    <w:rsid w:val="00CF3D55"/>
    <w:rsid w:val="00D0277B"/>
    <w:rsid w:val="00D44720"/>
    <w:rsid w:val="00D45F3F"/>
    <w:rsid w:val="00D549FE"/>
    <w:rsid w:val="00E87601"/>
    <w:rsid w:val="00E92EF8"/>
    <w:rsid w:val="00EC7BB6"/>
    <w:rsid w:val="00ED4A7B"/>
    <w:rsid w:val="00EE0517"/>
    <w:rsid w:val="00EE62B4"/>
    <w:rsid w:val="00F27859"/>
    <w:rsid w:val="00F4574A"/>
    <w:rsid w:val="00FB2DB1"/>
    <w:rsid w:val="00FB6B9B"/>
    <w:rsid w:val="00FD46BF"/>
    <w:rsid w:val="00FE46AB"/>
    <w:rsid w:val="00FF7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228D34"/>
  <w15:chartTrackingRefBased/>
  <w15:docId w15:val="{7C2F2C98-D908-4D4C-BC1D-68CFCCEB2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89F"/>
    <w:rPr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3C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063C5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FB6B9B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C078E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87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2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12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5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8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6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7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2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75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36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2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9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03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20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2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8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2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63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52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07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03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12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86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55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4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31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32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0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3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64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07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4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1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8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0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5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5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2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2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81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46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25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91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5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3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0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3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09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89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8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1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0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5</Pages>
  <Words>2928</Words>
  <Characters>16690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ALIN BUGNAR</dc:creator>
  <cp:keywords/>
  <dc:description/>
  <cp:lastModifiedBy>CATALIN BUGNAR</cp:lastModifiedBy>
  <cp:revision>65</cp:revision>
  <dcterms:created xsi:type="dcterms:W3CDTF">2021-11-09T13:23:00Z</dcterms:created>
  <dcterms:modified xsi:type="dcterms:W3CDTF">2021-11-11T09:51:00Z</dcterms:modified>
</cp:coreProperties>
</file>